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imes New Roman" w:hAnsi="Times New Roman" w:cs="Times New Roman"/>
          <w:color w:val="auto"/>
          <w:sz w:val="24"/>
          <w:szCs w:val="24"/>
          <w:lang w:val="en-GB"/>
        </w:rPr>
        <w:id w:val="11036944"/>
        <w:docPartObj>
          <w:docPartGallery w:val="Table of Contents"/>
          <w:docPartUnique/>
        </w:docPartObj>
      </w:sdtPr>
      <w:sdtEndPr>
        <w:rPr>
          <w:b/>
          <w:bCs/>
          <w:noProof/>
        </w:rPr>
      </w:sdtEndPr>
      <w:sdtContent>
        <w:p w14:paraId="4517C2E8" w14:textId="35FE857E" w:rsidR="0066124E" w:rsidRPr="0066124E" w:rsidRDefault="0066124E">
          <w:pPr>
            <w:pStyle w:val="TOCHeading"/>
            <w:rPr>
              <w:rFonts w:ascii="Century Gothic" w:hAnsi="Century Gothic"/>
            </w:rPr>
          </w:pPr>
          <w:r w:rsidRPr="0066124E">
            <w:rPr>
              <w:rFonts w:ascii="Century Gothic" w:hAnsi="Century Gothic"/>
            </w:rPr>
            <w:t>Table of Contents</w:t>
          </w:r>
        </w:p>
        <w:p w14:paraId="58FA642F" w14:textId="569EDD87" w:rsidR="0066124E" w:rsidRPr="0066124E" w:rsidRDefault="0066124E" w:rsidP="0066124E">
          <w:pPr>
            <w:pStyle w:val="TOC1"/>
            <w:rPr>
              <w:rFonts w:eastAsiaTheme="minorEastAsia" w:cstheme="minorBidi"/>
              <w:noProof/>
              <w:sz w:val="22"/>
              <w:szCs w:val="22"/>
              <w:lang w:val="en-SG" w:eastAsia="en-SG"/>
            </w:rPr>
          </w:pPr>
          <w:r w:rsidRPr="0066124E">
            <w:rPr>
              <w:b/>
              <w:bCs/>
              <w:noProof/>
            </w:rPr>
            <w:fldChar w:fldCharType="begin"/>
          </w:r>
          <w:r w:rsidRPr="0066124E">
            <w:rPr>
              <w:b/>
              <w:bCs/>
              <w:noProof/>
            </w:rPr>
            <w:instrText xml:space="preserve"> TOC \o "1-3" \h \z \u </w:instrText>
          </w:r>
          <w:r w:rsidRPr="0066124E">
            <w:rPr>
              <w:b/>
              <w:bCs/>
              <w:noProof/>
            </w:rPr>
            <w:fldChar w:fldCharType="separate"/>
          </w:r>
          <w:hyperlink w:anchor="_Toc12023323" w:history="1">
            <w:r w:rsidRPr="0066124E">
              <w:rPr>
                <w:rStyle w:val="Hyperlink"/>
                <w:rFonts w:ascii="Century Gothic" w:hAnsi="Century Gothic"/>
                <w:noProof/>
              </w:rPr>
              <w:t>My Learning Journey Plan</w:t>
            </w:r>
            <w:r w:rsidRPr="0066124E">
              <w:rPr>
                <w:noProof/>
                <w:webHidden/>
              </w:rPr>
              <w:tab/>
            </w:r>
            <w:r w:rsidRPr="0066124E">
              <w:rPr>
                <w:noProof/>
                <w:webHidden/>
              </w:rPr>
              <w:fldChar w:fldCharType="begin"/>
            </w:r>
            <w:r w:rsidRPr="0066124E">
              <w:rPr>
                <w:noProof/>
                <w:webHidden/>
              </w:rPr>
              <w:instrText xml:space="preserve"> PAGEREF _Toc12023323 \h </w:instrText>
            </w:r>
            <w:r w:rsidRPr="0066124E">
              <w:rPr>
                <w:noProof/>
                <w:webHidden/>
              </w:rPr>
            </w:r>
            <w:r w:rsidRPr="0066124E">
              <w:rPr>
                <w:noProof/>
                <w:webHidden/>
              </w:rPr>
              <w:fldChar w:fldCharType="separate"/>
            </w:r>
            <w:r w:rsidRPr="0066124E">
              <w:rPr>
                <w:noProof/>
                <w:webHidden/>
              </w:rPr>
              <w:t>2</w:t>
            </w:r>
            <w:r w:rsidRPr="0066124E">
              <w:rPr>
                <w:noProof/>
                <w:webHidden/>
              </w:rPr>
              <w:fldChar w:fldCharType="end"/>
            </w:r>
          </w:hyperlink>
        </w:p>
        <w:p w14:paraId="18E23FCF" w14:textId="6AAFE331" w:rsidR="0066124E" w:rsidRPr="0066124E" w:rsidRDefault="002F771F" w:rsidP="0066124E">
          <w:pPr>
            <w:pStyle w:val="TOC1"/>
            <w:rPr>
              <w:rFonts w:eastAsiaTheme="minorEastAsia" w:cstheme="minorBidi"/>
              <w:noProof/>
              <w:sz w:val="22"/>
              <w:szCs w:val="22"/>
              <w:lang w:val="en-SG" w:eastAsia="en-SG"/>
            </w:rPr>
          </w:pPr>
          <w:hyperlink w:anchor="_Toc12023324" w:history="1">
            <w:r w:rsidR="0066124E" w:rsidRPr="0066124E">
              <w:rPr>
                <w:rStyle w:val="Hyperlink"/>
                <w:rFonts w:ascii="Century Gothic" w:hAnsi="Century Gothic"/>
                <w:noProof/>
              </w:rPr>
              <w:t>1. Introduction</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24 \h </w:instrText>
            </w:r>
            <w:r w:rsidR="0066124E" w:rsidRPr="0066124E">
              <w:rPr>
                <w:noProof/>
                <w:webHidden/>
              </w:rPr>
            </w:r>
            <w:r w:rsidR="0066124E" w:rsidRPr="0066124E">
              <w:rPr>
                <w:noProof/>
                <w:webHidden/>
              </w:rPr>
              <w:fldChar w:fldCharType="separate"/>
            </w:r>
            <w:r w:rsidR="0066124E" w:rsidRPr="0066124E">
              <w:rPr>
                <w:noProof/>
                <w:webHidden/>
              </w:rPr>
              <w:t>2</w:t>
            </w:r>
            <w:r w:rsidR="0066124E" w:rsidRPr="0066124E">
              <w:rPr>
                <w:noProof/>
                <w:webHidden/>
              </w:rPr>
              <w:fldChar w:fldCharType="end"/>
            </w:r>
          </w:hyperlink>
        </w:p>
        <w:p w14:paraId="3AB6AEC8" w14:textId="3877ED98" w:rsidR="0066124E" w:rsidRPr="0066124E" w:rsidRDefault="002F771F" w:rsidP="0066124E">
          <w:pPr>
            <w:pStyle w:val="TOC1"/>
            <w:rPr>
              <w:rFonts w:eastAsiaTheme="minorEastAsia" w:cstheme="minorBidi"/>
              <w:noProof/>
              <w:sz w:val="22"/>
              <w:szCs w:val="22"/>
              <w:lang w:val="en-SG" w:eastAsia="en-SG"/>
            </w:rPr>
          </w:pPr>
          <w:hyperlink w:anchor="_Toc12023325" w:history="1">
            <w:r w:rsidR="0066124E" w:rsidRPr="0066124E">
              <w:rPr>
                <w:rStyle w:val="Hyperlink"/>
                <w:rFonts w:ascii="Century Gothic" w:hAnsi="Century Gothic"/>
                <w:noProof/>
              </w:rPr>
              <w:t>2.  Future Plan Upon Graduation</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25 \h </w:instrText>
            </w:r>
            <w:r w:rsidR="0066124E" w:rsidRPr="0066124E">
              <w:rPr>
                <w:noProof/>
                <w:webHidden/>
              </w:rPr>
            </w:r>
            <w:r w:rsidR="0066124E" w:rsidRPr="0066124E">
              <w:rPr>
                <w:noProof/>
                <w:webHidden/>
              </w:rPr>
              <w:fldChar w:fldCharType="separate"/>
            </w:r>
            <w:r w:rsidR="0066124E" w:rsidRPr="0066124E">
              <w:rPr>
                <w:noProof/>
                <w:webHidden/>
              </w:rPr>
              <w:t>3</w:t>
            </w:r>
            <w:r w:rsidR="0066124E" w:rsidRPr="0066124E">
              <w:rPr>
                <w:noProof/>
                <w:webHidden/>
              </w:rPr>
              <w:fldChar w:fldCharType="end"/>
            </w:r>
          </w:hyperlink>
        </w:p>
        <w:p w14:paraId="0D5C0C8B" w14:textId="7E07975E"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26" w:history="1">
            <w:r w:rsidR="0066124E" w:rsidRPr="0066124E">
              <w:rPr>
                <w:rStyle w:val="Hyperlink"/>
                <w:rFonts w:ascii="Century Gothic" w:hAnsi="Century Gothic"/>
                <w:noProof/>
              </w:rPr>
              <w:t>2.1 My Dream Job</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26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3</w:t>
            </w:r>
            <w:r w:rsidR="0066124E" w:rsidRPr="0066124E">
              <w:rPr>
                <w:rFonts w:ascii="Century Gothic" w:hAnsi="Century Gothic"/>
                <w:noProof/>
                <w:webHidden/>
              </w:rPr>
              <w:fldChar w:fldCharType="end"/>
            </w:r>
          </w:hyperlink>
        </w:p>
        <w:p w14:paraId="1F59FAD4" w14:textId="3DAC2B6B"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27" w:history="1">
            <w:r w:rsidR="0066124E" w:rsidRPr="0066124E">
              <w:rPr>
                <w:rStyle w:val="Hyperlink"/>
                <w:rFonts w:ascii="Century Gothic" w:hAnsi="Century Gothic"/>
                <w:noProof/>
              </w:rPr>
              <w:t>2.2 My Realistic Job</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27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3</w:t>
            </w:r>
            <w:r w:rsidR="0066124E" w:rsidRPr="0066124E">
              <w:rPr>
                <w:rFonts w:ascii="Century Gothic" w:hAnsi="Century Gothic"/>
                <w:noProof/>
                <w:webHidden/>
              </w:rPr>
              <w:fldChar w:fldCharType="end"/>
            </w:r>
          </w:hyperlink>
        </w:p>
        <w:p w14:paraId="59F851AF" w14:textId="2AEE7DC0"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28" w:history="1">
            <w:r w:rsidR="0066124E" w:rsidRPr="0066124E">
              <w:rPr>
                <w:rStyle w:val="Hyperlink"/>
                <w:rFonts w:ascii="Century Gothic" w:hAnsi="Century Gothic"/>
                <w:noProof/>
              </w:rPr>
              <w:t>2.3 Identify the Gaps –Roadmap</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28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3</w:t>
            </w:r>
            <w:r w:rsidR="0066124E" w:rsidRPr="0066124E">
              <w:rPr>
                <w:rFonts w:ascii="Century Gothic" w:hAnsi="Century Gothic"/>
                <w:noProof/>
                <w:webHidden/>
              </w:rPr>
              <w:fldChar w:fldCharType="end"/>
            </w:r>
          </w:hyperlink>
        </w:p>
        <w:p w14:paraId="26628908" w14:textId="53266282"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29" w:history="1">
            <w:r w:rsidR="0066124E" w:rsidRPr="0066124E">
              <w:rPr>
                <w:rStyle w:val="Hyperlink"/>
                <w:rFonts w:ascii="Century Gothic" w:hAnsi="Century Gothic"/>
                <w:noProof/>
              </w:rPr>
              <w:t>2.3.1 Identify suitable personal attributes and skills</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29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3</w:t>
            </w:r>
            <w:r w:rsidR="0066124E" w:rsidRPr="0066124E">
              <w:rPr>
                <w:rFonts w:ascii="Century Gothic" w:hAnsi="Century Gothic"/>
                <w:noProof/>
                <w:webHidden/>
              </w:rPr>
              <w:fldChar w:fldCharType="end"/>
            </w:r>
          </w:hyperlink>
        </w:p>
        <w:p w14:paraId="2D2FC54F" w14:textId="7E7FA216"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30" w:history="1">
            <w:r w:rsidR="0066124E" w:rsidRPr="0066124E">
              <w:rPr>
                <w:rStyle w:val="Hyperlink"/>
                <w:rFonts w:ascii="Century Gothic" w:hAnsi="Century Gothic"/>
                <w:noProof/>
              </w:rPr>
              <w:t>2.3.2 Identify up to 3 modules in your course</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30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4</w:t>
            </w:r>
            <w:r w:rsidR="0066124E" w:rsidRPr="0066124E">
              <w:rPr>
                <w:rFonts w:ascii="Century Gothic" w:hAnsi="Century Gothic"/>
                <w:noProof/>
                <w:webHidden/>
              </w:rPr>
              <w:fldChar w:fldCharType="end"/>
            </w:r>
          </w:hyperlink>
        </w:p>
        <w:p w14:paraId="1CB13387" w14:textId="066FA7FB"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31" w:history="1">
            <w:r w:rsidR="0066124E" w:rsidRPr="0066124E">
              <w:rPr>
                <w:rStyle w:val="Hyperlink"/>
                <w:rFonts w:ascii="Century Gothic" w:hAnsi="Century Gothic"/>
                <w:noProof/>
              </w:rPr>
              <w:t>2.3.3 Identify suitable CCA, ICT Society, and/or Special Interest Group (SIG) activities</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31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4</w:t>
            </w:r>
            <w:r w:rsidR="0066124E" w:rsidRPr="0066124E">
              <w:rPr>
                <w:rFonts w:ascii="Century Gothic" w:hAnsi="Century Gothic"/>
                <w:noProof/>
                <w:webHidden/>
              </w:rPr>
              <w:fldChar w:fldCharType="end"/>
            </w:r>
          </w:hyperlink>
        </w:p>
        <w:p w14:paraId="551294FD" w14:textId="261B1CBA" w:rsidR="0066124E" w:rsidRPr="0066124E" w:rsidRDefault="002F771F">
          <w:pPr>
            <w:pStyle w:val="TOC2"/>
            <w:tabs>
              <w:tab w:val="right" w:leader="dot" w:pos="8720"/>
            </w:tabs>
            <w:rPr>
              <w:rFonts w:ascii="Century Gothic" w:eastAsiaTheme="minorEastAsia" w:hAnsi="Century Gothic" w:cstheme="minorBidi"/>
              <w:noProof/>
              <w:sz w:val="22"/>
              <w:szCs w:val="22"/>
              <w:lang w:val="en-SG" w:eastAsia="en-SG"/>
            </w:rPr>
          </w:pPr>
          <w:hyperlink w:anchor="_Toc12023332" w:history="1">
            <w:r w:rsidR="0066124E" w:rsidRPr="0066124E">
              <w:rPr>
                <w:rStyle w:val="Hyperlink"/>
                <w:rFonts w:ascii="Century Gothic" w:hAnsi="Century Gothic"/>
                <w:noProof/>
              </w:rPr>
              <w:t>2.4 Is Further Studies an option?</w:t>
            </w:r>
            <w:r w:rsidR="0066124E" w:rsidRPr="0066124E">
              <w:rPr>
                <w:rFonts w:ascii="Century Gothic" w:hAnsi="Century Gothic"/>
                <w:noProof/>
                <w:webHidden/>
              </w:rPr>
              <w:tab/>
            </w:r>
            <w:r w:rsidR="0066124E" w:rsidRPr="0066124E">
              <w:rPr>
                <w:rFonts w:ascii="Century Gothic" w:hAnsi="Century Gothic"/>
                <w:noProof/>
                <w:webHidden/>
              </w:rPr>
              <w:fldChar w:fldCharType="begin"/>
            </w:r>
            <w:r w:rsidR="0066124E" w:rsidRPr="0066124E">
              <w:rPr>
                <w:rFonts w:ascii="Century Gothic" w:hAnsi="Century Gothic"/>
                <w:noProof/>
                <w:webHidden/>
              </w:rPr>
              <w:instrText xml:space="preserve"> PAGEREF _Toc12023332 \h </w:instrText>
            </w:r>
            <w:r w:rsidR="0066124E" w:rsidRPr="0066124E">
              <w:rPr>
                <w:rFonts w:ascii="Century Gothic" w:hAnsi="Century Gothic"/>
                <w:noProof/>
                <w:webHidden/>
              </w:rPr>
            </w:r>
            <w:r w:rsidR="0066124E" w:rsidRPr="0066124E">
              <w:rPr>
                <w:rFonts w:ascii="Century Gothic" w:hAnsi="Century Gothic"/>
                <w:noProof/>
                <w:webHidden/>
              </w:rPr>
              <w:fldChar w:fldCharType="separate"/>
            </w:r>
            <w:r w:rsidR="0066124E" w:rsidRPr="0066124E">
              <w:rPr>
                <w:rFonts w:ascii="Century Gothic" w:hAnsi="Century Gothic"/>
                <w:noProof/>
                <w:webHidden/>
              </w:rPr>
              <w:t>4</w:t>
            </w:r>
            <w:r w:rsidR="0066124E" w:rsidRPr="0066124E">
              <w:rPr>
                <w:rFonts w:ascii="Century Gothic" w:hAnsi="Century Gothic"/>
                <w:noProof/>
                <w:webHidden/>
              </w:rPr>
              <w:fldChar w:fldCharType="end"/>
            </w:r>
          </w:hyperlink>
        </w:p>
        <w:p w14:paraId="44EA8AAC" w14:textId="49823DD4" w:rsidR="0066124E" w:rsidRPr="0066124E" w:rsidRDefault="002F771F" w:rsidP="0066124E">
          <w:pPr>
            <w:pStyle w:val="TOC1"/>
            <w:rPr>
              <w:rFonts w:eastAsiaTheme="minorEastAsia" w:cstheme="minorBidi"/>
              <w:noProof/>
              <w:sz w:val="22"/>
              <w:szCs w:val="22"/>
              <w:lang w:val="en-SG" w:eastAsia="en-SG"/>
            </w:rPr>
          </w:pPr>
          <w:hyperlink w:anchor="_Toc12023333" w:history="1">
            <w:r w:rsidR="0066124E" w:rsidRPr="0066124E">
              <w:rPr>
                <w:rStyle w:val="Hyperlink"/>
                <w:rFonts w:ascii="Century Gothic" w:hAnsi="Century Gothic"/>
                <w:noProof/>
              </w:rPr>
              <w:t>3. Tools To Help Yourself</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33 \h </w:instrText>
            </w:r>
            <w:r w:rsidR="0066124E" w:rsidRPr="0066124E">
              <w:rPr>
                <w:noProof/>
                <w:webHidden/>
              </w:rPr>
            </w:r>
            <w:r w:rsidR="0066124E" w:rsidRPr="0066124E">
              <w:rPr>
                <w:noProof/>
                <w:webHidden/>
              </w:rPr>
              <w:fldChar w:fldCharType="separate"/>
            </w:r>
            <w:r w:rsidR="0066124E" w:rsidRPr="0066124E">
              <w:rPr>
                <w:noProof/>
                <w:webHidden/>
              </w:rPr>
              <w:t>5</w:t>
            </w:r>
            <w:r w:rsidR="0066124E" w:rsidRPr="0066124E">
              <w:rPr>
                <w:noProof/>
                <w:webHidden/>
              </w:rPr>
              <w:fldChar w:fldCharType="end"/>
            </w:r>
          </w:hyperlink>
        </w:p>
        <w:p w14:paraId="74D6BD60" w14:textId="5143A6BD" w:rsidR="0066124E" w:rsidRPr="0066124E" w:rsidRDefault="002F771F" w:rsidP="0066124E">
          <w:pPr>
            <w:pStyle w:val="TOC1"/>
            <w:rPr>
              <w:rFonts w:eastAsiaTheme="minorEastAsia" w:cstheme="minorBidi"/>
              <w:noProof/>
              <w:sz w:val="22"/>
              <w:szCs w:val="22"/>
              <w:lang w:val="en-SG" w:eastAsia="en-SG"/>
            </w:rPr>
          </w:pPr>
          <w:hyperlink w:anchor="_Toc12023334" w:history="1">
            <w:r w:rsidR="0066124E" w:rsidRPr="0066124E">
              <w:rPr>
                <w:rStyle w:val="Hyperlink"/>
                <w:rFonts w:ascii="Century Gothic" w:hAnsi="Century Gothic"/>
                <w:noProof/>
              </w:rPr>
              <w:t>4. Conclusion</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34 \h </w:instrText>
            </w:r>
            <w:r w:rsidR="0066124E" w:rsidRPr="0066124E">
              <w:rPr>
                <w:noProof/>
                <w:webHidden/>
              </w:rPr>
            </w:r>
            <w:r w:rsidR="0066124E" w:rsidRPr="0066124E">
              <w:rPr>
                <w:noProof/>
                <w:webHidden/>
              </w:rPr>
              <w:fldChar w:fldCharType="separate"/>
            </w:r>
            <w:r w:rsidR="0066124E" w:rsidRPr="0066124E">
              <w:rPr>
                <w:noProof/>
                <w:webHidden/>
              </w:rPr>
              <w:t>6</w:t>
            </w:r>
            <w:r w:rsidR="0066124E" w:rsidRPr="0066124E">
              <w:rPr>
                <w:noProof/>
                <w:webHidden/>
              </w:rPr>
              <w:fldChar w:fldCharType="end"/>
            </w:r>
          </w:hyperlink>
        </w:p>
        <w:p w14:paraId="6D2C045B" w14:textId="2BBE2BEB" w:rsidR="0066124E" w:rsidRPr="0066124E" w:rsidRDefault="002F771F" w:rsidP="0066124E">
          <w:pPr>
            <w:pStyle w:val="TOC1"/>
            <w:rPr>
              <w:rFonts w:eastAsiaTheme="minorEastAsia" w:cstheme="minorBidi"/>
              <w:noProof/>
              <w:sz w:val="22"/>
              <w:szCs w:val="22"/>
              <w:lang w:val="en-SG" w:eastAsia="en-SG"/>
            </w:rPr>
          </w:pPr>
          <w:hyperlink w:anchor="_Toc12023335" w:history="1">
            <w:r w:rsidR="0066124E" w:rsidRPr="0066124E">
              <w:rPr>
                <w:rStyle w:val="Hyperlink"/>
                <w:rFonts w:ascii="Century Gothic" w:hAnsi="Century Gothic"/>
                <w:noProof/>
              </w:rPr>
              <w:t>5. References</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35 \h </w:instrText>
            </w:r>
            <w:r w:rsidR="0066124E" w:rsidRPr="0066124E">
              <w:rPr>
                <w:noProof/>
                <w:webHidden/>
              </w:rPr>
            </w:r>
            <w:r w:rsidR="0066124E" w:rsidRPr="0066124E">
              <w:rPr>
                <w:noProof/>
                <w:webHidden/>
              </w:rPr>
              <w:fldChar w:fldCharType="separate"/>
            </w:r>
            <w:r w:rsidR="0066124E" w:rsidRPr="0066124E">
              <w:rPr>
                <w:noProof/>
                <w:webHidden/>
              </w:rPr>
              <w:t>6</w:t>
            </w:r>
            <w:r w:rsidR="0066124E" w:rsidRPr="0066124E">
              <w:rPr>
                <w:noProof/>
                <w:webHidden/>
              </w:rPr>
              <w:fldChar w:fldCharType="end"/>
            </w:r>
          </w:hyperlink>
        </w:p>
        <w:p w14:paraId="4CB01A42" w14:textId="20AFDD9C" w:rsidR="0066124E" w:rsidRPr="0066124E" w:rsidRDefault="002F771F" w:rsidP="0066124E">
          <w:pPr>
            <w:pStyle w:val="TOC1"/>
            <w:rPr>
              <w:rFonts w:eastAsiaTheme="minorEastAsia" w:cstheme="minorBidi"/>
              <w:noProof/>
              <w:sz w:val="22"/>
              <w:szCs w:val="22"/>
              <w:lang w:val="en-SG" w:eastAsia="en-SG"/>
            </w:rPr>
          </w:pPr>
          <w:hyperlink w:anchor="_Toc12023336" w:history="1">
            <w:r w:rsidR="0066124E" w:rsidRPr="0066124E">
              <w:rPr>
                <w:rStyle w:val="Hyperlink"/>
                <w:rFonts w:ascii="Century Gothic" w:hAnsi="Century Gothic"/>
                <w:noProof/>
              </w:rPr>
              <w:t>6. Appendices</w:t>
            </w:r>
            <w:r w:rsidR="0066124E" w:rsidRPr="0066124E">
              <w:rPr>
                <w:noProof/>
                <w:webHidden/>
              </w:rPr>
              <w:tab/>
            </w:r>
            <w:r w:rsidR="0066124E" w:rsidRPr="0066124E">
              <w:rPr>
                <w:noProof/>
                <w:webHidden/>
              </w:rPr>
              <w:fldChar w:fldCharType="begin"/>
            </w:r>
            <w:r w:rsidR="0066124E" w:rsidRPr="0066124E">
              <w:rPr>
                <w:noProof/>
                <w:webHidden/>
              </w:rPr>
              <w:instrText xml:space="preserve"> PAGEREF _Toc12023336 \h </w:instrText>
            </w:r>
            <w:r w:rsidR="0066124E" w:rsidRPr="0066124E">
              <w:rPr>
                <w:noProof/>
                <w:webHidden/>
              </w:rPr>
            </w:r>
            <w:r w:rsidR="0066124E" w:rsidRPr="0066124E">
              <w:rPr>
                <w:noProof/>
                <w:webHidden/>
              </w:rPr>
              <w:fldChar w:fldCharType="separate"/>
            </w:r>
            <w:r w:rsidR="0066124E" w:rsidRPr="0066124E">
              <w:rPr>
                <w:noProof/>
                <w:webHidden/>
              </w:rPr>
              <w:t>6</w:t>
            </w:r>
            <w:r w:rsidR="0066124E" w:rsidRPr="0066124E">
              <w:rPr>
                <w:noProof/>
                <w:webHidden/>
              </w:rPr>
              <w:fldChar w:fldCharType="end"/>
            </w:r>
          </w:hyperlink>
        </w:p>
        <w:p w14:paraId="3B9D1460" w14:textId="15D56132" w:rsidR="0066124E" w:rsidRDefault="0066124E">
          <w:r w:rsidRPr="0066124E">
            <w:rPr>
              <w:rFonts w:ascii="Century Gothic" w:hAnsi="Century Gothic"/>
              <w:b/>
              <w:bCs/>
              <w:noProof/>
            </w:rPr>
            <w:fldChar w:fldCharType="end"/>
          </w:r>
        </w:p>
      </w:sdtContent>
    </w:sdt>
    <w:p w14:paraId="75C4F543" w14:textId="55B2AA49" w:rsidR="0005447C" w:rsidRDefault="0005447C">
      <w:pPr>
        <w:rPr>
          <w:rFonts w:ascii="Arial" w:hAnsi="Arial" w:cs="Arial"/>
        </w:rPr>
      </w:pPr>
      <w:r>
        <w:rPr>
          <w:rFonts w:ascii="Arial" w:hAnsi="Arial" w:cs="Arial"/>
        </w:rPr>
        <w:br w:type="page"/>
      </w:r>
    </w:p>
    <w:p w14:paraId="423BA84F" w14:textId="77777777" w:rsidR="00B91895" w:rsidRPr="005D6020" w:rsidRDefault="00B91895">
      <w:pPr>
        <w:rPr>
          <w:rFonts w:ascii="Arial" w:hAnsi="Arial" w:cs="Arial"/>
        </w:rPr>
      </w:pPr>
    </w:p>
    <w:p w14:paraId="2731A1E4" w14:textId="471D8EF7" w:rsidR="006B0E8D" w:rsidRPr="005D6020" w:rsidRDefault="006B0E8D" w:rsidP="0005447C">
      <w:pPr>
        <w:pStyle w:val="Heading1"/>
      </w:pPr>
      <w:bookmarkStart w:id="0" w:name="_Toc12023323"/>
      <w:r w:rsidRPr="005D6020">
        <w:t>My Learning Journey Plan</w:t>
      </w:r>
      <w:bookmarkEnd w:id="0"/>
      <w:r w:rsidRPr="005D6020">
        <w:t xml:space="preserve"> </w:t>
      </w:r>
    </w:p>
    <w:p w14:paraId="231AB7FE" w14:textId="77777777" w:rsidR="00E67C79" w:rsidRPr="005D6020" w:rsidRDefault="00E67C79" w:rsidP="00256FC4">
      <w:pPr>
        <w:jc w:val="both"/>
        <w:rPr>
          <w:rFonts w:ascii="Arial" w:hAnsi="Arial" w:cs="Arial"/>
        </w:rPr>
      </w:pPr>
    </w:p>
    <w:p w14:paraId="3B344DAF" w14:textId="77777777" w:rsidR="004A6369" w:rsidRPr="005D6020" w:rsidRDefault="004A6369" w:rsidP="00256FC4">
      <w:pPr>
        <w:jc w:val="both"/>
        <w:rPr>
          <w:rFonts w:ascii="Arial" w:hAnsi="Arial" w:cs="Arial"/>
        </w:rPr>
      </w:pPr>
    </w:p>
    <w:p w14:paraId="5F3F3524" w14:textId="5AB4BDF4" w:rsidR="00D13D85" w:rsidRPr="00E621DB" w:rsidRDefault="00E621DB" w:rsidP="0005447C">
      <w:pPr>
        <w:pStyle w:val="Heading1"/>
      </w:pPr>
      <w:bookmarkStart w:id="1" w:name="_Toc12023324"/>
      <w:r w:rsidRPr="00E621DB">
        <w:t>1.</w:t>
      </w:r>
      <w:r>
        <w:t xml:space="preserve"> </w:t>
      </w:r>
      <w:r w:rsidR="006B0E8D" w:rsidRPr="00E621DB">
        <w:t>Introduction</w:t>
      </w:r>
      <w:bookmarkEnd w:id="1"/>
    </w:p>
    <w:p w14:paraId="4EDEA12B" w14:textId="1B05F08A" w:rsidR="00AE3258" w:rsidRPr="002F1E10" w:rsidRDefault="00BC4190" w:rsidP="00BC4190">
      <w:pPr>
        <w:spacing w:line="360" w:lineRule="auto"/>
        <w:contextualSpacing/>
        <w:jc w:val="both"/>
        <w:rPr>
          <w:rFonts w:asciiTheme="minorHAnsi" w:hAnsiTheme="minorHAnsi" w:cstheme="minorHAnsi"/>
        </w:rPr>
      </w:pPr>
      <w:r w:rsidRPr="002F1E10">
        <w:rPr>
          <w:rFonts w:asciiTheme="minorHAnsi" w:hAnsiTheme="minorHAnsi" w:cstheme="minorHAnsi"/>
          <w:noProof/>
        </w:rPr>
        <w:drawing>
          <wp:anchor distT="114300" distB="114300" distL="114300" distR="114300" simplePos="0" relativeHeight="251658240" behindDoc="0" locked="0" layoutInCell="1" hidden="0" allowOverlap="1" wp14:anchorId="2347FC88" wp14:editId="0A374A3F">
            <wp:simplePos x="0" y="0"/>
            <wp:positionH relativeFrom="margin">
              <wp:align>left</wp:align>
            </wp:positionH>
            <wp:positionV relativeFrom="paragraph">
              <wp:posOffset>119380</wp:posOffset>
            </wp:positionV>
            <wp:extent cx="2308860" cy="3383280"/>
            <wp:effectExtent l="0" t="0" r="0" b="7620"/>
            <wp:wrapSquare wrapText="bothSides"/>
            <wp:docPr id="35"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8"/>
                    <a:srcRect l="28824" r="27039"/>
                    <a:stretch>
                      <a:fillRect/>
                    </a:stretch>
                  </pic:blipFill>
                  <pic:spPr>
                    <a:xfrm>
                      <a:off x="0" y="0"/>
                      <a:ext cx="2308860" cy="3383280"/>
                    </a:xfrm>
                    <a:prstGeom prst="rect">
                      <a:avLst/>
                    </a:prstGeom>
                    <a:ln/>
                  </pic:spPr>
                </pic:pic>
              </a:graphicData>
            </a:graphic>
            <wp14:sizeRelH relativeFrom="margin">
              <wp14:pctWidth>0</wp14:pctWidth>
            </wp14:sizeRelH>
            <wp14:sizeRelV relativeFrom="margin">
              <wp14:pctHeight>0</wp14:pctHeight>
            </wp14:sizeRelV>
          </wp:anchor>
        </w:drawing>
      </w:r>
      <w:r w:rsidR="00264F37" w:rsidRPr="002F1E10">
        <w:rPr>
          <w:rFonts w:asciiTheme="minorHAnsi" w:hAnsiTheme="minorHAnsi" w:cstheme="minorHAnsi"/>
        </w:rPr>
        <w:t xml:space="preserve">My name is Lee Quan Sheng, and I am currently in my first year at Ngee Ann Polytechnic where I am studying Information Technology. I would describe myself as a curious </w:t>
      </w:r>
      <w:r w:rsidR="006768EF" w:rsidRPr="002F1E10">
        <w:rPr>
          <w:rFonts w:asciiTheme="minorHAnsi" w:hAnsiTheme="minorHAnsi" w:cstheme="minorHAnsi"/>
        </w:rPr>
        <w:t>and a self-drive</w:t>
      </w:r>
      <w:r w:rsidR="00264F37" w:rsidRPr="002F1E10">
        <w:rPr>
          <w:rFonts w:asciiTheme="minorHAnsi" w:hAnsiTheme="minorHAnsi" w:cstheme="minorHAnsi"/>
        </w:rPr>
        <w:t xml:space="preserve"> </w:t>
      </w:r>
      <w:r w:rsidR="006768EF" w:rsidRPr="002F1E10">
        <w:rPr>
          <w:rFonts w:asciiTheme="minorHAnsi" w:hAnsiTheme="minorHAnsi" w:cstheme="minorHAnsi"/>
        </w:rPr>
        <w:t xml:space="preserve">person </w:t>
      </w:r>
      <w:r w:rsidR="00264F37" w:rsidRPr="002F1E10">
        <w:rPr>
          <w:rFonts w:asciiTheme="minorHAnsi" w:hAnsiTheme="minorHAnsi" w:cstheme="minorHAnsi"/>
        </w:rPr>
        <w:t>because I always question others and including myself on how things work.</w:t>
      </w:r>
      <w:r w:rsidR="006768EF" w:rsidRPr="002F1E10">
        <w:rPr>
          <w:rFonts w:asciiTheme="minorHAnsi" w:hAnsiTheme="minorHAnsi" w:cstheme="minorHAnsi"/>
        </w:rPr>
        <w:t xml:space="preserve"> </w:t>
      </w:r>
    </w:p>
    <w:p w14:paraId="681E21C4" w14:textId="77777777" w:rsidR="00264F37" w:rsidRPr="002F1E10" w:rsidRDefault="00264F37" w:rsidP="00BC4190">
      <w:pPr>
        <w:spacing w:line="360" w:lineRule="auto"/>
        <w:contextualSpacing/>
        <w:jc w:val="both"/>
        <w:rPr>
          <w:rFonts w:asciiTheme="minorHAnsi" w:hAnsiTheme="minorHAnsi" w:cstheme="minorHAnsi"/>
        </w:rPr>
      </w:pPr>
    </w:p>
    <w:p w14:paraId="43F616C7" w14:textId="4E0BAB9F" w:rsidR="00AE3258" w:rsidRDefault="00264F37" w:rsidP="00BC4190">
      <w:pPr>
        <w:spacing w:line="360" w:lineRule="auto"/>
        <w:contextualSpacing/>
        <w:jc w:val="both"/>
        <w:rPr>
          <w:rFonts w:asciiTheme="minorHAnsi" w:hAnsiTheme="minorHAnsi" w:cstheme="minorHAnsi"/>
        </w:rPr>
      </w:pPr>
      <w:r w:rsidRPr="002F1E10">
        <w:rPr>
          <w:rFonts w:asciiTheme="minorHAnsi" w:hAnsiTheme="minorHAnsi" w:cstheme="minorHAnsi"/>
        </w:rPr>
        <w:t>When I started using the internet, I am fascinated by the technology the</w:t>
      </w:r>
      <w:r w:rsidR="006768EF" w:rsidRPr="002F1E10">
        <w:rPr>
          <w:rFonts w:asciiTheme="minorHAnsi" w:hAnsiTheme="minorHAnsi" w:cstheme="minorHAnsi"/>
        </w:rPr>
        <w:t>y</w:t>
      </w:r>
      <w:r w:rsidRPr="002F1E10">
        <w:rPr>
          <w:rFonts w:asciiTheme="minorHAnsi" w:hAnsiTheme="minorHAnsi" w:cstheme="minorHAnsi"/>
        </w:rPr>
        <w:t xml:space="preserve"> had back in the day such as email, AOL instant messenger etc. How does this work</w:t>
      </w:r>
      <w:r w:rsidR="006768EF" w:rsidRPr="002F1E10">
        <w:rPr>
          <w:rFonts w:asciiTheme="minorHAnsi" w:hAnsiTheme="minorHAnsi" w:cstheme="minorHAnsi"/>
        </w:rPr>
        <w:t xml:space="preserve">, </w:t>
      </w:r>
      <w:r w:rsidRPr="002F1E10">
        <w:rPr>
          <w:rFonts w:asciiTheme="minorHAnsi" w:hAnsiTheme="minorHAnsi" w:cstheme="minorHAnsi"/>
        </w:rPr>
        <w:t xml:space="preserve">why does it work were the first thing </w:t>
      </w:r>
      <w:r w:rsidR="006768EF" w:rsidRPr="002F1E10">
        <w:rPr>
          <w:rFonts w:asciiTheme="minorHAnsi" w:hAnsiTheme="minorHAnsi" w:cstheme="minorHAnsi"/>
        </w:rPr>
        <w:t xml:space="preserve">and what is the magic behind all these technologies </w:t>
      </w:r>
      <w:r w:rsidRPr="002F1E10">
        <w:rPr>
          <w:rFonts w:asciiTheme="minorHAnsi" w:hAnsiTheme="minorHAnsi" w:cstheme="minorHAnsi"/>
        </w:rPr>
        <w:t>that came into my mind. These curiosities have led me to choose Information technology as my course.</w:t>
      </w:r>
      <w:r w:rsidR="006768EF" w:rsidRPr="002F1E10">
        <w:rPr>
          <w:rFonts w:asciiTheme="minorHAnsi" w:hAnsiTheme="minorHAnsi" w:cstheme="minorHAnsi"/>
        </w:rPr>
        <w:t xml:space="preserve"> One of the key point</w:t>
      </w:r>
      <w:r w:rsidR="00F35649" w:rsidRPr="002F1E10">
        <w:rPr>
          <w:rFonts w:asciiTheme="minorHAnsi" w:hAnsiTheme="minorHAnsi" w:cstheme="minorHAnsi"/>
        </w:rPr>
        <w:t xml:space="preserve">s </w:t>
      </w:r>
      <w:r w:rsidR="006768EF" w:rsidRPr="002F1E10">
        <w:rPr>
          <w:rFonts w:asciiTheme="minorHAnsi" w:hAnsiTheme="minorHAnsi" w:cstheme="minorHAnsi"/>
        </w:rPr>
        <w:t xml:space="preserve">that </w:t>
      </w:r>
      <w:r w:rsidR="00F35649" w:rsidRPr="002F1E10">
        <w:rPr>
          <w:rFonts w:asciiTheme="minorHAnsi" w:hAnsiTheme="minorHAnsi" w:cstheme="minorHAnsi"/>
        </w:rPr>
        <w:t>kept</w:t>
      </w:r>
      <w:r w:rsidR="006768EF" w:rsidRPr="002F1E10">
        <w:rPr>
          <w:rFonts w:asciiTheme="minorHAnsi" w:hAnsiTheme="minorHAnsi" w:cstheme="minorHAnsi"/>
        </w:rPr>
        <w:t xml:space="preserve"> me</w:t>
      </w:r>
      <w:r w:rsidR="00F35649" w:rsidRPr="002F1E10">
        <w:rPr>
          <w:rFonts w:asciiTheme="minorHAnsi" w:hAnsiTheme="minorHAnsi" w:cstheme="minorHAnsi"/>
        </w:rPr>
        <w:t xml:space="preserve"> going </w:t>
      </w:r>
      <w:r w:rsidR="006768EF" w:rsidRPr="002F1E10">
        <w:rPr>
          <w:rFonts w:asciiTheme="minorHAnsi" w:hAnsiTheme="minorHAnsi" w:cstheme="minorHAnsi"/>
        </w:rPr>
        <w:t xml:space="preserve">is technology </w:t>
      </w:r>
      <w:r w:rsidR="00F35649" w:rsidRPr="002F1E10">
        <w:rPr>
          <w:rFonts w:asciiTheme="minorHAnsi" w:hAnsiTheme="minorHAnsi" w:cstheme="minorHAnsi"/>
        </w:rPr>
        <w:t>are</w:t>
      </w:r>
      <w:r w:rsidR="006768EF" w:rsidRPr="002F1E10">
        <w:rPr>
          <w:rFonts w:asciiTheme="minorHAnsi" w:hAnsiTheme="minorHAnsi" w:cstheme="minorHAnsi"/>
        </w:rPr>
        <w:t xml:space="preserve"> constantly evolving and limitless</w:t>
      </w:r>
      <w:r w:rsidR="00F35649" w:rsidRPr="002F1E10">
        <w:rPr>
          <w:rFonts w:asciiTheme="minorHAnsi" w:hAnsiTheme="minorHAnsi" w:cstheme="minorHAnsi"/>
        </w:rPr>
        <w:t xml:space="preserve"> </w:t>
      </w:r>
    </w:p>
    <w:p w14:paraId="02B26B85" w14:textId="11D37388" w:rsidR="00FF0051" w:rsidRDefault="00FF0051" w:rsidP="00BC4190">
      <w:pPr>
        <w:spacing w:line="360" w:lineRule="auto"/>
        <w:contextualSpacing/>
        <w:jc w:val="both"/>
        <w:rPr>
          <w:rFonts w:asciiTheme="minorHAnsi" w:hAnsiTheme="minorHAnsi" w:cstheme="minorHAnsi"/>
        </w:rPr>
      </w:pPr>
    </w:p>
    <w:p w14:paraId="7803F44F" w14:textId="737B5D9E" w:rsidR="00FF0051" w:rsidRPr="002F1E10" w:rsidRDefault="00FF0051" w:rsidP="00BC4190">
      <w:pPr>
        <w:spacing w:line="360" w:lineRule="auto"/>
        <w:contextualSpacing/>
        <w:jc w:val="both"/>
        <w:rPr>
          <w:rFonts w:asciiTheme="minorHAnsi" w:hAnsiTheme="minorHAnsi" w:cstheme="minorHAnsi"/>
        </w:rPr>
      </w:pPr>
      <w:r>
        <w:rPr>
          <w:rFonts w:asciiTheme="minorHAnsi" w:hAnsiTheme="minorHAnsi" w:cstheme="minorHAnsi"/>
        </w:rPr>
        <w:t xml:space="preserve">In this report, I will be sharing on my personal career goal settings. I will explain what I did to explore my goals and how these helped me to choose my career goals. </w:t>
      </w:r>
    </w:p>
    <w:p w14:paraId="0B798EB6" w14:textId="77777777" w:rsidR="009E0B03" w:rsidRDefault="009E0B03">
      <w:pPr>
        <w:rPr>
          <w:rFonts w:ascii="Arial" w:hAnsi="Arial" w:cs="Arial"/>
          <w:b/>
          <w:bCs/>
          <w:kern w:val="32"/>
          <w:sz w:val="32"/>
          <w:szCs w:val="32"/>
        </w:rPr>
      </w:pPr>
      <w:r>
        <w:br w:type="page"/>
      </w:r>
    </w:p>
    <w:p w14:paraId="70162A53" w14:textId="5DF6ADCA" w:rsidR="006B0E8D" w:rsidRDefault="00E621DB" w:rsidP="0005447C">
      <w:pPr>
        <w:pStyle w:val="Heading1"/>
      </w:pPr>
      <w:bookmarkStart w:id="2" w:name="_Toc12023325"/>
      <w:r>
        <w:lastRenderedPageBreak/>
        <w:t xml:space="preserve">2.  </w:t>
      </w:r>
      <w:r w:rsidR="00981C7A" w:rsidRPr="005D6020">
        <w:t>Future Plan</w:t>
      </w:r>
      <w:r w:rsidR="006B0E8D" w:rsidRPr="005D6020">
        <w:t xml:space="preserve"> Upon Graduation</w:t>
      </w:r>
      <w:bookmarkEnd w:id="2"/>
    </w:p>
    <w:p w14:paraId="5B7613B8" w14:textId="77777777" w:rsidR="0066124E" w:rsidRPr="0066124E" w:rsidRDefault="0066124E" w:rsidP="0066124E"/>
    <w:p w14:paraId="7BAA6E3E" w14:textId="4B86C65F" w:rsidR="002F1E10" w:rsidRPr="00017301" w:rsidRDefault="002F1E10" w:rsidP="0066124E">
      <w:pPr>
        <w:spacing w:line="276" w:lineRule="auto"/>
        <w:contextualSpacing/>
        <w:jc w:val="both"/>
        <w:rPr>
          <w:rFonts w:asciiTheme="minorHAnsi" w:hAnsiTheme="minorHAnsi" w:cstheme="minorHAnsi"/>
        </w:rPr>
      </w:pPr>
      <w:r w:rsidRPr="00017301">
        <w:rPr>
          <w:rFonts w:asciiTheme="minorHAnsi" w:hAnsiTheme="minorHAnsi" w:cstheme="minorHAnsi"/>
        </w:rPr>
        <w:t xml:space="preserve">After graduation, I </w:t>
      </w:r>
      <w:r w:rsidR="004C7346" w:rsidRPr="00017301">
        <w:rPr>
          <w:rFonts w:asciiTheme="minorHAnsi" w:hAnsiTheme="minorHAnsi" w:cstheme="minorHAnsi"/>
        </w:rPr>
        <w:t xml:space="preserve">would like to further my studies in Bachelor of </w:t>
      </w:r>
      <w:r w:rsidR="00385F41">
        <w:rPr>
          <w:rFonts w:asciiTheme="minorHAnsi" w:hAnsiTheme="minorHAnsi" w:cstheme="minorHAnsi"/>
        </w:rPr>
        <w:t xml:space="preserve">computer science </w:t>
      </w:r>
      <w:r w:rsidR="004C7346" w:rsidRPr="00017301">
        <w:rPr>
          <w:rFonts w:asciiTheme="minorHAnsi" w:hAnsiTheme="minorHAnsi" w:cstheme="minorHAnsi"/>
        </w:rPr>
        <w:t xml:space="preserve">at Nanyang Technological University. </w:t>
      </w:r>
      <w:r w:rsidR="00197119">
        <w:rPr>
          <w:rFonts w:asciiTheme="minorHAnsi" w:hAnsiTheme="minorHAnsi" w:cstheme="minorHAnsi"/>
        </w:rPr>
        <w:t xml:space="preserve">The </w:t>
      </w:r>
      <w:r w:rsidR="00385F41">
        <w:rPr>
          <w:rFonts w:asciiTheme="minorHAnsi" w:hAnsiTheme="minorHAnsi" w:cstheme="minorHAnsi"/>
        </w:rPr>
        <w:t xml:space="preserve">GPA </w:t>
      </w:r>
      <w:r w:rsidR="00197119">
        <w:rPr>
          <w:rFonts w:asciiTheme="minorHAnsi" w:hAnsiTheme="minorHAnsi" w:cstheme="minorHAnsi"/>
        </w:rPr>
        <w:t>requirement needed</w:t>
      </w:r>
      <w:r w:rsidR="00385F41">
        <w:rPr>
          <w:rFonts w:asciiTheme="minorHAnsi" w:hAnsiTheme="minorHAnsi" w:cstheme="minorHAnsi"/>
        </w:rPr>
        <w:t xml:space="preserve"> for computer science is range from 3.68 to 3.97. </w:t>
      </w:r>
      <w:r w:rsidR="00CC3731">
        <w:rPr>
          <w:rFonts w:asciiTheme="minorHAnsi" w:hAnsiTheme="minorHAnsi" w:cstheme="minorHAnsi"/>
        </w:rPr>
        <w:t xml:space="preserve">I plan to take private </w:t>
      </w:r>
      <w:r w:rsidR="00385F41">
        <w:rPr>
          <w:rFonts w:asciiTheme="minorHAnsi" w:hAnsiTheme="minorHAnsi" w:cstheme="minorHAnsi"/>
        </w:rPr>
        <w:t>H2 Mathematics</w:t>
      </w:r>
      <w:r w:rsidR="00CC3731">
        <w:rPr>
          <w:rFonts w:asciiTheme="minorHAnsi" w:hAnsiTheme="minorHAnsi" w:cstheme="minorHAnsi"/>
        </w:rPr>
        <w:t xml:space="preserve"> as NTU requires H2 math or equivalent, so I would not have to take bridging module in NTU.   </w:t>
      </w:r>
    </w:p>
    <w:p w14:paraId="163CB821" w14:textId="77777777" w:rsidR="004C7346" w:rsidRPr="005D6020" w:rsidRDefault="004C7346" w:rsidP="005D6020">
      <w:pPr>
        <w:spacing w:line="360" w:lineRule="auto"/>
        <w:contextualSpacing/>
        <w:jc w:val="both"/>
        <w:rPr>
          <w:rFonts w:ascii="Arial" w:hAnsi="Arial" w:cs="Arial"/>
        </w:rPr>
      </w:pPr>
    </w:p>
    <w:p w14:paraId="6EE558DB" w14:textId="5A945367" w:rsidR="006B0E8D" w:rsidRDefault="00E621DB" w:rsidP="0005447C">
      <w:pPr>
        <w:pStyle w:val="Heading2"/>
      </w:pPr>
      <w:bookmarkStart w:id="3" w:name="_Toc12023326"/>
      <w:r>
        <w:t xml:space="preserve">2.1 </w:t>
      </w:r>
      <w:r w:rsidR="00BA063A">
        <w:t>My</w:t>
      </w:r>
      <w:r w:rsidR="006B0E8D" w:rsidRPr="005D6020">
        <w:t xml:space="preserve"> Dream Job</w:t>
      </w:r>
      <w:bookmarkEnd w:id="3"/>
    </w:p>
    <w:p w14:paraId="06EF7C08" w14:textId="041ADFE9" w:rsidR="00017301" w:rsidRPr="00017301" w:rsidRDefault="00C81636" w:rsidP="00017301">
      <w:r>
        <w:rPr>
          <w:noProof/>
        </w:rPr>
        <w:drawing>
          <wp:anchor distT="0" distB="0" distL="114300" distR="114300" simplePos="0" relativeHeight="251659264" behindDoc="1" locked="0" layoutInCell="1" allowOverlap="1" wp14:anchorId="3C789809" wp14:editId="4116442D">
            <wp:simplePos x="0" y="0"/>
            <wp:positionH relativeFrom="margin">
              <wp:posOffset>4503420</wp:posOffset>
            </wp:positionH>
            <wp:positionV relativeFrom="paragraph">
              <wp:posOffset>53975</wp:posOffset>
            </wp:positionV>
            <wp:extent cx="1478280" cy="2989580"/>
            <wp:effectExtent l="0" t="0" r="7620" b="1270"/>
            <wp:wrapTight wrapText="bothSides">
              <wp:wrapPolygon edited="0">
                <wp:start x="0" y="0"/>
                <wp:lineTo x="0" y="21472"/>
                <wp:lineTo x="21433" y="21472"/>
                <wp:lineTo x="214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78280" cy="2989580"/>
                    </a:xfrm>
                    <a:prstGeom prst="rect">
                      <a:avLst/>
                    </a:prstGeom>
                  </pic:spPr>
                </pic:pic>
              </a:graphicData>
            </a:graphic>
            <wp14:sizeRelH relativeFrom="page">
              <wp14:pctWidth>0</wp14:pctWidth>
            </wp14:sizeRelH>
            <wp14:sizeRelV relativeFrom="page">
              <wp14:pctHeight>0</wp14:pctHeight>
            </wp14:sizeRelV>
          </wp:anchor>
        </w:drawing>
      </w:r>
    </w:p>
    <w:p w14:paraId="392E7B44" w14:textId="7D997B44" w:rsidR="0066124E" w:rsidRDefault="00FF0051" w:rsidP="0066124E">
      <w:pPr>
        <w:spacing w:line="276" w:lineRule="auto"/>
        <w:jc w:val="both"/>
        <w:rPr>
          <w:rFonts w:asciiTheme="minorHAnsi" w:hAnsiTheme="minorHAnsi" w:cstheme="minorHAnsi"/>
        </w:rPr>
      </w:pPr>
      <w:r>
        <w:rPr>
          <w:rFonts w:asciiTheme="minorHAnsi" w:hAnsiTheme="minorHAnsi" w:cstheme="minorHAnsi"/>
        </w:rPr>
        <w:t>My dream job is to be a</w:t>
      </w:r>
      <w:r w:rsidR="0019648E">
        <w:rPr>
          <w:rFonts w:asciiTheme="minorHAnsi" w:hAnsiTheme="minorHAnsi" w:cstheme="minorHAnsi"/>
        </w:rPr>
        <w:t xml:space="preserve"> </w:t>
      </w:r>
      <w:r w:rsidR="007F14F9">
        <w:rPr>
          <w:rFonts w:asciiTheme="minorHAnsi" w:hAnsiTheme="minorHAnsi" w:cstheme="minorHAnsi"/>
        </w:rPr>
        <w:t>motivational speaker</w:t>
      </w:r>
      <w:r w:rsidR="0019648E">
        <w:rPr>
          <w:rFonts w:asciiTheme="minorHAnsi" w:hAnsiTheme="minorHAnsi" w:cstheme="minorHAnsi"/>
        </w:rPr>
        <w:t>.</w:t>
      </w:r>
      <w:r w:rsidR="00017301">
        <w:rPr>
          <w:rFonts w:asciiTheme="minorHAnsi" w:hAnsiTheme="minorHAnsi" w:cstheme="minorHAnsi"/>
        </w:rPr>
        <w:t xml:space="preserve"> My MBTI profile is a protagonist </w:t>
      </w:r>
      <w:r w:rsidR="0097288C">
        <w:rPr>
          <w:rFonts w:asciiTheme="minorHAnsi" w:hAnsiTheme="minorHAnsi" w:cstheme="minorHAnsi"/>
        </w:rPr>
        <w:t>based on 16 personalities</w:t>
      </w:r>
      <w:r w:rsidR="007F14F9">
        <w:rPr>
          <w:rFonts w:asciiTheme="minorHAnsi" w:hAnsiTheme="minorHAnsi" w:cstheme="minorHAnsi"/>
        </w:rPr>
        <w:t xml:space="preserve">. I always love to engage in conversation when it comes to lending a listening ear and guide them to think differently. I will want </w:t>
      </w:r>
      <w:r w:rsidR="002C78B4">
        <w:rPr>
          <w:rFonts w:asciiTheme="minorHAnsi" w:hAnsiTheme="minorHAnsi" w:cstheme="minorHAnsi"/>
        </w:rPr>
        <w:t xml:space="preserve">to be able to </w:t>
      </w:r>
      <w:r w:rsidR="007F14F9">
        <w:rPr>
          <w:rFonts w:asciiTheme="minorHAnsi" w:hAnsiTheme="minorHAnsi" w:cstheme="minorHAnsi"/>
        </w:rPr>
        <w:t xml:space="preserve">make an impact and influence </w:t>
      </w:r>
      <w:r w:rsidR="00385F41">
        <w:rPr>
          <w:rFonts w:asciiTheme="minorHAnsi" w:hAnsiTheme="minorHAnsi" w:cstheme="minorHAnsi"/>
        </w:rPr>
        <w:t>on</w:t>
      </w:r>
      <w:r w:rsidR="002C78B4">
        <w:rPr>
          <w:rFonts w:asciiTheme="minorHAnsi" w:hAnsiTheme="minorHAnsi" w:cstheme="minorHAnsi"/>
        </w:rPr>
        <w:t xml:space="preserve"> the world. </w:t>
      </w:r>
      <w:r w:rsidR="004714A8">
        <w:rPr>
          <w:rFonts w:asciiTheme="minorHAnsi" w:hAnsiTheme="minorHAnsi" w:cstheme="minorHAnsi"/>
        </w:rPr>
        <w:t xml:space="preserve"> </w:t>
      </w:r>
    </w:p>
    <w:p w14:paraId="594F9AE8" w14:textId="77777777" w:rsidR="0066124E" w:rsidRDefault="0066124E" w:rsidP="0066124E">
      <w:pPr>
        <w:spacing w:line="276" w:lineRule="auto"/>
        <w:jc w:val="both"/>
        <w:rPr>
          <w:rFonts w:asciiTheme="minorHAnsi" w:hAnsiTheme="minorHAnsi" w:cstheme="minorHAnsi"/>
        </w:rPr>
      </w:pPr>
    </w:p>
    <w:p w14:paraId="39EB547B" w14:textId="1F139DE3" w:rsidR="005D6020" w:rsidRDefault="00C81636" w:rsidP="0066124E">
      <w:pPr>
        <w:spacing w:line="276" w:lineRule="auto"/>
        <w:jc w:val="both"/>
        <w:rPr>
          <w:rFonts w:asciiTheme="minorHAnsi" w:hAnsiTheme="minorHAnsi" w:cstheme="minorHAnsi"/>
        </w:rPr>
      </w:pPr>
      <w:r>
        <w:rPr>
          <w:noProof/>
        </w:rPr>
        <w:drawing>
          <wp:anchor distT="0" distB="0" distL="114300" distR="114300" simplePos="0" relativeHeight="251663360" behindDoc="0" locked="0" layoutInCell="1" allowOverlap="1" wp14:anchorId="5A30B721" wp14:editId="214D5EF7">
            <wp:simplePos x="0" y="0"/>
            <wp:positionH relativeFrom="column">
              <wp:posOffset>2926080</wp:posOffset>
            </wp:positionH>
            <wp:positionV relativeFrom="paragraph">
              <wp:posOffset>1652270</wp:posOffset>
            </wp:positionV>
            <wp:extent cx="3307080" cy="1045210"/>
            <wp:effectExtent l="0" t="0" r="762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07080" cy="1045210"/>
                    </a:xfrm>
                    <a:prstGeom prst="rect">
                      <a:avLst/>
                    </a:prstGeom>
                  </pic:spPr>
                </pic:pic>
              </a:graphicData>
            </a:graphic>
            <wp14:sizeRelH relativeFrom="margin">
              <wp14:pctWidth>0</wp14:pctWidth>
            </wp14:sizeRelH>
            <wp14:sizeRelV relativeFrom="margin">
              <wp14:pctHeight>0</wp14:pctHeight>
            </wp14:sizeRelV>
          </wp:anchor>
        </w:drawing>
      </w:r>
      <w:r w:rsidR="004714A8">
        <w:rPr>
          <w:rFonts w:asciiTheme="minorHAnsi" w:hAnsiTheme="minorHAnsi" w:cstheme="minorHAnsi"/>
        </w:rPr>
        <w:t>Being a motivational speaker, it requires a lot of con</w:t>
      </w:r>
      <w:r w:rsidR="0097783A">
        <w:rPr>
          <w:noProof/>
        </w:rPr>
        <w:t>fiden</w:t>
      </w:r>
      <w:r w:rsidR="004714A8">
        <w:rPr>
          <w:rFonts w:asciiTheme="minorHAnsi" w:hAnsiTheme="minorHAnsi" w:cstheme="minorHAnsi"/>
        </w:rPr>
        <w:t xml:space="preserve">ce to speak in front of a large crowd and being able to deliver my message to everyone is not easy. I may like to talk and listen to others to help them, but </w:t>
      </w:r>
      <w:r w:rsidR="00D16C61">
        <w:rPr>
          <w:rFonts w:asciiTheme="minorHAnsi" w:hAnsiTheme="minorHAnsi" w:cstheme="minorHAnsi"/>
        </w:rPr>
        <w:t>when it comes to s</w:t>
      </w:r>
      <w:r w:rsidR="004714A8">
        <w:rPr>
          <w:rFonts w:asciiTheme="minorHAnsi" w:hAnsiTheme="minorHAnsi" w:cstheme="minorHAnsi"/>
        </w:rPr>
        <w:t>peak</w:t>
      </w:r>
      <w:r w:rsidR="00D16C61">
        <w:rPr>
          <w:rFonts w:asciiTheme="minorHAnsi" w:hAnsiTheme="minorHAnsi" w:cstheme="minorHAnsi"/>
        </w:rPr>
        <w:t>ing</w:t>
      </w:r>
      <w:r w:rsidR="004714A8">
        <w:rPr>
          <w:rFonts w:asciiTheme="minorHAnsi" w:hAnsiTheme="minorHAnsi" w:cstheme="minorHAnsi"/>
        </w:rPr>
        <w:t xml:space="preserve"> in front of a large crowd</w:t>
      </w:r>
      <w:r w:rsidR="00D16C61">
        <w:rPr>
          <w:rFonts w:asciiTheme="minorHAnsi" w:hAnsiTheme="minorHAnsi" w:cstheme="minorHAnsi"/>
        </w:rPr>
        <w:t xml:space="preserve">, </w:t>
      </w:r>
      <w:r w:rsidR="004714A8">
        <w:rPr>
          <w:rFonts w:asciiTheme="minorHAnsi" w:hAnsiTheme="minorHAnsi" w:cstheme="minorHAnsi"/>
        </w:rPr>
        <w:t>I</w:t>
      </w:r>
      <w:r w:rsidR="00D16C61">
        <w:rPr>
          <w:rFonts w:asciiTheme="minorHAnsi" w:hAnsiTheme="minorHAnsi" w:cstheme="minorHAnsi"/>
        </w:rPr>
        <w:t xml:space="preserve"> do not have the confidence to speak</w:t>
      </w:r>
      <w:r w:rsidR="004714A8">
        <w:rPr>
          <w:rFonts w:asciiTheme="minorHAnsi" w:hAnsiTheme="minorHAnsi" w:cstheme="minorHAnsi"/>
        </w:rPr>
        <w:t>.</w:t>
      </w:r>
      <w:r w:rsidR="00D16C61">
        <w:rPr>
          <w:rFonts w:asciiTheme="minorHAnsi" w:hAnsiTheme="minorHAnsi" w:cstheme="minorHAnsi"/>
        </w:rPr>
        <w:t xml:space="preserve"> The w</w:t>
      </w:r>
      <w:r w:rsidR="004714A8">
        <w:rPr>
          <w:rFonts w:asciiTheme="minorHAnsi" w:hAnsiTheme="minorHAnsi" w:cstheme="minorHAnsi"/>
        </w:rPr>
        <w:t>ays</w:t>
      </w:r>
      <w:r w:rsidR="00D16C61">
        <w:rPr>
          <w:rFonts w:asciiTheme="minorHAnsi" w:hAnsiTheme="minorHAnsi" w:cstheme="minorHAnsi"/>
        </w:rPr>
        <w:t xml:space="preserve"> that</w:t>
      </w:r>
      <w:r w:rsidR="004714A8">
        <w:rPr>
          <w:rFonts w:asciiTheme="minorHAnsi" w:hAnsiTheme="minorHAnsi" w:cstheme="minorHAnsi"/>
        </w:rPr>
        <w:t xml:space="preserve"> I can overcome is to start off by trying to speak in front of a small crowd and identify how I can improve. Taking small steps to achieve to be able to speak in front a large crowd.</w:t>
      </w:r>
      <w:r w:rsidR="00D16C61">
        <w:rPr>
          <w:rFonts w:asciiTheme="minorHAnsi" w:hAnsiTheme="minorHAnsi" w:cstheme="minorHAnsi"/>
        </w:rPr>
        <w:t xml:space="preserve"> Other than class presentation, I can approach CCAs that are available to provide my trainings to also build up my confidence.</w:t>
      </w:r>
    </w:p>
    <w:p w14:paraId="2F0012D0" w14:textId="1D35E67A" w:rsidR="007F14F9" w:rsidRDefault="007F14F9" w:rsidP="007F14F9">
      <w:pPr>
        <w:rPr>
          <w:rFonts w:asciiTheme="minorHAnsi" w:hAnsiTheme="minorHAnsi" w:cstheme="minorHAnsi"/>
        </w:rPr>
      </w:pPr>
    </w:p>
    <w:p w14:paraId="37D79197" w14:textId="77777777" w:rsidR="007F14F9" w:rsidRPr="007F14F9" w:rsidRDefault="007F14F9" w:rsidP="007F14F9">
      <w:pPr>
        <w:rPr>
          <w:rFonts w:asciiTheme="minorHAnsi" w:hAnsiTheme="minorHAnsi" w:cstheme="minorHAnsi"/>
        </w:rPr>
      </w:pPr>
    </w:p>
    <w:p w14:paraId="08BD8B3F" w14:textId="643DCD8F" w:rsidR="006B0E8D" w:rsidRDefault="00E621DB" w:rsidP="0005447C">
      <w:pPr>
        <w:pStyle w:val="Heading2"/>
      </w:pPr>
      <w:bookmarkStart w:id="4" w:name="_Toc12023327"/>
      <w:r>
        <w:t xml:space="preserve">2.2 </w:t>
      </w:r>
      <w:r w:rsidR="00BA063A">
        <w:t>My</w:t>
      </w:r>
      <w:r w:rsidR="006B0E8D" w:rsidRPr="005D6020">
        <w:t xml:space="preserve"> Realistic Job</w:t>
      </w:r>
      <w:bookmarkEnd w:id="4"/>
    </w:p>
    <w:p w14:paraId="1701E3E3" w14:textId="77777777" w:rsidR="00BA063A" w:rsidRPr="00BA063A" w:rsidRDefault="00BA063A" w:rsidP="00BA063A"/>
    <w:p w14:paraId="1A88D8BD" w14:textId="29B97846" w:rsidR="009D23A1" w:rsidRDefault="00F74DD1" w:rsidP="00F74DD1">
      <w:pPr>
        <w:spacing w:line="276" w:lineRule="auto"/>
        <w:jc w:val="both"/>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62336" behindDoc="0" locked="0" layoutInCell="1" allowOverlap="1" wp14:anchorId="6C9A5D17" wp14:editId="10AC2DBC">
                <wp:simplePos x="0" y="0"/>
                <wp:positionH relativeFrom="column">
                  <wp:posOffset>4160520</wp:posOffset>
                </wp:positionH>
                <wp:positionV relativeFrom="paragraph">
                  <wp:posOffset>7620</wp:posOffset>
                </wp:positionV>
                <wp:extent cx="1645920" cy="1339215"/>
                <wp:effectExtent l="0" t="0" r="30480" b="0"/>
                <wp:wrapSquare wrapText="bothSides"/>
                <wp:docPr id="5" name="Group 5"/>
                <wp:cNvGraphicFramePr/>
                <a:graphic xmlns:a="http://schemas.openxmlformats.org/drawingml/2006/main">
                  <a:graphicData uri="http://schemas.microsoft.com/office/word/2010/wordprocessingGroup">
                    <wpg:wgp>
                      <wpg:cNvGrpSpPr/>
                      <wpg:grpSpPr>
                        <a:xfrm>
                          <a:off x="0" y="0"/>
                          <a:ext cx="1645920" cy="1339215"/>
                          <a:chOff x="0" y="0"/>
                          <a:chExt cx="1645920" cy="1339215"/>
                        </a:xfrm>
                      </wpg:grpSpPr>
                      <pic:pic xmlns:pic="http://schemas.openxmlformats.org/drawingml/2006/picture">
                        <pic:nvPicPr>
                          <pic:cNvPr id="3" name="Picture 3"/>
                          <pic:cNvPicPr>
                            <a:picLocks noChangeAspect="1"/>
                          </pic:cNvPicPr>
                        </pic:nvPicPr>
                        <pic:blipFill>
                          <a:blip r:embed="rId11"/>
                          <a:stretch>
                            <a:fillRect/>
                          </a:stretch>
                        </pic:blipFill>
                        <pic:spPr>
                          <a:xfrm>
                            <a:off x="0" y="0"/>
                            <a:ext cx="1432560" cy="1339215"/>
                          </a:xfrm>
                          <a:prstGeom prst="rect">
                            <a:avLst/>
                          </a:prstGeom>
                        </pic:spPr>
                      </pic:pic>
                      <wps:wsp>
                        <wps:cNvPr id="4" name="Straight Arrow Connector 4"/>
                        <wps:cNvCnPr/>
                        <wps:spPr>
                          <a:xfrm flipH="1">
                            <a:off x="1348740" y="655320"/>
                            <a:ext cx="297180" cy="220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C60EF3D" id="Group 5" o:spid="_x0000_s1026" style="position:absolute;margin-left:327.6pt;margin-top:.6pt;width:129.6pt;height:105.45pt;z-index:251662336" coordsize="16459,13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4325;height:13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">
                  <v:imagedata r:id="rId12" o:title=""/>
                </v:shape>
                <v:shapetype id="_x0000_t32" coordsize="21600,21600" o:spt="32" o:oned="t" path="m,l21600,21600e" filled="f">
                  <v:path arrowok="t" fillok="f" o:connecttype="none"/>
                  <o:lock v:ext="edit" shapetype="t"/>
                </v:shapetype>
                <v:shape id="Straight Arrow Connector 4" o:spid="_x0000_s1028" type="#_x0000_t32" style="position:absolute;left:13487;top:6553;width:2972;height:22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" strokecolor="#4579b8 [3044]">
                  <v:stroke endarrow="block"/>
                </v:shape>
                <w10:wrap type="square"/>
              </v:group>
            </w:pict>
          </mc:Fallback>
        </mc:AlternateContent>
      </w:r>
      <w:r w:rsidR="00D408EB" w:rsidRPr="00345335">
        <w:rPr>
          <w:rFonts w:asciiTheme="minorHAnsi" w:hAnsiTheme="minorHAnsi" w:cstheme="minorHAnsi"/>
        </w:rPr>
        <w:t xml:space="preserve">My realistic job is to be a </w:t>
      </w:r>
      <w:r w:rsidR="007F428E" w:rsidRPr="00345335">
        <w:rPr>
          <w:rFonts w:asciiTheme="minorHAnsi" w:hAnsiTheme="minorHAnsi" w:cstheme="minorHAnsi"/>
        </w:rPr>
        <w:t>data analyst</w:t>
      </w:r>
      <w:r w:rsidR="00D408EB" w:rsidRPr="00345335">
        <w:rPr>
          <w:rFonts w:asciiTheme="minorHAnsi" w:hAnsiTheme="minorHAnsi" w:cstheme="minorHAnsi"/>
        </w:rPr>
        <w:t>.</w:t>
      </w:r>
      <w:r w:rsidR="00935A7F" w:rsidRPr="00345335">
        <w:rPr>
          <w:rFonts w:asciiTheme="minorHAnsi" w:hAnsiTheme="minorHAnsi" w:cstheme="minorHAnsi"/>
        </w:rPr>
        <w:t xml:space="preserve"> </w:t>
      </w:r>
      <w:r w:rsidR="009E05D8">
        <w:rPr>
          <w:rFonts w:asciiTheme="minorHAnsi" w:hAnsiTheme="minorHAnsi" w:cstheme="minorHAnsi"/>
        </w:rPr>
        <w:t>I am a</w:t>
      </w:r>
      <w:r w:rsidR="0059628B">
        <w:rPr>
          <w:rFonts w:asciiTheme="minorHAnsi" w:hAnsiTheme="minorHAnsi" w:cstheme="minorHAnsi"/>
        </w:rPr>
        <w:t xml:space="preserve"> </w:t>
      </w:r>
      <w:r w:rsidR="00F23AA5">
        <w:rPr>
          <w:rFonts w:asciiTheme="minorHAnsi" w:hAnsiTheme="minorHAnsi" w:cstheme="minorHAnsi"/>
        </w:rPr>
        <w:t>curious and detail-oriented person who loves to explore</w:t>
      </w:r>
      <w:r w:rsidR="008F4E00">
        <w:rPr>
          <w:rFonts w:asciiTheme="minorHAnsi" w:hAnsiTheme="minorHAnsi" w:cstheme="minorHAnsi"/>
        </w:rPr>
        <w:t xml:space="preserve">. Data analyst is one of the jobs that suits my personality. </w:t>
      </w:r>
      <w:r w:rsidR="009E05D8">
        <w:rPr>
          <w:rFonts w:asciiTheme="minorHAnsi" w:hAnsiTheme="minorHAnsi" w:cstheme="minorHAnsi"/>
        </w:rPr>
        <w:t>Being a data analyst,</w:t>
      </w:r>
      <w:r w:rsidR="00794A48">
        <w:rPr>
          <w:rFonts w:asciiTheme="minorHAnsi" w:hAnsiTheme="minorHAnsi" w:cstheme="minorHAnsi"/>
        </w:rPr>
        <w:t xml:space="preserve"> my role is to help companies to </w:t>
      </w:r>
      <w:r w:rsidR="00794A48" w:rsidRPr="00794A48">
        <w:rPr>
          <w:rFonts w:asciiTheme="minorHAnsi" w:hAnsiTheme="minorHAnsi" w:cstheme="minorHAnsi"/>
        </w:rPr>
        <w:t>interpret and manage data and solve complex problems using expertise in a variety of data niches</w:t>
      </w:r>
      <w:r w:rsidR="00794A48">
        <w:rPr>
          <w:rFonts w:asciiTheme="minorHAnsi" w:hAnsiTheme="minorHAnsi" w:cstheme="minorHAnsi"/>
        </w:rPr>
        <w:t>. This requires a lot of data exploration.</w:t>
      </w:r>
    </w:p>
    <w:p w14:paraId="189DEA29" w14:textId="77777777" w:rsidR="009D23A1" w:rsidRDefault="009D23A1" w:rsidP="00F74DD1">
      <w:pPr>
        <w:spacing w:line="276" w:lineRule="auto"/>
        <w:jc w:val="both"/>
        <w:rPr>
          <w:rFonts w:asciiTheme="minorHAnsi" w:hAnsiTheme="minorHAnsi" w:cstheme="minorHAnsi"/>
        </w:rPr>
      </w:pPr>
    </w:p>
    <w:p w14:paraId="3E322FA1" w14:textId="60058D1C" w:rsidR="009D23A1" w:rsidRDefault="00F74DD1" w:rsidP="00F74DD1">
      <w:pPr>
        <w:spacing w:line="276" w:lineRule="auto"/>
        <w:jc w:val="both"/>
        <w:rPr>
          <w:rFonts w:asciiTheme="minorHAnsi" w:hAnsiTheme="minorHAnsi" w:cstheme="minorHAnsi"/>
        </w:rPr>
      </w:pPr>
      <w:r>
        <w:rPr>
          <w:rFonts w:asciiTheme="minorHAnsi" w:hAnsiTheme="minorHAnsi" w:cstheme="minorHAnsi"/>
        </w:rPr>
        <w:t>I have done Python, SQL, ETL, Java</w:t>
      </w:r>
      <w:r w:rsidR="00794A48">
        <w:rPr>
          <w:rFonts w:asciiTheme="minorHAnsi" w:hAnsiTheme="minorHAnsi" w:cstheme="minorHAnsi"/>
        </w:rPr>
        <w:t xml:space="preserve"> </w:t>
      </w:r>
      <w:r>
        <w:rPr>
          <w:rFonts w:asciiTheme="minorHAnsi" w:hAnsiTheme="minorHAnsi" w:cstheme="minorHAnsi"/>
        </w:rPr>
        <w:t xml:space="preserve">and Apache Hadoop that meets some of the requirement as a data analyst. There are numerous of </w:t>
      </w:r>
      <w:r w:rsidR="009D23A1">
        <w:rPr>
          <w:rFonts w:asciiTheme="minorHAnsi" w:hAnsiTheme="minorHAnsi" w:cstheme="minorHAnsi"/>
        </w:rPr>
        <w:t xml:space="preserve">software and programming languages </w:t>
      </w:r>
      <w:r w:rsidR="00823146">
        <w:rPr>
          <w:rFonts w:asciiTheme="minorHAnsi" w:hAnsiTheme="minorHAnsi" w:cstheme="minorHAnsi"/>
        </w:rPr>
        <w:t xml:space="preserve">that I </w:t>
      </w:r>
      <w:r w:rsidR="008F4E00">
        <w:rPr>
          <w:rFonts w:asciiTheme="minorHAnsi" w:hAnsiTheme="minorHAnsi" w:cstheme="minorHAnsi"/>
        </w:rPr>
        <w:t>must</w:t>
      </w:r>
      <w:r w:rsidR="00823146">
        <w:rPr>
          <w:rFonts w:asciiTheme="minorHAnsi" w:hAnsiTheme="minorHAnsi" w:cstheme="minorHAnsi"/>
        </w:rPr>
        <w:t xml:space="preserve"> learn </w:t>
      </w:r>
      <w:r w:rsidR="009D23A1">
        <w:rPr>
          <w:rFonts w:asciiTheme="minorHAnsi" w:hAnsiTheme="minorHAnsi" w:cstheme="minorHAnsi"/>
        </w:rPr>
        <w:t xml:space="preserve">such as Hive, </w:t>
      </w:r>
      <w:r w:rsidR="008F4E00">
        <w:rPr>
          <w:rFonts w:asciiTheme="minorHAnsi" w:hAnsiTheme="minorHAnsi" w:cstheme="minorHAnsi"/>
        </w:rPr>
        <w:t>HBase</w:t>
      </w:r>
      <w:r w:rsidR="009D23A1">
        <w:rPr>
          <w:rFonts w:asciiTheme="minorHAnsi" w:hAnsiTheme="minorHAnsi" w:cstheme="minorHAnsi"/>
        </w:rPr>
        <w:t xml:space="preserve">, </w:t>
      </w:r>
      <w:r w:rsidR="008F4E00">
        <w:rPr>
          <w:rFonts w:asciiTheme="minorHAnsi" w:hAnsiTheme="minorHAnsi" w:cstheme="minorHAnsi"/>
        </w:rPr>
        <w:t>Splunk</w:t>
      </w:r>
      <w:r w:rsidR="009D23A1">
        <w:rPr>
          <w:rFonts w:asciiTheme="minorHAnsi" w:hAnsiTheme="minorHAnsi" w:cstheme="minorHAnsi"/>
        </w:rPr>
        <w:t xml:space="preserve">, C++, R programming </w:t>
      </w:r>
      <w:r w:rsidR="00794A48">
        <w:rPr>
          <w:rFonts w:asciiTheme="minorHAnsi" w:hAnsiTheme="minorHAnsi" w:cstheme="minorHAnsi"/>
        </w:rPr>
        <w:t>etc.</w:t>
      </w:r>
      <w:r w:rsidR="009D23A1">
        <w:rPr>
          <w:rFonts w:asciiTheme="minorHAnsi" w:hAnsiTheme="minorHAnsi" w:cstheme="minorHAnsi"/>
        </w:rPr>
        <w:t xml:space="preserve"> </w:t>
      </w:r>
      <w:r w:rsidR="00794A48">
        <w:rPr>
          <w:rFonts w:asciiTheme="minorHAnsi" w:hAnsiTheme="minorHAnsi" w:cstheme="minorHAnsi"/>
        </w:rPr>
        <w:t>to</w:t>
      </w:r>
      <w:r w:rsidR="009D23A1">
        <w:rPr>
          <w:rFonts w:asciiTheme="minorHAnsi" w:hAnsiTheme="minorHAnsi" w:cstheme="minorHAnsi"/>
        </w:rPr>
        <w:t xml:space="preserve"> achieve to be in this field. </w:t>
      </w:r>
    </w:p>
    <w:p w14:paraId="69229126" w14:textId="77777777" w:rsidR="009D23A1" w:rsidRDefault="009D23A1" w:rsidP="00F74DD1">
      <w:pPr>
        <w:spacing w:line="276" w:lineRule="auto"/>
        <w:jc w:val="both"/>
        <w:rPr>
          <w:rFonts w:asciiTheme="minorHAnsi" w:hAnsiTheme="minorHAnsi" w:cstheme="minorHAnsi"/>
        </w:rPr>
      </w:pPr>
    </w:p>
    <w:p w14:paraId="5AD97710" w14:textId="265A169F" w:rsidR="00935A7F" w:rsidRDefault="00961187" w:rsidP="00F74DD1">
      <w:pPr>
        <w:spacing w:line="276" w:lineRule="auto"/>
        <w:jc w:val="both"/>
        <w:rPr>
          <w:rFonts w:asciiTheme="minorHAnsi" w:hAnsiTheme="minorHAnsi" w:cstheme="minorHAnsi"/>
        </w:rPr>
      </w:pPr>
      <w:r>
        <w:rPr>
          <w:rFonts w:asciiTheme="minorHAnsi" w:hAnsiTheme="minorHAnsi" w:cstheme="minorHAnsi"/>
        </w:rPr>
        <w:t>According to the IMDA report, big data are expected to grow in numbers in the future.</w:t>
      </w:r>
      <w:r w:rsidR="008803CE">
        <w:rPr>
          <w:rFonts w:asciiTheme="minorHAnsi" w:hAnsiTheme="minorHAnsi" w:cstheme="minorHAnsi"/>
        </w:rPr>
        <w:t xml:space="preserve"> </w:t>
      </w:r>
    </w:p>
    <w:p w14:paraId="3A2AA7BA" w14:textId="4F29E6B4" w:rsidR="008803CE" w:rsidRDefault="008803CE" w:rsidP="00F74DD1">
      <w:pPr>
        <w:spacing w:line="276" w:lineRule="auto"/>
        <w:jc w:val="both"/>
        <w:rPr>
          <w:rFonts w:asciiTheme="minorHAnsi" w:hAnsiTheme="minorHAnsi" w:cstheme="minorHAnsi"/>
        </w:rPr>
      </w:pPr>
    </w:p>
    <w:p w14:paraId="43010607" w14:textId="2ED0FE08" w:rsidR="008803CE" w:rsidRDefault="009D23A1" w:rsidP="00F74DD1">
      <w:pPr>
        <w:spacing w:line="276" w:lineRule="auto"/>
        <w:jc w:val="both"/>
        <w:rPr>
          <w:rFonts w:asciiTheme="minorHAnsi" w:hAnsiTheme="minorHAnsi" w:cstheme="minorHAnsi"/>
        </w:rPr>
      </w:pPr>
      <w:r>
        <w:rPr>
          <w:rFonts w:asciiTheme="minorHAnsi" w:hAnsiTheme="minorHAnsi" w:cstheme="minorHAnsi"/>
        </w:rPr>
        <w:t>Aside from the skills and software</w:t>
      </w:r>
      <w:r w:rsidR="008803CE">
        <w:rPr>
          <w:rFonts w:asciiTheme="minorHAnsi" w:hAnsiTheme="minorHAnsi" w:cstheme="minorHAnsi"/>
        </w:rPr>
        <w:t>, I</w:t>
      </w:r>
      <w:r>
        <w:rPr>
          <w:rFonts w:asciiTheme="minorHAnsi" w:hAnsiTheme="minorHAnsi" w:cstheme="minorHAnsi"/>
        </w:rPr>
        <w:t xml:space="preserve"> also</w:t>
      </w:r>
      <w:r w:rsidR="008803CE">
        <w:rPr>
          <w:rFonts w:asciiTheme="minorHAnsi" w:hAnsiTheme="minorHAnsi" w:cstheme="minorHAnsi"/>
        </w:rPr>
        <w:t xml:space="preserve"> need to have a strong knowledge of statistic, data structure and mathematics. I hav</w:t>
      </w:r>
      <w:r w:rsidR="00F74DD1">
        <w:rPr>
          <w:rFonts w:asciiTheme="minorHAnsi" w:hAnsiTheme="minorHAnsi" w:cstheme="minorHAnsi"/>
        </w:rPr>
        <w:t xml:space="preserve">e not taken A math and higher in my education, this is an opportunity for me to take diploma plus programme in poly and further my math to h2 level. </w:t>
      </w:r>
    </w:p>
    <w:p w14:paraId="77135C49" w14:textId="79F605D6" w:rsidR="008B277E" w:rsidRPr="005D6020" w:rsidRDefault="008B277E" w:rsidP="008B277E">
      <w:pPr>
        <w:spacing w:line="360" w:lineRule="auto"/>
        <w:contextualSpacing/>
        <w:jc w:val="both"/>
        <w:rPr>
          <w:rFonts w:ascii="Arial" w:hAnsi="Arial" w:cs="Arial"/>
        </w:rPr>
      </w:pPr>
    </w:p>
    <w:p w14:paraId="3C7537EB" w14:textId="73B8B35C" w:rsidR="006B0E8D" w:rsidRDefault="00E621DB" w:rsidP="0005447C">
      <w:pPr>
        <w:pStyle w:val="Heading2"/>
      </w:pPr>
      <w:bookmarkStart w:id="5" w:name="_Toc12023328"/>
      <w:r>
        <w:t xml:space="preserve">2.3 </w:t>
      </w:r>
      <w:r w:rsidR="006B0E8D" w:rsidRPr="005D6020">
        <w:t xml:space="preserve">Identify </w:t>
      </w:r>
      <w:r w:rsidR="008B5553" w:rsidRPr="005D6020">
        <w:t>the</w:t>
      </w:r>
      <w:r w:rsidR="006B0E8D" w:rsidRPr="005D6020">
        <w:t xml:space="preserve"> Gaps –</w:t>
      </w:r>
      <w:r w:rsidR="00443259" w:rsidRPr="005D6020">
        <w:t>Roadmap</w:t>
      </w:r>
      <w:bookmarkEnd w:id="5"/>
    </w:p>
    <w:p w14:paraId="0FC5BE92" w14:textId="302C9B1E" w:rsidR="00B455F2" w:rsidRDefault="00B455F2" w:rsidP="00B455F2"/>
    <w:p w14:paraId="3A478A97" w14:textId="7D0E5B5A" w:rsidR="00B455F2" w:rsidRPr="00B455F2" w:rsidRDefault="00D5755E" w:rsidP="00B455F2">
      <w:r>
        <w:rPr>
          <w:noProof/>
        </w:rPr>
        <w:drawing>
          <wp:inline distT="0" distB="0" distL="0" distR="0" wp14:anchorId="5E5A7D4B" wp14:editId="317EC8DF">
            <wp:extent cx="5539740" cy="2735580"/>
            <wp:effectExtent l="0" t="0" r="3810" b="7620"/>
            <wp:docPr id="2" name="Picture 2" descr="C:\Users\clash\Desktop\Sem 1\IFP\17f20fd094d711e9b96ab59e72a46bb1.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sh\Desktop\Sem 1\IFP\17f20fd094d711e9b96ab59e72a46bb1.map.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9740" cy="2735580"/>
                    </a:xfrm>
                    <a:prstGeom prst="rect">
                      <a:avLst/>
                    </a:prstGeom>
                    <a:noFill/>
                    <a:ln>
                      <a:noFill/>
                    </a:ln>
                  </pic:spPr>
                </pic:pic>
              </a:graphicData>
            </a:graphic>
          </wp:inline>
        </w:drawing>
      </w:r>
    </w:p>
    <w:p w14:paraId="315EA6BD" w14:textId="77777777" w:rsidR="00E621DB" w:rsidRDefault="00E621DB" w:rsidP="005D6020">
      <w:pPr>
        <w:spacing w:line="360" w:lineRule="auto"/>
        <w:contextualSpacing/>
        <w:jc w:val="both"/>
        <w:rPr>
          <w:rFonts w:ascii="Arial" w:hAnsi="Arial" w:cs="Arial"/>
        </w:rPr>
      </w:pPr>
    </w:p>
    <w:p w14:paraId="325E05FC" w14:textId="34A5D464" w:rsidR="00E621DB" w:rsidRDefault="00BA063A" w:rsidP="0005447C">
      <w:pPr>
        <w:pStyle w:val="Heading2"/>
      </w:pPr>
      <w:bookmarkStart w:id="6" w:name="_Toc12023329"/>
      <w:r>
        <w:t>2.3.1 Identify</w:t>
      </w:r>
      <w:r w:rsidR="009E7719" w:rsidRPr="005D6020">
        <w:t xml:space="preserve"> suitable personal attributes and skills</w:t>
      </w:r>
      <w:bookmarkEnd w:id="6"/>
      <w:r w:rsidR="009E7719" w:rsidRPr="005D6020">
        <w:t xml:space="preserve"> </w:t>
      </w:r>
    </w:p>
    <w:p w14:paraId="76390CBE" w14:textId="77777777" w:rsidR="009B5239" w:rsidRDefault="009E7719" w:rsidP="005D6020">
      <w:pPr>
        <w:spacing w:line="360" w:lineRule="auto"/>
        <w:contextualSpacing/>
        <w:jc w:val="both"/>
        <w:rPr>
          <w:rFonts w:ascii="Arial" w:hAnsi="Arial" w:cs="Arial"/>
        </w:rPr>
      </w:pPr>
      <w:r w:rsidRPr="005D6020">
        <w:rPr>
          <w:rFonts w:ascii="Arial" w:hAnsi="Arial" w:cs="Arial"/>
        </w:rPr>
        <w:t>that you need to develop to reach your goal, and how they can be developed.</w:t>
      </w:r>
    </w:p>
    <w:p w14:paraId="1AB8D450" w14:textId="5E17385A" w:rsidR="009E7719" w:rsidRPr="00C81636" w:rsidRDefault="000D164C" w:rsidP="005D6020">
      <w:pPr>
        <w:spacing w:line="360" w:lineRule="auto"/>
        <w:contextualSpacing/>
        <w:jc w:val="both"/>
        <w:rPr>
          <w:rFonts w:asciiTheme="minorHAnsi" w:hAnsiTheme="minorHAnsi" w:cstheme="minorHAnsi"/>
        </w:rPr>
      </w:pPr>
      <w:r>
        <w:rPr>
          <w:rFonts w:asciiTheme="minorHAnsi" w:hAnsiTheme="minorHAnsi" w:cstheme="minorHAnsi"/>
        </w:rPr>
        <w:t>I only have a N level math certification</w:t>
      </w:r>
      <w:r w:rsidR="00C81636">
        <w:rPr>
          <w:rFonts w:asciiTheme="minorHAnsi" w:hAnsiTheme="minorHAnsi" w:cstheme="minorHAnsi"/>
        </w:rPr>
        <w:t xml:space="preserve">. My goal is to attain h2 math to have better knowledge on complexity of statistics. Ngee Ann poly provide a diploma programme for the students. I will take the opportunity to take diploma plus programme to prepare myself for h2 math. </w:t>
      </w:r>
      <w:r w:rsidR="005B43DD">
        <w:rPr>
          <w:rFonts w:asciiTheme="minorHAnsi" w:hAnsiTheme="minorHAnsi" w:cstheme="minorHAnsi"/>
        </w:rPr>
        <w:t xml:space="preserve">This requires determination and persistence as I </w:t>
      </w:r>
      <w:r w:rsidR="009A0EBF">
        <w:rPr>
          <w:rFonts w:asciiTheme="minorHAnsi" w:hAnsiTheme="minorHAnsi" w:cstheme="minorHAnsi"/>
        </w:rPr>
        <w:t>must</w:t>
      </w:r>
      <w:r w:rsidR="005B43DD">
        <w:rPr>
          <w:rFonts w:asciiTheme="minorHAnsi" w:hAnsiTheme="minorHAnsi" w:cstheme="minorHAnsi"/>
        </w:rPr>
        <w:t xml:space="preserve"> balance my time and I do not have prior knowledge on math. </w:t>
      </w:r>
      <w:r w:rsidR="00C81636">
        <w:rPr>
          <w:rFonts w:asciiTheme="minorHAnsi" w:hAnsiTheme="minorHAnsi" w:cstheme="minorHAnsi"/>
        </w:rPr>
        <w:t xml:space="preserve"> </w:t>
      </w:r>
    </w:p>
    <w:p w14:paraId="63021285" w14:textId="421F623A" w:rsidR="00E621DB" w:rsidRDefault="00E621DB" w:rsidP="005D6020">
      <w:pPr>
        <w:spacing w:line="360" w:lineRule="auto"/>
        <w:contextualSpacing/>
        <w:jc w:val="both"/>
        <w:rPr>
          <w:rFonts w:ascii="Arial" w:hAnsi="Arial" w:cs="Arial"/>
        </w:rPr>
      </w:pPr>
    </w:p>
    <w:p w14:paraId="49081B51" w14:textId="570CE0DE" w:rsidR="00DD6018" w:rsidRDefault="00DD6018" w:rsidP="005D6020">
      <w:pPr>
        <w:spacing w:line="360" w:lineRule="auto"/>
        <w:contextualSpacing/>
        <w:jc w:val="both"/>
        <w:rPr>
          <w:rFonts w:ascii="Arial" w:hAnsi="Arial" w:cs="Arial"/>
        </w:rPr>
      </w:pPr>
    </w:p>
    <w:p w14:paraId="241B9AD0" w14:textId="013DC8B1" w:rsidR="00DD6018" w:rsidRDefault="00DD6018" w:rsidP="005D6020">
      <w:pPr>
        <w:spacing w:line="360" w:lineRule="auto"/>
        <w:contextualSpacing/>
        <w:jc w:val="both"/>
        <w:rPr>
          <w:rFonts w:ascii="Arial" w:hAnsi="Arial" w:cs="Arial"/>
        </w:rPr>
      </w:pPr>
    </w:p>
    <w:p w14:paraId="3A48DF3B" w14:textId="669741CE" w:rsidR="00DD6018" w:rsidRDefault="00DD6018" w:rsidP="005D6020">
      <w:pPr>
        <w:spacing w:line="360" w:lineRule="auto"/>
        <w:contextualSpacing/>
        <w:jc w:val="both"/>
        <w:rPr>
          <w:rFonts w:ascii="Arial" w:hAnsi="Arial" w:cs="Arial"/>
        </w:rPr>
      </w:pPr>
    </w:p>
    <w:p w14:paraId="53C461E3" w14:textId="2F202108" w:rsidR="00DD6018" w:rsidRDefault="00DD6018" w:rsidP="005D6020">
      <w:pPr>
        <w:spacing w:line="360" w:lineRule="auto"/>
        <w:contextualSpacing/>
        <w:jc w:val="both"/>
        <w:rPr>
          <w:rFonts w:ascii="Arial" w:hAnsi="Arial" w:cs="Arial"/>
        </w:rPr>
      </w:pPr>
    </w:p>
    <w:p w14:paraId="7E9FFD14" w14:textId="25F991F0" w:rsidR="00DD6018" w:rsidRDefault="00DD6018" w:rsidP="005D6020">
      <w:pPr>
        <w:spacing w:line="360" w:lineRule="auto"/>
        <w:contextualSpacing/>
        <w:jc w:val="both"/>
        <w:rPr>
          <w:rFonts w:ascii="Arial" w:hAnsi="Arial" w:cs="Arial"/>
        </w:rPr>
      </w:pPr>
    </w:p>
    <w:p w14:paraId="72605929" w14:textId="51A5C5CB" w:rsidR="00DD6018" w:rsidRDefault="00DD6018" w:rsidP="005D6020">
      <w:pPr>
        <w:spacing w:line="360" w:lineRule="auto"/>
        <w:contextualSpacing/>
        <w:jc w:val="both"/>
        <w:rPr>
          <w:rFonts w:ascii="Arial" w:hAnsi="Arial" w:cs="Arial"/>
        </w:rPr>
      </w:pPr>
    </w:p>
    <w:p w14:paraId="5FA1CD84" w14:textId="7A8BB3FE" w:rsidR="00DD6018" w:rsidRDefault="00DD6018" w:rsidP="005D6020">
      <w:pPr>
        <w:spacing w:line="360" w:lineRule="auto"/>
        <w:contextualSpacing/>
        <w:jc w:val="both"/>
        <w:rPr>
          <w:rFonts w:ascii="Arial" w:hAnsi="Arial" w:cs="Arial"/>
        </w:rPr>
      </w:pPr>
    </w:p>
    <w:p w14:paraId="5C850D82" w14:textId="569329F2" w:rsidR="00DD6018" w:rsidRDefault="00DD6018" w:rsidP="005D6020">
      <w:pPr>
        <w:spacing w:line="360" w:lineRule="auto"/>
        <w:contextualSpacing/>
        <w:jc w:val="both"/>
        <w:rPr>
          <w:rFonts w:ascii="Arial" w:hAnsi="Arial" w:cs="Arial"/>
        </w:rPr>
      </w:pPr>
    </w:p>
    <w:p w14:paraId="66BD0B5E" w14:textId="4E6018B0" w:rsidR="00DD6018" w:rsidRDefault="00DD6018" w:rsidP="005D6020">
      <w:pPr>
        <w:spacing w:line="360" w:lineRule="auto"/>
        <w:contextualSpacing/>
        <w:jc w:val="both"/>
        <w:rPr>
          <w:rFonts w:ascii="Arial" w:hAnsi="Arial" w:cs="Arial"/>
        </w:rPr>
      </w:pPr>
    </w:p>
    <w:p w14:paraId="579FF4B3" w14:textId="77777777" w:rsidR="00DD6018" w:rsidRDefault="00DD6018" w:rsidP="005D6020">
      <w:pPr>
        <w:spacing w:line="360" w:lineRule="auto"/>
        <w:contextualSpacing/>
        <w:jc w:val="both"/>
        <w:rPr>
          <w:rFonts w:ascii="Arial" w:hAnsi="Arial" w:cs="Arial"/>
        </w:rPr>
      </w:pPr>
    </w:p>
    <w:p w14:paraId="215AF298" w14:textId="2B569BFB" w:rsidR="00E621DB" w:rsidRDefault="00E621DB" w:rsidP="0005447C">
      <w:pPr>
        <w:pStyle w:val="Heading2"/>
      </w:pPr>
      <w:bookmarkStart w:id="7" w:name="_Toc12023330"/>
      <w:r>
        <w:t xml:space="preserve">2.3.2 </w:t>
      </w:r>
      <w:r w:rsidR="006D2FC8" w:rsidRPr="005D6020">
        <w:t>Identify up to 3 modules</w:t>
      </w:r>
      <w:r w:rsidR="007655EC" w:rsidRPr="005D6020">
        <w:t xml:space="preserve"> in your course</w:t>
      </w:r>
      <w:bookmarkEnd w:id="7"/>
      <w:r w:rsidR="006D2FC8" w:rsidRPr="005D6020">
        <w:t xml:space="preserve"> </w:t>
      </w:r>
    </w:p>
    <w:p w14:paraId="1EFBB8B7" w14:textId="77777777" w:rsidR="00DD6018" w:rsidRDefault="00DD6018" w:rsidP="005D6020">
      <w:pPr>
        <w:spacing w:line="360" w:lineRule="auto"/>
        <w:contextualSpacing/>
        <w:jc w:val="both"/>
        <w:rPr>
          <w:rFonts w:ascii="Arial" w:hAnsi="Arial" w:cs="Arial"/>
        </w:rPr>
      </w:pPr>
    </w:p>
    <w:p w14:paraId="4158A4F2" w14:textId="48FFF8E1" w:rsidR="0083008B" w:rsidRDefault="00D10677" w:rsidP="005D6020">
      <w:pPr>
        <w:spacing w:line="360" w:lineRule="auto"/>
        <w:contextualSpacing/>
        <w:jc w:val="both"/>
        <w:rPr>
          <w:rFonts w:ascii="Arial" w:hAnsi="Arial" w:cs="Arial"/>
        </w:rPr>
      </w:pPr>
      <w:r>
        <w:rPr>
          <w:rFonts w:ascii="Arial" w:hAnsi="Arial" w:cs="Arial"/>
        </w:rPr>
        <w:t>D</w:t>
      </w:r>
      <w:r w:rsidR="0083008B">
        <w:rPr>
          <w:rFonts w:ascii="Arial" w:hAnsi="Arial" w:cs="Arial"/>
        </w:rPr>
        <w:t xml:space="preserve">ata structure </w:t>
      </w:r>
      <w:r w:rsidR="00E445E3">
        <w:rPr>
          <w:rFonts w:ascii="Arial" w:hAnsi="Arial" w:cs="Arial"/>
        </w:rPr>
        <w:t xml:space="preserve">and </w:t>
      </w:r>
      <w:r w:rsidR="0083008B">
        <w:rPr>
          <w:rFonts w:ascii="Arial" w:hAnsi="Arial" w:cs="Arial"/>
        </w:rPr>
        <w:t>algorithm</w:t>
      </w:r>
      <w:r w:rsidR="00E445E3">
        <w:rPr>
          <w:rFonts w:ascii="Arial" w:hAnsi="Arial" w:cs="Arial"/>
        </w:rPr>
        <w:t>s</w:t>
      </w:r>
      <w:r w:rsidRPr="00D10677">
        <w:rPr>
          <w:rFonts w:ascii="Arial" w:hAnsi="Arial" w:cs="Arial"/>
        </w:rPr>
        <w:t xml:space="preserve"> </w:t>
      </w:r>
      <w:r>
        <w:rPr>
          <w:rFonts w:ascii="Arial" w:hAnsi="Arial" w:cs="Arial"/>
        </w:rPr>
        <w:t xml:space="preserve">allows me to </w:t>
      </w:r>
      <w:r w:rsidRPr="00D10677">
        <w:rPr>
          <w:rFonts w:ascii="Arial" w:hAnsi="Arial" w:cs="Arial"/>
        </w:rPr>
        <w:t>come up with more creative algorithmic solutions when processing large volumes of data.</w:t>
      </w:r>
      <w:r>
        <w:rPr>
          <w:rFonts w:ascii="Arial" w:hAnsi="Arial" w:cs="Arial"/>
        </w:rPr>
        <w:t xml:space="preserve"> Being a data analyst deals a lot with data and </w:t>
      </w:r>
      <w:r w:rsidR="00EC245F">
        <w:rPr>
          <w:rFonts w:ascii="Arial" w:hAnsi="Arial" w:cs="Arial"/>
        </w:rPr>
        <w:t>requires producing</w:t>
      </w:r>
      <w:r>
        <w:rPr>
          <w:rFonts w:ascii="Arial" w:hAnsi="Arial" w:cs="Arial"/>
        </w:rPr>
        <w:t xml:space="preserve"> </w:t>
      </w:r>
      <w:r w:rsidR="00EC245F">
        <w:rPr>
          <w:rFonts w:ascii="Arial" w:hAnsi="Arial" w:cs="Arial"/>
        </w:rPr>
        <w:t xml:space="preserve">the </w:t>
      </w:r>
      <w:r>
        <w:rPr>
          <w:rFonts w:ascii="Arial" w:hAnsi="Arial" w:cs="Arial"/>
        </w:rPr>
        <w:t>results efficiently</w:t>
      </w:r>
      <w:r w:rsidR="00435BBE">
        <w:rPr>
          <w:rFonts w:ascii="Arial" w:hAnsi="Arial" w:cs="Arial"/>
        </w:rPr>
        <w:t>.</w:t>
      </w:r>
      <w:r w:rsidR="00EC245F">
        <w:rPr>
          <w:rFonts w:ascii="Arial" w:hAnsi="Arial" w:cs="Arial"/>
        </w:rPr>
        <w:t xml:space="preserve"> It might not be able to get me the job, but it is a step for me towards my realistic job.</w:t>
      </w:r>
    </w:p>
    <w:p w14:paraId="450B61A9" w14:textId="77777777" w:rsidR="00EC245F" w:rsidRDefault="00EC245F" w:rsidP="005D6020">
      <w:pPr>
        <w:spacing w:line="360" w:lineRule="auto"/>
        <w:contextualSpacing/>
        <w:jc w:val="both"/>
        <w:rPr>
          <w:rFonts w:ascii="Arial" w:hAnsi="Arial" w:cs="Arial"/>
        </w:rPr>
      </w:pPr>
    </w:p>
    <w:p w14:paraId="77315D4B" w14:textId="2119F6E7" w:rsidR="0083008B" w:rsidRDefault="0083008B" w:rsidP="005D6020">
      <w:pPr>
        <w:spacing w:line="360" w:lineRule="auto"/>
        <w:contextualSpacing/>
        <w:jc w:val="both"/>
        <w:rPr>
          <w:rFonts w:ascii="Arial" w:hAnsi="Arial" w:cs="Arial"/>
        </w:rPr>
      </w:pPr>
      <w:r w:rsidRPr="0083008B">
        <w:rPr>
          <w:rFonts w:ascii="Arial" w:hAnsi="Arial" w:cs="Arial"/>
        </w:rPr>
        <w:t xml:space="preserve">Communication </w:t>
      </w:r>
      <w:r w:rsidR="00EC245F">
        <w:rPr>
          <w:rFonts w:ascii="Arial" w:hAnsi="Arial" w:cs="Arial"/>
        </w:rPr>
        <w:t>e</w:t>
      </w:r>
      <w:r w:rsidRPr="0083008B">
        <w:rPr>
          <w:rFonts w:ascii="Arial" w:hAnsi="Arial" w:cs="Arial"/>
        </w:rPr>
        <w:t>ssentials</w:t>
      </w:r>
      <w:r w:rsidR="00435BBE">
        <w:rPr>
          <w:rFonts w:ascii="Arial" w:hAnsi="Arial" w:cs="Arial"/>
        </w:rPr>
        <w:t xml:space="preserve"> can help me to build up my confidence in</w:t>
      </w:r>
      <w:r w:rsidR="00EC245F">
        <w:rPr>
          <w:rFonts w:ascii="Arial" w:hAnsi="Arial" w:cs="Arial"/>
        </w:rPr>
        <w:t xml:space="preserve"> presentation and communicating in a team. </w:t>
      </w:r>
      <w:r w:rsidR="00A46940">
        <w:rPr>
          <w:rFonts w:ascii="Arial" w:hAnsi="Arial" w:cs="Arial"/>
        </w:rPr>
        <w:t>Being a data analyst requires to communicate with a team for require data set, expectation etc. and give presentation on share on the finding of patterns.</w:t>
      </w:r>
      <w:r w:rsidR="00DD6018">
        <w:rPr>
          <w:rFonts w:ascii="Arial" w:hAnsi="Arial" w:cs="Arial"/>
        </w:rPr>
        <w:t xml:space="preserve"> At the same time, being a motivational speaker needs to be able to speak confidently.</w:t>
      </w:r>
    </w:p>
    <w:p w14:paraId="7C21C0EC" w14:textId="77777777" w:rsidR="00DD6018" w:rsidRDefault="00DD6018" w:rsidP="005D6020">
      <w:pPr>
        <w:spacing w:line="360" w:lineRule="auto"/>
        <w:contextualSpacing/>
        <w:jc w:val="both"/>
        <w:rPr>
          <w:rFonts w:ascii="Arial" w:hAnsi="Arial" w:cs="Arial"/>
        </w:rPr>
      </w:pPr>
    </w:p>
    <w:p w14:paraId="51A069C5" w14:textId="0BDF045F" w:rsidR="00E445E3" w:rsidRPr="005D6020" w:rsidRDefault="00E445E3" w:rsidP="005D6020">
      <w:pPr>
        <w:spacing w:line="360" w:lineRule="auto"/>
        <w:contextualSpacing/>
        <w:jc w:val="both"/>
        <w:rPr>
          <w:rFonts w:ascii="Arial" w:hAnsi="Arial" w:cs="Arial"/>
        </w:rPr>
      </w:pPr>
      <w:r w:rsidRPr="00E445E3">
        <w:rPr>
          <w:rFonts w:ascii="Arial" w:hAnsi="Arial" w:cs="Arial"/>
        </w:rPr>
        <w:t>Business &amp; Data Analytics</w:t>
      </w:r>
      <w:r w:rsidR="00DD6018">
        <w:rPr>
          <w:rFonts w:ascii="Arial" w:hAnsi="Arial" w:cs="Arial"/>
        </w:rPr>
        <w:t xml:space="preserve"> can allow me to attain the hard skill of data analytics. With better knowledge of the types of analysis. Data analyst require these knowledges </w:t>
      </w:r>
      <w:r w:rsidR="00FC243A">
        <w:rPr>
          <w:rFonts w:ascii="Arial" w:hAnsi="Arial" w:cs="Arial"/>
        </w:rPr>
        <w:t>to</w:t>
      </w:r>
      <w:r w:rsidR="00DD6018">
        <w:rPr>
          <w:rFonts w:ascii="Arial" w:hAnsi="Arial" w:cs="Arial"/>
        </w:rPr>
        <w:t xml:space="preserve"> be fulfil the job’s skill criteria.</w:t>
      </w:r>
    </w:p>
    <w:p w14:paraId="16BAE302" w14:textId="77777777" w:rsidR="00E621DB" w:rsidRDefault="00E621DB" w:rsidP="005D6020">
      <w:pPr>
        <w:spacing w:line="360" w:lineRule="auto"/>
        <w:contextualSpacing/>
        <w:jc w:val="both"/>
        <w:rPr>
          <w:rFonts w:ascii="Arial" w:hAnsi="Arial" w:cs="Arial"/>
        </w:rPr>
      </w:pPr>
    </w:p>
    <w:p w14:paraId="266F219E" w14:textId="5C2B71F0" w:rsidR="00E621DB" w:rsidRDefault="00E621DB" w:rsidP="0005447C">
      <w:pPr>
        <w:pStyle w:val="Heading2"/>
      </w:pPr>
      <w:bookmarkStart w:id="8" w:name="_Toc12023331"/>
      <w:r>
        <w:t xml:space="preserve">2.3.3 </w:t>
      </w:r>
      <w:r w:rsidR="000B6764" w:rsidRPr="005D6020">
        <w:t>Identify suitable</w:t>
      </w:r>
      <w:r w:rsidR="006B0E8D" w:rsidRPr="005D6020">
        <w:t xml:space="preserve"> CCA</w:t>
      </w:r>
      <w:r w:rsidR="00232014" w:rsidRPr="005D6020">
        <w:t xml:space="preserve">, </w:t>
      </w:r>
      <w:r w:rsidR="00096BF2" w:rsidRPr="005D6020">
        <w:t>ICT Society</w:t>
      </w:r>
      <w:r w:rsidR="00232014" w:rsidRPr="005D6020">
        <w:t xml:space="preserve">, </w:t>
      </w:r>
      <w:r w:rsidR="00E066DE" w:rsidRPr="005D6020">
        <w:t>and/</w:t>
      </w:r>
      <w:r w:rsidR="00096BF2" w:rsidRPr="005D6020">
        <w:t xml:space="preserve">or </w:t>
      </w:r>
      <w:r w:rsidR="006B0E8D" w:rsidRPr="005D6020">
        <w:t>Special Interest Group</w:t>
      </w:r>
      <w:r w:rsidR="00771D63" w:rsidRPr="005D6020">
        <w:t xml:space="preserve"> (SIG) activities</w:t>
      </w:r>
      <w:bookmarkEnd w:id="8"/>
    </w:p>
    <w:p w14:paraId="73CB5D4B" w14:textId="3EEEF5C7" w:rsidR="006B0E8D" w:rsidRPr="005D6020" w:rsidRDefault="00E066DE" w:rsidP="005D6020">
      <w:pPr>
        <w:spacing w:line="360" w:lineRule="auto"/>
        <w:contextualSpacing/>
        <w:jc w:val="both"/>
        <w:rPr>
          <w:rFonts w:ascii="Arial" w:hAnsi="Arial" w:cs="Arial"/>
        </w:rPr>
      </w:pPr>
      <w:r w:rsidRPr="005D6020">
        <w:rPr>
          <w:rFonts w:ascii="Arial" w:hAnsi="Arial" w:cs="Arial"/>
        </w:rPr>
        <w:t>explain how they may help you</w:t>
      </w:r>
      <w:r w:rsidR="00D95374" w:rsidRPr="005D6020">
        <w:rPr>
          <w:rFonts w:ascii="Arial" w:hAnsi="Arial" w:cs="Arial"/>
        </w:rPr>
        <w:t xml:space="preserve"> to get to your dream job and realistic job.</w:t>
      </w:r>
    </w:p>
    <w:p w14:paraId="7D867C0A" w14:textId="71E7487D" w:rsidR="00AC426D" w:rsidRDefault="00D91FDC" w:rsidP="00D91FDC">
      <w:pPr>
        <w:spacing w:line="360" w:lineRule="auto"/>
        <w:contextualSpacing/>
        <w:jc w:val="both"/>
        <w:rPr>
          <w:rFonts w:ascii="Arial" w:hAnsi="Arial" w:cs="Arial"/>
        </w:rPr>
      </w:pPr>
      <w:r>
        <w:rPr>
          <w:rFonts w:ascii="Arial" w:hAnsi="Arial" w:cs="Arial"/>
        </w:rPr>
        <w:t xml:space="preserve">Overflow interest group </w:t>
      </w:r>
      <w:r w:rsidR="001D3EEE">
        <w:rPr>
          <w:rFonts w:ascii="Arial" w:hAnsi="Arial" w:cs="Arial"/>
        </w:rPr>
        <w:t xml:space="preserve">have many different activities such as machine learning, </w:t>
      </w:r>
      <w:r w:rsidR="00DD6018">
        <w:rPr>
          <w:rFonts w:ascii="Arial" w:hAnsi="Arial" w:cs="Arial"/>
        </w:rPr>
        <w:t>Lego</w:t>
      </w:r>
      <w:r w:rsidR="001D3EEE">
        <w:rPr>
          <w:rFonts w:ascii="Arial" w:hAnsi="Arial" w:cs="Arial"/>
        </w:rPr>
        <w:t xml:space="preserve"> </w:t>
      </w:r>
      <w:proofErr w:type="spellStart"/>
      <w:r w:rsidR="001D3EEE">
        <w:rPr>
          <w:rFonts w:ascii="Arial" w:hAnsi="Arial" w:cs="Arial"/>
        </w:rPr>
        <w:t>mindstorm</w:t>
      </w:r>
      <w:proofErr w:type="spellEnd"/>
      <w:r w:rsidR="00AC426D">
        <w:rPr>
          <w:rFonts w:ascii="Arial" w:hAnsi="Arial" w:cs="Arial"/>
        </w:rPr>
        <w:t>, splash etc.</w:t>
      </w:r>
      <w:r w:rsidR="001D3EEE">
        <w:rPr>
          <w:rFonts w:ascii="Arial" w:hAnsi="Arial" w:cs="Arial"/>
        </w:rPr>
        <w:t xml:space="preserve"> to explore in many different fields</w:t>
      </w:r>
      <w:r w:rsidR="00AC426D">
        <w:rPr>
          <w:rFonts w:ascii="Arial" w:hAnsi="Arial" w:cs="Arial"/>
        </w:rPr>
        <w:t>. These activities are usually for us to prepare for competitions. Some of the activities are related to my realistic job as a data analyst such as machine learning. Competitions is where I can apply my knowledge and challenging myself.</w:t>
      </w:r>
    </w:p>
    <w:p w14:paraId="50D4E509" w14:textId="77777777" w:rsidR="00AC426D" w:rsidRDefault="00AC426D" w:rsidP="00D91FDC">
      <w:pPr>
        <w:spacing w:line="360" w:lineRule="auto"/>
        <w:contextualSpacing/>
        <w:jc w:val="both"/>
        <w:rPr>
          <w:rFonts w:ascii="Arial" w:hAnsi="Arial" w:cs="Arial"/>
        </w:rPr>
      </w:pPr>
    </w:p>
    <w:p w14:paraId="08289F51" w14:textId="6D93CA2A" w:rsidR="00AC426D" w:rsidRDefault="00D91FDC" w:rsidP="00D91FDC">
      <w:pPr>
        <w:spacing w:line="360" w:lineRule="auto"/>
        <w:contextualSpacing/>
        <w:jc w:val="both"/>
        <w:rPr>
          <w:rFonts w:ascii="Arial" w:hAnsi="Arial" w:cs="Arial"/>
        </w:rPr>
      </w:pPr>
      <w:r>
        <w:rPr>
          <w:rFonts w:ascii="Arial" w:hAnsi="Arial" w:cs="Arial"/>
        </w:rPr>
        <w:t xml:space="preserve">Current affairs club is a </w:t>
      </w:r>
      <w:proofErr w:type="spellStart"/>
      <w:r>
        <w:rPr>
          <w:rFonts w:ascii="Arial" w:hAnsi="Arial" w:cs="Arial"/>
        </w:rPr>
        <w:t>cca</w:t>
      </w:r>
      <w:proofErr w:type="spellEnd"/>
      <w:r>
        <w:rPr>
          <w:rFonts w:ascii="Arial" w:hAnsi="Arial" w:cs="Arial"/>
        </w:rPr>
        <w:t xml:space="preserve"> which does debate, such activities can build up my communication skills and allow me to speak confidently.</w:t>
      </w:r>
    </w:p>
    <w:p w14:paraId="59BFA8F7" w14:textId="28C1E160" w:rsidR="00AC426D" w:rsidRDefault="00AC426D" w:rsidP="00D91FDC">
      <w:pPr>
        <w:spacing w:line="360" w:lineRule="auto"/>
        <w:contextualSpacing/>
        <w:jc w:val="both"/>
        <w:rPr>
          <w:rFonts w:ascii="Arial" w:hAnsi="Arial" w:cs="Arial"/>
        </w:rPr>
      </w:pPr>
    </w:p>
    <w:p w14:paraId="30EFEAF4" w14:textId="621AE309" w:rsidR="00AC426D" w:rsidRDefault="00AC426D" w:rsidP="00D91FDC">
      <w:pPr>
        <w:spacing w:line="360" w:lineRule="auto"/>
        <w:contextualSpacing/>
        <w:jc w:val="both"/>
        <w:rPr>
          <w:rFonts w:ascii="Arial" w:hAnsi="Arial" w:cs="Arial"/>
        </w:rPr>
      </w:pPr>
      <w:r>
        <w:rPr>
          <w:rFonts w:ascii="Arial" w:hAnsi="Arial" w:cs="Arial"/>
        </w:rPr>
        <w:t xml:space="preserve">ICT society have workshop that allow me to build up my soft skills. Based on my research, being </w:t>
      </w:r>
      <w:proofErr w:type="gramStart"/>
      <w:r>
        <w:rPr>
          <w:rFonts w:ascii="Arial" w:hAnsi="Arial" w:cs="Arial"/>
        </w:rPr>
        <w:t>a data analyst</w:t>
      </w:r>
      <w:proofErr w:type="gramEnd"/>
      <w:r>
        <w:rPr>
          <w:rFonts w:ascii="Arial" w:hAnsi="Arial" w:cs="Arial"/>
        </w:rPr>
        <w:t xml:space="preserve"> it is important to have soft skills as this role is not only produce results but to give presentation on the research.</w:t>
      </w:r>
    </w:p>
    <w:p w14:paraId="3C84AAEF" w14:textId="77777777" w:rsidR="00AC426D" w:rsidRDefault="00AC426D" w:rsidP="00D91FDC">
      <w:pPr>
        <w:spacing w:line="360" w:lineRule="auto"/>
        <w:contextualSpacing/>
        <w:jc w:val="both"/>
        <w:rPr>
          <w:rFonts w:ascii="Arial" w:hAnsi="Arial" w:cs="Arial"/>
        </w:rPr>
      </w:pPr>
    </w:p>
    <w:p w14:paraId="4D15CD9A" w14:textId="77777777" w:rsidR="00D91FDC" w:rsidRPr="00D91FDC" w:rsidRDefault="00D91FDC" w:rsidP="00D91FDC">
      <w:pPr>
        <w:spacing w:line="360" w:lineRule="auto"/>
        <w:contextualSpacing/>
        <w:jc w:val="both"/>
        <w:rPr>
          <w:rFonts w:ascii="Arial" w:hAnsi="Arial" w:cs="Arial"/>
        </w:rPr>
      </w:pPr>
    </w:p>
    <w:p w14:paraId="2B80ABA5" w14:textId="60067673" w:rsidR="00C0495D" w:rsidRPr="005D6020" w:rsidRDefault="00E621DB" w:rsidP="0005447C">
      <w:pPr>
        <w:pStyle w:val="Heading2"/>
      </w:pPr>
      <w:bookmarkStart w:id="9" w:name="_Toc12023332"/>
      <w:r>
        <w:t xml:space="preserve">2.4 </w:t>
      </w:r>
      <w:r w:rsidR="00C0495D" w:rsidRPr="005D6020">
        <w:t>Is Further Studies an option?</w:t>
      </w:r>
      <w:bookmarkEnd w:id="9"/>
    </w:p>
    <w:p w14:paraId="10355A15" w14:textId="77777777" w:rsidR="006B055F" w:rsidRDefault="006B055F" w:rsidP="005D6020">
      <w:pPr>
        <w:spacing w:line="360" w:lineRule="auto"/>
        <w:contextualSpacing/>
        <w:jc w:val="both"/>
        <w:rPr>
          <w:rFonts w:ascii="Arial" w:hAnsi="Arial" w:cs="Arial"/>
        </w:rPr>
      </w:pPr>
    </w:p>
    <w:p w14:paraId="6E3B65C7" w14:textId="3A191C69" w:rsidR="001419C9" w:rsidRDefault="006B055F" w:rsidP="005D6020">
      <w:pPr>
        <w:spacing w:line="360" w:lineRule="auto"/>
        <w:contextualSpacing/>
        <w:jc w:val="both"/>
        <w:rPr>
          <w:rFonts w:ascii="Arial" w:hAnsi="Arial" w:cs="Arial"/>
        </w:rPr>
      </w:pPr>
      <w:r>
        <w:rPr>
          <w:rFonts w:ascii="Arial" w:hAnsi="Arial" w:cs="Arial"/>
        </w:rPr>
        <w:t>I believe that further studies is an option depends on my interest. If I do not like the course that I am in, I feel that I should explore for other areas instead but knowing</w:t>
      </w:r>
      <w:r w:rsidR="008F5FF7">
        <w:rPr>
          <w:rFonts w:ascii="Arial" w:hAnsi="Arial" w:cs="Arial"/>
        </w:rPr>
        <w:t xml:space="preserve"> that I have a</w:t>
      </w:r>
      <w:r>
        <w:rPr>
          <w:rFonts w:ascii="Arial" w:hAnsi="Arial" w:cs="Arial"/>
        </w:rPr>
        <w:t xml:space="preserve"> strong passion in I</w:t>
      </w:r>
      <w:bookmarkStart w:id="10" w:name="_GoBack"/>
      <w:bookmarkEnd w:id="10"/>
      <w:r>
        <w:rPr>
          <w:rFonts w:ascii="Arial" w:hAnsi="Arial" w:cs="Arial"/>
        </w:rPr>
        <w:t>T</w:t>
      </w:r>
      <w:r w:rsidR="008F5FF7">
        <w:rPr>
          <w:rFonts w:ascii="Arial" w:hAnsi="Arial" w:cs="Arial"/>
        </w:rPr>
        <w:t>,</w:t>
      </w:r>
      <w:r>
        <w:rPr>
          <w:rFonts w:ascii="Arial" w:hAnsi="Arial" w:cs="Arial"/>
        </w:rPr>
        <w:t xml:space="preserve"> </w:t>
      </w:r>
      <w:r w:rsidR="0097288C">
        <w:rPr>
          <w:rFonts w:ascii="Arial" w:hAnsi="Arial" w:cs="Arial"/>
        </w:rPr>
        <w:t xml:space="preserve">I would like to pursue further studies for a </w:t>
      </w:r>
      <w:r w:rsidR="008E320F">
        <w:rPr>
          <w:rFonts w:ascii="Arial" w:hAnsi="Arial" w:cs="Arial"/>
        </w:rPr>
        <w:t>bachelor’s</w:t>
      </w:r>
      <w:r w:rsidR="0097288C">
        <w:rPr>
          <w:rFonts w:ascii="Arial" w:hAnsi="Arial" w:cs="Arial"/>
        </w:rPr>
        <w:t xml:space="preserve"> degree in Nanyang Technological University</w:t>
      </w:r>
      <w:r w:rsidR="008E320F">
        <w:rPr>
          <w:rFonts w:ascii="Arial" w:hAnsi="Arial" w:cs="Arial"/>
        </w:rPr>
        <w:t xml:space="preserve"> either </w:t>
      </w:r>
      <w:r w:rsidR="008B0732">
        <w:rPr>
          <w:rFonts w:ascii="Arial" w:hAnsi="Arial" w:cs="Arial"/>
        </w:rPr>
        <w:t xml:space="preserve">on </w:t>
      </w:r>
      <w:r w:rsidR="008E320F" w:rsidRPr="008E320F">
        <w:rPr>
          <w:rFonts w:ascii="Arial" w:hAnsi="Arial" w:cs="Arial"/>
        </w:rPr>
        <w:t>Science in Data Science and Artificial Intelligence</w:t>
      </w:r>
      <w:r w:rsidR="008E320F">
        <w:rPr>
          <w:rFonts w:ascii="Arial" w:hAnsi="Arial" w:cs="Arial"/>
        </w:rPr>
        <w:t xml:space="preserve"> or </w:t>
      </w:r>
      <w:r w:rsidR="008E320F" w:rsidRPr="008E320F">
        <w:rPr>
          <w:rFonts w:ascii="Arial" w:hAnsi="Arial" w:cs="Arial"/>
        </w:rPr>
        <w:t>Computer Engineering &amp; Computer Science</w:t>
      </w:r>
      <w:r w:rsidR="008B0732">
        <w:rPr>
          <w:rFonts w:ascii="Arial" w:hAnsi="Arial" w:cs="Arial"/>
        </w:rPr>
        <w:t>. By achieving this degree, it</w:t>
      </w:r>
      <w:r w:rsidR="008E320F">
        <w:rPr>
          <w:rFonts w:ascii="Arial" w:hAnsi="Arial" w:cs="Arial"/>
        </w:rPr>
        <w:t xml:space="preserve"> </w:t>
      </w:r>
      <w:proofErr w:type="gramStart"/>
      <w:r w:rsidR="008B0732">
        <w:rPr>
          <w:rFonts w:ascii="Arial" w:hAnsi="Arial" w:cs="Arial"/>
        </w:rPr>
        <w:t>opens up</w:t>
      </w:r>
      <w:proofErr w:type="gramEnd"/>
      <w:r w:rsidR="008B0732">
        <w:rPr>
          <w:rFonts w:ascii="Arial" w:hAnsi="Arial" w:cs="Arial"/>
        </w:rPr>
        <w:t xml:space="preserve"> </w:t>
      </w:r>
      <w:r w:rsidR="008E320F">
        <w:rPr>
          <w:rFonts w:ascii="Arial" w:hAnsi="Arial" w:cs="Arial"/>
        </w:rPr>
        <w:t xml:space="preserve">to </w:t>
      </w:r>
      <w:r w:rsidR="008B0732">
        <w:rPr>
          <w:rFonts w:ascii="Arial" w:hAnsi="Arial" w:cs="Arial"/>
        </w:rPr>
        <w:t>numerous</w:t>
      </w:r>
      <w:r w:rsidR="008E320F">
        <w:rPr>
          <w:rFonts w:ascii="Arial" w:hAnsi="Arial" w:cs="Arial"/>
        </w:rPr>
        <w:t xml:space="preserve"> </w:t>
      </w:r>
      <w:r w:rsidR="008B0732">
        <w:rPr>
          <w:rFonts w:ascii="Arial" w:hAnsi="Arial" w:cs="Arial"/>
        </w:rPr>
        <w:t>career</w:t>
      </w:r>
      <w:r w:rsidR="008E320F">
        <w:rPr>
          <w:rFonts w:ascii="Arial" w:hAnsi="Arial" w:cs="Arial"/>
        </w:rPr>
        <w:t xml:space="preserve"> opportunities because most of the jobs require a bachelor’s degree. </w:t>
      </w:r>
      <w:r w:rsidR="008B0732">
        <w:rPr>
          <w:rFonts w:ascii="Arial" w:hAnsi="Arial" w:cs="Arial"/>
        </w:rPr>
        <w:t xml:space="preserve">I believe that by pursuing this degree, it will </w:t>
      </w:r>
      <w:r w:rsidR="0097288C">
        <w:rPr>
          <w:rFonts w:ascii="Arial" w:hAnsi="Arial" w:cs="Arial"/>
        </w:rPr>
        <w:t>continue</w:t>
      </w:r>
      <w:r w:rsidR="008B0732">
        <w:rPr>
          <w:rFonts w:ascii="Arial" w:hAnsi="Arial" w:cs="Arial"/>
        </w:rPr>
        <w:t xml:space="preserve"> to</w:t>
      </w:r>
      <w:r w:rsidR="0097288C">
        <w:rPr>
          <w:rFonts w:ascii="Arial" w:hAnsi="Arial" w:cs="Arial"/>
        </w:rPr>
        <w:t xml:space="preserve"> develop my </w:t>
      </w:r>
      <w:r w:rsidR="008B0732">
        <w:rPr>
          <w:rFonts w:ascii="Arial" w:hAnsi="Arial" w:cs="Arial"/>
        </w:rPr>
        <w:t xml:space="preserve">soft skills such as teamwork, communication, leadership, etc. through the projects and diving in deeper </w:t>
      </w:r>
      <w:r w:rsidR="0097288C">
        <w:rPr>
          <w:rFonts w:ascii="Arial" w:hAnsi="Arial" w:cs="Arial"/>
        </w:rPr>
        <w:t xml:space="preserve">thoughts </w:t>
      </w:r>
      <w:r w:rsidR="008B0732">
        <w:rPr>
          <w:rFonts w:ascii="Arial" w:hAnsi="Arial" w:cs="Arial"/>
        </w:rPr>
        <w:t xml:space="preserve">and </w:t>
      </w:r>
      <w:r w:rsidR="0097288C">
        <w:rPr>
          <w:rFonts w:ascii="Arial" w:hAnsi="Arial" w:cs="Arial"/>
        </w:rPr>
        <w:t>ideas</w:t>
      </w:r>
      <w:r w:rsidR="008E320F">
        <w:rPr>
          <w:rFonts w:ascii="Arial" w:hAnsi="Arial" w:cs="Arial"/>
        </w:rPr>
        <w:t xml:space="preserve"> on technologies before entering the workforce</w:t>
      </w:r>
      <w:r w:rsidR="0097288C">
        <w:rPr>
          <w:rFonts w:ascii="Arial" w:hAnsi="Arial" w:cs="Arial"/>
        </w:rPr>
        <w:t>.</w:t>
      </w:r>
      <w:r w:rsidR="008F5FF7">
        <w:rPr>
          <w:rFonts w:ascii="Arial" w:hAnsi="Arial" w:cs="Arial"/>
        </w:rPr>
        <w:t xml:space="preserve"> I feel that I must fully prepare myself to be able to cope before entering the workforce as this determines my career life.</w:t>
      </w:r>
    </w:p>
    <w:p w14:paraId="7063C1AE" w14:textId="77777777" w:rsidR="001419C9" w:rsidRDefault="001419C9">
      <w:pPr>
        <w:rPr>
          <w:rFonts w:ascii="Arial" w:hAnsi="Arial" w:cs="Arial"/>
        </w:rPr>
      </w:pPr>
      <w:r>
        <w:rPr>
          <w:rFonts w:ascii="Arial" w:hAnsi="Arial" w:cs="Arial"/>
        </w:rPr>
        <w:br w:type="page"/>
      </w:r>
    </w:p>
    <w:p w14:paraId="5BC70613" w14:textId="7D9263CB" w:rsidR="006B0E8D" w:rsidRPr="005D6020" w:rsidRDefault="00E621DB" w:rsidP="0005447C">
      <w:pPr>
        <w:pStyle w:val="Heading1"/>
      </w:pPr>
      <w:bookmarkStart w:id="11" w:name="_Toc12023333"/>
      <w:r>
        <w:lastRenderedPageBreak/>
        <w:t xml:space="preserve">3. </w:t>
      </w:r>
      <w:r w:rsidR="006B0E8D" w:rsidRPr="005D6020">
        <w:t xml:space="preserve">Tools </w:t>
      </w:r>
      <w:proofErr w:type="gramStart"/>
      <w:r w:rsidR="006B0E8D" w:rsidRPr="005D6020">
        <w:t>To</w:t>
      </w:r>
      <w:proofErr w:type="gramEnd"/>
      <w:r w:rsidR="006B0E8D" w:rsidRPr="005D6020">
        <w:t xml:space="preserve"> Help Yourself</w:t>
      </w:r>
      <w:bookmarkEnd w:id="11"/>
    </w:p>
    <w:p w14:paraId="08BE0E2A" w14:textId="77777777" w:rsidR="00207B9E" w:rsidRDefault="00207B9E" w:rsidP="005D6020">
      <w:pPr>
        <w:spacing w:line="360" w:lineRule="auto"/>
        <w:contextualSpacing/>
        <w:jc w:val="both"/>
        <w:rPr>
          <w:rFonts w:ascii="Arial" w:hAnsi="Arial" w:cs="Arial"/>
        </w:rPr>
      </w:pPr>
    </w:p>
    <w:p w14:paraId="1697ADEF" w14:textId="7E321E63" w:rsidR="00BA063A" w:rsidRDefault="004319FB" w:rsidP="005D6020">
      <w:pPr>
        <w:spacing w:line="360" w:lineRule="auto"/>
        <w:contextualSpacing/>
        <w:jc w:val="both"/>
        <w:rPr>
          <w:rFonts w:ascii="Arial" w:hAnsi="Arial" w:cs="Arial"/>
        </w:rPr>
      </w:pPr>
      <w:r>
        <w:rPr>
          <w:rFonts w:ascii="Arial" w:hAnsi="Arial" w:cs="Arial"/>
        </w:rPr>
        <w:t>The LinkedIn profile can allow people to apply for job without a physical resume and it is also a platform where we can look for jobs that suitable for us based on our achievements and course. It is also important to update my LinkedIn profile to keep track on the modules that I’m taking and what I have achieve to allow employers to discover talent. LinkedIn</w:t>
      </w:r>
      <w:r w:rsidR="00BA063A">
        <w:rPr>
          <w:rFonts w:ascii="Arial" w:hAnsi="Arial" w:cs="Arial"/>
        </w:rPr>
        <w:t xml:space="preserve"> </w:t>
      </w:r>
      <w:r>
        <w:rPr>
          <w:rFonts w:ascii="Arial" w:hAnsi="Arial" w:cs="Arial"/>
        </w:rPr>
        <w:t xml:space="preserve">also </w:t>
      </w:r>
      <w:r w:rsidR="00BA063A">
        <w:rPr>
          <w:rFonts w:ascii="Arial" w:hAnsi="Arial" w:cs="Arial"/>
        </w:rPr>
        <w:t xml:space="preserve">allows </w:t>
      </w:r>
      <w:r w:rsidR="00207B9E">
        <w:rPr>
          <w:rFonts w:ascii="Arial" w:hAnsi="Arial" w:cs="Arial"/>
        </w:rPr>
        <w:t>me to</w:t>
      </w:r>
      <w:r w:rsidR="00BA063A">
        <w:rPr>
          <w:rFonts w:ascii="Arial" w:hAnsi="Arial" w:cs="Arial"/>
        </w:rPr>
        <w:t xml:space="preserve"> connect to other people</w:t>
      </w:r>
      <w:r w:rsidR="00207B9E">
        <w:rPr>
          <w:rFonts w:ascii="Arial" w:hAnsi="Arial" w:cs="Arial"/>
        </w:rPr>
        <w:t xml:space="preserve"> and this can be beneficial if I were to be going for an interview as it allows me to understand the people that are interviewing me.</w:t>
      </w:r>
    </w:p>
    <w:p w14:paraId="63C4B54D" w14:textId="0C6C2F28" w:rsidR="00207B9E" w:rsidRDefault="00207B9E" w:rsidP="005D6020">
      <w:pPr>
        <w:spacing w:line="360" w:lineRule="auto"/>
        <w:contextualSpacing/>
        <w:jc w:val="both"/>
        <w:rPr>
          <w:rFonts w:ascii="Arial" w:hAnsi="Arial" w:cs="Arial"/>
        </w:rPr>
      </w:pPr>
    </w:p>
    <w:p w14:paraId="7594D799" w14:textId="77777777" w:rsidR="009A0EBF" w:rsidRDefault="00207B9E" w:rsidP="008F5FF7">
      <w:pPr>
        <w:spacing w:line="360" w:lineRule="auto"/>
        <w:contextualSpacing/>
        <w:jc w:val="both"/>
        <w:rPr>
          <w:rFonts w:ascii="Arial" w:hAnsi="Arial" w:cs="Arial"/>
        </w:rPr>
      </w:pPr>
      <w:r>
        <w:rPr>
          <w:rFonts w:ascii="Arial" w:hAnsi="Arial" w:cs="Arial"/>
        </w:rPr>
        <w:t xml:space="preserve">Creating a mind map </w:t>
      </w:r>
      <w:r w:rsidR="00283CBD">
        <w:rPr>
          <w:rFonts w:ascii="Arial" w:hAnsi="Arial" w:cs="Arial"/>
        </w:rPr>
        <w:t>will allow me to have a better understanding of my future and be more efficient for categorizing</w:t>
      </w:r>
      <w:r>
        <w:rPr>
          <w:rFonts w:ascii="Arial" w:hAnsi="Arial" w:cs="Arial"/>
        </w:rPr>
        <w:t xml:space="preserve">. </w:t>
      </w:r>
      <w:r w:rsidR="00283CBD">
        <w:rPr>
          <w:rFonts w:ascii="Arial" w:hAnsi="Arial" w:cs="Arial"/>
        </w:rPr>
        <w:t xml:space="preserve">Mind map allows me to classify my future such as education, career, personal goals and etc with links and relationships between ideas so I don’t have to disconnect facts. With this </w:t>
      </w:r>
      <w:r>
        <w:rPr>
          <w:rFonts w:ascii="Arial" w:hAnsi="Arial" w:cs="Arial"/>
        </w:rPr>
        <w:t xml:space="preserve">visual </w:t>
      </w:r>
      <w:r w:rsidR="00283CBD">
        <w:rPr>
          <w:rFonts w:ascii="Arial" w:hAnsi="Arial" w:cs="Arial"/>
        </w:rPr>
        <w:t xml:space="preserve">diagram, it can give me </w:t>
      </w:r>
      <w:proofErr w:type="gramStart"/>
      <w:r w:rsidR="00283CBD">
        <w:rPr>
          <w:rFonts w:ascii="Arial" w:hAnsi="Arial" w:cs="Arial"/>
        </w:rPr>
        <w:t>a</w:t>
      </w:r>
      <w:proofErr w:type="gramEnd"/>
      <w:r w:rsidR="00283CBD">
        <w:rPr>
          <w:rFonts w:ascii="Arial" w:hAnsi="Arial" w:cs="Arial"/>
        </w:rPr>
        <w:t xml:space="preserve"> </w:t>
      </w:r>
      <w:r>
        <w:rPr>
          <w:rFonts w:ascii="Arial" w:hAnsi="Arial" w:cs="Arial"/>
        </w:rPr>
        <w:t xml:space="preserve">overview on </w:t>
      </w:r>
      <w:r w:rsidR="00283CBD">
        <w:rPr>
          <w:rFonts w:ascii="Arial" w:hAnsi="Arial" w:cs="Arial"/>
        </w:rPr>
        <w:t>my</w:t>
      </w:r>
      <w:r>
        <w:rPr>
          <w:rFonts w:ascii="Arial" w:hAnsi="Arial" w:cs="Arial"/>
        </w:rPr>
        <w:t xml:space="preserve"> </w:t>
      </w:r>
      <w:r w:rsidR="00283CBD">
        <w:rPr>
          <w:rFonts w:ascii="Arial" w:hAnsi="Arial" w:cs="Arial"/>
        </w:rPr>
        <w:t xml:space="preserve">future where I can plan efficiently and not missing out the parts. Mind map is indeed important as it can show </w:t>
      </w:r>
      <w:r w:rsidR="006B055F">
        <w:rPr>
          <w:rFonts w:ascii="Arial" w:hAnsi="Arial" w:cs="Arial"/>
        </w:rPr>
        <w:t>me</w:t>
      </w:r>
      <w:r w:rsidR="00283CBD">
        <w:rPr>
          <w:rFonts w:ascii="Arial" w:hAnsi="Arial" w:cs="Arial"/>
        </w:rPr>
        <w:t xml:space="preserve"> what is coming up ahead </w:t>
      </w:r>
      <w:r w:rsidR="006B055F">
        <w:rPr>
          <w:rFonts w:ascii="Arial" w:hAnsi="Arial" w:cs="Arial"/>
        </w:rPr>
        <w:t>and what are the alternative routes I can take to achieve my goal</w:t>
      </w:r>
      <w:r w:rsidR="00283CBD">
        <w:rPr>
          <w:rFonts w:ascii="Arial" w:hAnsi="Arial" w:cs="Arial"/>
        </w:rPr>
        <w:t xml:space="preserve">. Without mind map, </w:t>
      </w:r>
      <w:r w:rsidR="006B055F">
        <w:rPr>
          <w:rFonts w:ascii="Arial" w:hAnsi="Arial" w:cs="Arial"/>
        </w:rPr>
        <w:t>I</w:t>
      </w:r>
      <w:r w:rsidR="00283CBD">
        <w:rPr>
          <w:rFonts w:ascii="Arial" w:hAnsi="Arial" w:cs="Arial"/>
        </w:rPr>
        <w:t xml:space="preserve"> may know what </w:t>
      </w:r>
      <w:r w:rsidR="006B055F">
        <w:rPr>
          <w:rFonts w:ascii="Arial" w:hAnsi="Arial" w:cs="Arial"/>
        </w:rPr>
        <w:t xml:space="preserve">I </w:t>
      </w:r>
      <w:r w:rsidR="00283CBD">
        <w:rPr>
          <w:rFonts w:ascii="Arial" w:hAnsi="Arial" w:cs="Arial"/>
        </w:rPr>
        <w:t xml:space="preserve">want to pursue </w:t>
      </w:r>
      <w:r w:rsidR="006B055F">
        <w:rPr>
          <w:rFonts w:ascii="Arial" w:hAnsi="Arial" w:cs="Arial"/>
        </w:rPr>
        <w:t>but I will not know how to plan my steps for my goals as there are always requirements needed to achieve that goal.</w:t>
      </w:r>
    </w:p>
    <w:p w14:paraId="67C4B25F" w14:textId="77777777" w:rsidR="009A0EBF" w:rsidRDefault="009A0EBF" w:rsidP="008F5FF7">
      <w:pPr>
        <w:spacing w:line="360" w:lineRule="auto"/>
        <w:contextualSpacing/>
        <w:jc w:val="both"/>
        <w:rPr>
          <w:rFonts w:ascii="Arial" w:hAnsi="Arial" w:cs="Arial"/>
        </w:rPr>
      </w:pPr>
    </w:p>
    <w:p w14:paraId="2C344957" w14:textId="23547C57" w:rsidR="006B055F" w:rsidRDefault="009A0EBF" w:rsidP="008F5FF7">
      <w:pPr>
        <w:spacing w:line="360" w:lineRule="auto"/>
        <w:contextualSpacing/>
        <w:jc w:val="both"/>
        <w:rPr>
          <w:rFonts w:ascii="Arial" w:hAnsi="Arial" w:cs="Arial"/>
        </w:rPr>
      </w:pPr>
      <w:r>
        <w:rPr>
          <w:rFonts w:ascii="Arial" w:hAnsi="Arial" w:cs="Arial"/>
        </w:rPr>
        <w:t xml:space="preserve">Creating </w:t>
      </w:r>
      <w:r w:rsidR="00843F1A">
        <w:rPr>
          <w:rFonts w:ascii="Arial" w:hAnsi="Arial" w:cs="Arial"/>
        </w:rPr>
        <w:t>a</w:t>
      </w:r>
      <w:r>
        <w:rPr>
          <w:rFonts w:ascii="Arial" w:hAnsi="Arial" w:cs="Arial"/>
        </w:rPr>
        <w:t xml:space="preserve"> blog allow</w:t>
      </w:r>
      <w:r w:rsidR="00843F1A">
        <w:rPr>
          <w:rFonts w:ascii="Arial" w:hAnsi="Arial" w:cs="Arial"/>
        </w:rPr>
        <w:t xml:space="preserve">s </w:t>
      </w:r>
      <w:r>
        <w:rPr>
          <w:rFonts w:ascii="Arial" w:hAnsi="Arial" w:cs="Arial"/>
        </w:rPr>
        <w:t>the company to know more about me. A blog includes about myself, my awards that I have attained</w:t>
      </w:r>
      <w:r w:rsidR="00843F1A">
        <w:rPr>
          <w:rFonts w:ascii="Arial" w:hAnsi="Arial" w:cs="Arial"/>
        </w:rPr>
        <w:t>, the things I have learnt</w:t>
      </w:r>
      <w:r>
        <w:rPr>
          <w:rFonts w:ascii="Arial" w:hAnsi="Arial" w:cs="Arial"/>
        </w:rPr>
        <w:t xml:space="preserve"> and the projects</w:t>
      </w:r>
      <w:r w:rsidR="00843F1A">
        <w:rPr>
          <w:rFonts w:ascii="Arial" w:hAnsi="Arial" w:cs="Arial"/>
        </w:rPr>
        <w:t xml:space="preserve"> that I have done. These information on the blog allows the employer to view on the details about the module that I have taken. Module is just a title but stating what I have </w:t>
      </w:r>
      <w:r w:rsidR="002F771F">
        <w:rPr>
          <w:rFonts w:ascii="Arial" w:hAnsi="Arial" w:cs="Arial"/>
        </w:rPr>
        <w:t>learnt,</w:t>
      </w:r>
      <w:r w:rsidR="00843F1A">
        <w:rPr>
          <w:rFonts w:ascii="Arial" w:hAnsi="Arial" w:cs="Arial"/>
        </w:rPr>
        <w:t xml:space="preserve"> and my understanding </w:t>
      </w:r>
      <w:r w:rsidR="002F771F">
        <w:rPr>
          <w:rFonts w:ascii="Arial" w:hAnsi="Arial" w:cs="Arial"/>
        </w:rPr>
        <w:t>will give the employer to know about the module’s description.</w:t>
      </w:r>
      <w:r w:rsidR="006B055F">
        <w:rPr>
          <w:rFonts w:ascii="Arial" w:hAnsi="Arial" w:cs="Arial"/>
        </w:rPr>
        <w:br w:type="page"/>
      </w:r>
    </w:p>
    <w:p w14:paraId="5024A2BD" w14:textId="72FFB93B" w:rsidR="006B0E8D" w:rsidRPr="005D6020" w:rsidRDefault="00E621DB" w:rsidP="0005447C">
      <w:pPr>
        <w:pStyle w:val="Heading1"/>
      </w:pPr>
      <w:bookmarkStart w:id="12" w:name="_Toc12023334"/>
      <w:r>
        <w:lastRenderedPageBreak/>
        <w:t xml:space="preserve">4. </w:t>
      </w:r>
      <w:r w:rsidR="006B0E8D" w:rsidRPr="005D6020">
        <w:t>Conclusion</w:t>
      </w:r>
      <w:bookmarkEnd w:id="12"/>
    </w:p>
    <w:p w14:paraId="3CE70675" w14:textId="6AE5EB0E" w:rsidR="0097783A" w:rsidRPr="005D6020" w:rsidRDefault="0097783A" w:rsidP="0097783A">
      <w:pPr>
        <w:spacing w:line="360" w:lineRule="auto"/>
        <w:contextualSpacing/>
        <w:jc w:val="both"/>
        <w:rPr>
          <w:rFonts w:ascii="Arial" w:hAnsi="Arial" w:cs="Arial"/>
        </w:rPr>
      </w:pPr>
      <w:r>
        <w:rPr>
          <w:rFonts w:ascii="Arial" w:hAnsi="Arial" w:cs="Arial"/>
        </w:rPr>
        <w:t xml:space="preserve">This assignment has benefited me in thinking and planning for my future. It allows me to differentiate between dream job and realistic job. Planning on how I should take the steps towards my goal. It </w:t>
      </w:r>
      <w:r w:rsidR="002F771F">
        <w:rPr>
          <w:rFonts w:ascii="Arial" w:hAnsi="Arial" w:cs="Arial"/>
        </w:rPr>
        <w:t>has</w:t>
      </w:r>
      <w:r>
        <w:rPr>
          <w:rFonts w:ascii="Arial" w:hAnsi="Arial" w:cs="Arial"/>
        </w:rPr>
        <w:t xml:space="preserve"> given me more confidence as I have a clearer picture of my </w:t>
      </w:r>
      <w:r w:rsidR="006444F0">
        <w:rPr>
          <w:rFonts w:ascii="Arial" w:hAnsi="Arial" w:cs="Arial"/>
        </w:rPr>
        <w:t>future</w:t>
      </w:r>
      <w:r>
        <w:rPr>
          <w:rFonts w:ascii="Arial" w:hAnsi="Arial" w:cs="Arial"/>
        </w:rPr>
        <w:t>.</w:t>
      </w:r>
      <w:r w:rsidR="00A07EF9">
        <w:rPr>
          <w:rFonts w:ascii="Arial" w:hAnsi="Arial" w:cs="Arial"/>
        </w:rPr>
        <w:t xml:space="preserve"> I have better understand my personality</w:t>
      </w:r>
      <w:r w:rsidR="004152D7">
        <w:rPr>
          <w:rFonts w:ascii="Arial" w:hAnsi="Arial" w:cs="Arial"/>
        </w:rPr>
        <w:t xml:space="preserve"> and where and which area I can develop</w:t>
      </w:r>
      <w:r w:rsidR="00A07EF9">
        <w:rPr>
          <w:rFonts w:ascii="Arial" w:hAnsi="Arial" w:cs="Arial"/>
        </w:rPr>
        <w:t xml:space="preserve"> </w:t>
      </w:r>
      <w:r w:rsidR="00FC243A">
        <w:rPr>
          <w:rFonts w:ascii="Arial" w:hAnsi="Arial" w:cs="Arial"/>
        </w:rPr>
        <w:t>my personal attribute for my goal. It also allows me to think through that furthering my studies is not just for the sake of studying but the learning points I can develop to achieve my goals as well.</w:t>
      </w:r>
    </w:p>
    <w:p w14:paraId="108A9BF0" w14:textId="77777777" w:rsidR="00E67C79" w:rsidRPr="005D6020" w:rsidRDefault="00E67C79" w:rsidP="00E67C79">
      <w:pPr>
        <w:pStyle w:val="ListParagraph"/>
        <w:spacing w:line="360" w:lineRule="auto"/>
        <w:ind w:left="1440"/>
        <w:contextualSpacing/>
        <w:jc w:val="both"/>
        <w:rPr>
          <w:rFonts w:ascii="Arial" w:hAnsi="Arial" w:cs="Arial"/>
        </w:rPr>
      </w:pPr>
    </w:p>
    <w:p w14:paraId="46C20A75" w14:textId="1DA76BCE" w:rsidR="007F1CE4" w:rsidRDefault="00E621DB" w:rsidP="0005447C">
      <w:pPr>
        <w:pStyle w:val="Heading1"/>
      </w:pPr>
      <w:bookmarkStart w:id="13" w:name="_Toc12023335"/>
      <w:r>
        <w:t xml:space="preserve">5. </w:t>
      </w:r>
      <w:r w:rsidR="007F1CE4" w:rsidRPr="005D6020">
        <w:t>References</w:t>
      </w:r>
      <w:bookmarkEnd w:id="13"/>
    </w:p>
    <w:p w14:paraId="3ADF7F8C" w14:textId="19950891" w:rsidR="00207B9E" w:rsidRPr="00207B9E" w:rsidRDefault="00207B9E" w:rsidP="00207B9E">
      <w:r>
        <w:t>GPA requirement retrieve from website:</w:t>
      </w:r>
    </w:p>
    <w:p w14:paraId="63706774" w14:textId="057655EE" w:rsidR="005D6020" w:rsidRDefault="002F771F">
      <w:pPr>
        <w:rPr>
          <w:sz w:val="22"/>
        </w:rPr>
      </w:pPr>
      <w:hyperlink r:id="rId14" w:history="1">
        <w:r w:rsidR="00207B9E" w:rsidRPr="00207B9E">
          <w:rPr>
            <w:color w:val="0000FF"/>
            <w:sz w:val="22"/>
            <w:u w:val="single"/>
          </w:rPr>
          <w:t>http://www3.ntu.edu.sg/oad2/website_files/IGP/NTU_IGP.pdf</w:t>
        </w:r>
      </w:hyperlink>
    </w:p>
    <w:p w14:paraId="27CB483B" w14:textId="7E4C2BC7" w:rsidR="00207B9E" w:rsidRDefault="00207B9E">
      <w:pPr>
        <w:rPr>
          <w:rFonts w:ascii="Arial" w:hAnsi="Arial" w:cs="Arial"/>
          <w:sz w:val="22"/>
        </w:rPr>
      </w:pPr>
    </w:p>
    <w:p w14:paraId="4B386F79" w14:textId="548DD7CC" w:rsidR="00207B9E" w:rsidRDefault="00207B9E">
      <w:pPr>
        <w:rPr>
          <w:rFonts w:ascii="Arial" w:hAnsi="Arial" w:cs="Arial"/>
          <w:sz w:val="22"/>
        </w:rPr>
      </w:pPr>
      <w:r>
        <w:rPr>
          <w:rFonts w:ascii="Arial" w:hAnsi="Arial" w:cs="Arial"/>
          <w:sz w:val="22"/>
        </w:rPr>
        <w:t>Why is LinkedIn important retrieve from website:</w:t>
      </w:r>
    </w:p>
    <w:p w14:paraId="310B71C1" w14:textId="1B3007DD" w:rsidR="00207B9E" w:rsidRDefault="002F771F">
      <w:pPr>
        <w:rPr>
          <w:rStyle w:val="Hyperlink"/>
        </w:rPr>
      </w:pPr>
      <w:hyperlink r:id="rId15" w:history="1">
        <w:r w:rsidR="00207B9E">
          <w:rPr>
            <w:rStyle w:val="Hyperlink"/>
          </w:rPr>
          <w:t>https://www.thebalancecareers.com/is-linkedin-a-waste-of-time-2062320</w:t>
        </w:r>
      </w:hyperlink>
    </w:p>
    <w:p w14:paraId="1CAA6814" w14:textId="506782FC" w:rsidR="0066124E" w:rsidRDefault="0066124E">
      <w:pPr>
        <w:rPr>
          <w:rFonts w:ascii="Arial" w:hAnsi="Arial" w:cs="Arial"/>
          <w:sz w:val="22"/>
        </w:rPr>
      </w:pPr>
    </w:p>
    <w:p w14:paraId="2E18CE79" w14:textId="3C5DAE3F" w:rsidR="0066124E" w:rsidRDefault="0066124E">
      <w:pPr>
        <w:rPr>
          <w:rFonts w:ascii="Arial" w:hAnsi="Arial" w:cs="Arial"/>
          <w:sz w:val="22"/>
        </w:rPr>
      </w:pPr>
      <w:r>
        <w:rPr>
          <w:rFonts w:ascii="Arial" w:hAnsi="Arial" w:cs="Arial"/>
          <w:sz w:val="22"/>
        </w:rPr>
        <w:t>Being a motivation speaker from website:</w:t>
      </w:r>
    </w:p>
    <w:p w14:paraId="70F26FB7" w14:textId="556BB5C0" w:rsidR="0066124E" w:rsidRDefault="002F771F">
      <w:hyperlink r:id="rId16" w:history="1">
        <w:r w:rsidR="0066124E">
          <w:rPr>
            <w:rStyle w:val="Hyperlink"/>
          </w:rPr>
          <w:t>https://www.inc.com/amy-morin/how-to-become-a-successful-motivational-speaker.html</w:t>
        </w:r>
      </w:hyperlink>
      <w:r w:rsidR="008803CE">
        <w:br/>
      </w:r>
    </w:p>
    <w:p w14:paraId="202878CB" w14:textId="34E58E7C" w:rsidR="008803CE" w:rsidRDefault="008803CE">
      <w:pPr>
        <w:rPr>
          <w:rFonts w:ascii="Arial" w:hAnsi="Arial" w:cs="Arial"/>
          <w:sz w:val="22"/>
        </w:rPr>
      </w:pPr>
      <w:r>
        <w:rPr>
          <w:rFonts w:ascii="Arial" w:hAnsi="Arial" w:cs="Arial"/>
          <w:sz w:val="22"/>
        </w:rPr>
        <w:t>IMDA report on the industry development from website:</w:t>
      </w:r>
    </w:p>
    <w:p w14:paraId="659805C8" w14:textId="4B47E082" w:rsidR="008803CE" w:rsidRDefault="002F771F">
      <w:pPr>
        <w:rPr>
          <w:rStyle w:val="Hyperlink"/>
        </w:rPr>
      </w:pPr>
      <w:hyperlink r:id="rId17" w:history="1">
        <w:r w:rsidR="008803CE">
          <w:rPr>
            <w:rStyle w:val="Hyperlink"/>
          </w:rPr>
          <w:t>https://www.imda.gov.sg/-/media/imda/files/industry-development/infrastructure/technology/technology-roadmap/main-report.pdf</w:t>
        </w:r>
      </w:hyperlink>
    </w:p>
    <w:p w14:paraId="1F7CB538" w14:textId="0E40DE98" w:rsidR="00794A48" w:rsidRDefault="00794A48">
      <w:pPr>
        <w:rPr>
          <w:rFonts w:ascii="Arial" w:hAnsi="Arial" w:cs="Arial"/>
          <w:sz w:val="22"/>
        </w:rPr>
      </w:pPr>
    </w:p>
    <w:p w14:paraId="69A81800" w14:textId="21AA37B6" w:rsidR="00794A48" w:rsidRDefault="00794A48">
      <w:pPr>
        <w:rPr>
          <w:rFonts w:ascii="Arial" w:hAnsi="Arial" w:cs="Arial"/>
          <w:sz w:val="22"/>
        </w:rPr>
      </w:pPr>
      <w:r>
        <w:rPr>
          <w:rFonts w:ascii="Arial" w:hAnsi="Arial" w:cs="Arial"/>
          <w:sz w:val="22"/>
        </w:rPr>
        <w:t>What do I need to be in a position of a data scientist</w:t>
      </w:r>
    </w:p>
    <w:p w14:paraId="1A2811BE" w14:textId="16483A37" w:rsidR="00794A48" w:rsidRDefault="002F771F">
      <w:pPr>
        <w:rPr>
          <w:rStyle w:val="Hyperlink"/>
        </w:rPr>
      </w:pPr>
      <w:hyperlink r:id="rId18" w:history="1">
        <w:r w:rsidR="00794A48">
          <w:rPr>
            <w:rStyle w:val="Hyperlink"/>
          </w:rPr>
          <w:t>https://www.kdnuggets.com/2018/05/simplilearn-9-must-have-skills-data-scientist.html</w:t>
        </w:r>
      </w:hyperlink>
    </w:p>
    <w:p w14:paraId="6BEE040E" w14:textId="251E7025" w:rsidR="00FC243A" w:rsidRDefault="00FC243A">
      <w:pPr>
        <w:rPr>
          <w:rFonts w:ascii="Arial" w:hAnsi="Arial" w:cs="Arial"/>
          <w:sz w:val="22"/>
        </w:rPr>
      </w:pPr>
    </w:p>
    <w:p w14:paraId="1BC0F404" w14:textId="218F4EEF" w:rsidR="00FC243A" w:rsidRDefault="00FC243A">
      <w:pPr>
        <w:rPr>
          <w:rFonts w:ascii="Arial" w:hAnsi="Arial" w:cs="Arial"/>
          <w:sz w:val="22"/>
        </w:rPr>
      </w:pPr>
      <w:r>
        <w:rPr>
          <w:rFonts w:ascii="Arial" w:hAnsi="Arial" w:cs="Arial"/>
          <w:sz w:val="22"/>
        </w:rPr>
        <w:t xml:space="preserve">Why is </w:t>
      </w:r>
      <w:proofErr w:type="spellStart"/>
      <w:r>
        <w:rPr>
          <w:rFonts w:ascii="Arial" w:hAnsi="Arial" w:cs="Arial"/>
          <w:sz w:val="22"/>
        </w:rPr>
        <w:t>linkedin</w:t>
      </w:r>
      <w:proofErr w:type="spellEnd"/>
      <w:r>
        <w:rPr>
          <w:rFonts w:ascii="Arial" w:hAnsi="Arial" w:cs="Arial"/>
          <w:sz w:val="22"/>
        </w:rPr>
        <w:t xml:space="preserve"> profile is important from website:</w:t>
      </w:r>
    </w:p>
    <w:p w14:paraId="11D3E83D" w14:textId="35927C7F" w:rsidR="00FC243A" w:rsidRDefault="00FC243A">
      <w:hyperlink r:id="rId19" w:history="1">
        <w:r>
          <w:rPr>
            <w:rStyle w:val="Hyperlink"/>
          </w:rPr>
          <w:t>https://www.topresume.com/career-advice/why-linkedin-is-important</w:t>
        </w:r>
      </w:hyperlink>
    </w:p>
    <w:p w14:paraId="4FBEDD1E" w14:textId="68359E97" w:rsidR="00FC243A" w:rsidRDefault="00FC243A">
      <w:pPr>
        <w:rPr>
          <w:rFonts w:ascii="Arial" w:hAnsi="Arial" w:cs="Arial"/>
          <w:sz w:val="22"/>
        </w:rPr>
      </w:pPr>
    </w:p>
    <w:p w14:paraId="6C11E6C3" w14:textId="10C1B477" w:rsidR="00FC243A" w:rsidRDefault="00FC243A">
      <w:pPr>
        <w:rPr>
          <w:rFonts w:ascii="Arial" w:hAnsi="Arial" w:cs="Arial"/>
          <w:sz w:val="22"/>
        </w:rPr>
      </w:pPr>
      <w:r>
        <w:rPr>
          <w:rFonts w:ascii="Arial" w:hAnsi="Arial" w:cs="Arial"/>
          <w:sz w:val="22"/>
        </w:rPr>
        <w:t xml:space="preserve">Many jobs now require at least </w:t>
      </w:r>
      <w:proofErr w:type="gramStart"/>
      <w:r>
        <w:rPr>
          <w:rFonts w:ascii="Arial" w:hAnsi="Arial" w:cs="Arial"/>
          <w:sz w:val="22"/>
        </w:rPr>
        <w:t>bachelor</w:t>
      </w:r>
      <w:proofErr w:type="gramEnd"/>
      <w:r>
        <w:rPr>
          <w:rFonts w:ascii="Arial" w:hAnsi="Arial" w:cs="Arial"/>
          <w:sz w:val="22"/>
        </w:rPr>
        <w:t xml:space="preserve"> degree from website:</w:t>
      </w:r>
    </w:p>
    <w:p w14:paraId="3F3E0248" w14:textId="482E13B5" w:rsidR="00FC243A" w:rsidRDefault="00FC243A">
      <w:hyperlink r:id="rId20" w:history="1">
        <w:r>
          <w:rPr>
            <w:rStyle w:val="Hyperlink"/>
          </w:rPr>
          <w:t>https://www.northeastern.edu/bachelors-completion/news/10-reasons-why-a-bachelors-degree-is-important/</w:t>
        </w:r>
      </w:hyperlink>
    </w:p>
    <w:p w14:paraId="7807DD5D" w14:textId="7235062E" w:rsidR="007A6137" w:rsidRPr="005D6020" w:rsidRDefault="007A6137" w:rsidP="00FC243A">
      <w:pPr>
        <w:pStyle w:val="Heading1"/>
      </w:pPr>
    </w:p>
    <w:sectPr w:rsidR="007A6137" w:rsidRPr="005D6020" w:rsidSect="0005447C">
      <w:footerReference w:type="default" r:id="rId21"/>
      <w:footerReference w:type="first" r:id="rId22"/>
      <w:pgSz w:w="11907" w:h="16839" w:code="9"/>
      <w:pgMar w:top="1440" w:right="1377"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88656" w14:textId="77777777" w:rsidR="007B0A1A" w:rsidRDefault="007B0A1A">
      <w:r>
        <w:separator/>
      </w:r>
    </w:p>
  </w:endnote>
  <w:endnote w:type="continuationSeparator" w:id="0">
    <w:p w14:paraId="0C7D0806" w14:textId="77777777" w:rsidR="007B0A1A" w:rsidRDefault="007B0A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326739"/>
      <w:docPartObj>
        <w:docPartGallery w:val="Page Numbers (Bottom of Page)"/>
        <w:docPartUnique/>
      </w:docPartObj>
    </w:sdtPr>
    <w:sdtEndPr>
      <w:rPr>
        <w:noProof/>
      </w:rPr>
    </w:sdtEndPr>
    <w:sdtContent>
      <w:p w14:paraId="32FDE020" w14:textId="22482B1E" w:rsidR="002F771F" w:rsidRDefault="002F77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5978B2" w14:textId="77777777" w:rsidR="002F771F" w:rsidRDefault="002F77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F9DDE" w14:textId="37D5B7A0" w:rsidR="002F771F" w:rsidRDefault="002F771F">
    <w:pPr>
      <w:pStyle w:val="Footer"/>
      <w:jc w:val="center"/>
    </w:pPr>
  </w:p>
  <w:p w14:paraId="2B2EA4A8" w14:textId="77777777" w:rsidR="002F771F" w:rsidRDefault="002F77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A88D0" w14:textId="77777777" w:rsidR="007B0A1A" w:rsidRDefault="007B0A1A">
      <w:r>
        <w:separator/>
      </w:r>
    </w:p>
  </w:footnote>
  <w:footnote w:type="continuationSeparator" w:id="0">
    <w:p w14:paraId="7D75A315" w14:textId="77777777" w:rsidR="007B0A1A" w:rsidRDefault="007B0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C3B"/>
    <w:multiLevelType w:val="hybridMultilevel"/>
    <w:tmpl w:val="A2763048"/>
    <w:lvl w:ilvl="0" w:tplc="235AB6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70E18"/>
    <w:multiLevelType w:val="hybridMultilevel"/>
    <w:tmpl w:val="8834CF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532C3"/>
    <w:multiLevelType w:val="hybridMultilevel"/>
    <w:tmpl w:val="6590D176"/>
    <w:lvl w:ilvl="0" w:tplc="A86EF8C8">
      <w:start w:val="1"/>
      <w:numFmt w:val="bullet"/>
      <w:lvlText w:val=""/>
      <w:lvlJc w:val="left"/>
      <w:pPr>
        <w:tabs>
          <w:tab w:val="num" w:pos="312"/>
        </w:tabs>
        <w:ind w:left="312" w:hanging="31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8227E7"/>
    <w:multiLevelType w:val="hybridMultilevel"/>
    <w:tmpl w:val="164CC3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F7150"/>
    <w:multiLevelType w:val="hybridMultilevel"/>
    <w:tmpl w:val="D7383F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221E1"/>
    <w:multiLevelType w:val="hybridMultilevel"/>
    <w:tmpl w:val="C49AFA3A"/>
    <w:lvl w:ilvl="0" w:tplc="48090001">
      <w:start w:val="1"/>
      <w:numFmt w:val="bullet"/>
      <w:lvlText w:val=""/>
      <w:lvlJc w:val="left"/>
      <w:pPr>
        <w:ind w:left="5040" w:hanging="360"/>
      </w:pPr>
      <w:rPr>
        <w:rFonts w:ascii="Symbol" w:hAnsi="Symbol" w:hint="default"/>
      </w:rPr>
    </w:lvl>
    <w:lvl w:ilvl="1" w:tplc="48090003" w:tentative="1">
      <w:start w:val="1"/>
      <w:numFmt w:val="bullet"/>
      <w:lvlText w:val="o"/>
      <w:lvlJc w:val="left"/>
      <w:pPr>
        <w:ind w:left="5760" w:hanging="360"/>
      </w:pPr>
      <w:rPr>
        <w:rFonts w:ascii="Courier New" w:hAnsi="Courier New" w:cs="Courier New" w:hint="default"/>
      </w:rPr>
    </w:lvl>
    <w:lvl w:ilvl="2" w:tplc="48090005" w:tentative="1">
      <w:start w:val="1"/>
      <w:numFmt w:val="bullet"/>
      <w:lvlText w:val=""/>
      <w:lvlJc w:val="left"/>
      <w:pPr>
        <w:ind w:left="6480" w:hanging="360"/>
      </w:pPr>
      <w:rPr>
        <w:rFonts w:ascii="Wingdings" w:hAnsi="Wingdings" w:hint="default"/>
      </w:rPr>
    </w:lvl>
    <w:lvl w:ilvl="3" w:tplc="48090001" w:tentative="1">
      <w:start w:val="1"/>
      <w:numFmt w:val="bullet"/>
      <w:lvlText w:val=""/>
      <w:lvlJc w:val="left"/>
      <w:pPr>
        <w:ind w:left="7200" w:hanging="360"/>
      </w:pPr>
      <w:rPr>
        <w:rFonts w:ascii="Symbol" w:hAnsi="Symbol" w:hint="default"/>
      </w:rPr>
    </w:lvl>
    <w:lvl w:ilvl="4" w:tplc="48090003" w:tentative="1">
      <w:start w:val="1"/>
      <w:numFmt w:val="bullet"/>
      <w:lvlText w:val="o"/>
      <w:lvlJc w:val="left"/>
      <w:pPr>
        <w:ind w:left="7920" w:hanging="360"/>
      </w:pPr>
      <w:rPr>
        <w:rFonts w:ascii="Courier New" w:hAnsi="Courier New" w:cs="Courier New" w:hint="default"/>
      </w:rPr>
    </w:lvl>
    <w:lvl w:ilvl="5" w:tplc="48090005" w:tentative="1">
      <w:start w:val="1"/>
      <w:numFmt w:val="bullet"/>
      <w:lvlText w:val=""/>
      <w:lvlJc w:val="left"/>
      <w:pPr>
        <w:ind w:left="8640" w:hanging="360"/>
      </w:pPr>
      <w:rPr>
        <w:rFonts w:ascii="Wingdings" w:hAnsi="Wingdings" w:hint="default"/>
      </w:rPr>
    </w:lvl>
    <w:lvl w:ilvl="6" w:tplc="48090001" w:tentative="1">
      <w:start w:val="1"/>
      <w:numFmt w:val="bullet"/>
      <w:lvlText w:val=""/>
      <w:lvlJc w:val="left"/>
      <w:pPr>
        <w:ind w:left="9360" w:hanging="360"/>
      </w:pPr>
      <w:rPr>
        <w:rFonts w:ascii="Symbol" w:hAnsi="Symbol" w:hint="default"/>
      </w:rPr>
    </w:lvl>
    <w:lvl w:ilvl="7" w:tplc="48090003" w:tentative="1">
      <w:start w:val="1"/>
      <w:numFmt w:val="bullet"/>
      <w:lvlText w:val="o"/>
      <w:lvlJc w:val="left"/>
      <w:pPr>
        <w:ind w:left="10080" w:hanging="360"/>
      </w:pPr>
      <w:rPr>
        <w:rFonts w:ascii="Courier New" w:hAnsi="Courier New" w:cs="Courier New" w:hint="default"/>
      </w:rPr>
    </w:lvl>
    <w:lvl w:ilvl="8" w:tplc="48090005" w:tentative="1">
      <w:start w:val="1"/>
      <w:numFmt w:val="bullet"/>
      <w:lvlText w:val=""/>
      <w:lvlJc w:val="left"/>
      <w:pPr>
        <w:ind w:left="10800" w:hanging="360"/>
      </w:pPr>
      <w:rPr>
        <w:rFonts w:ascii="Wingdings" w:hAnsi="Wingdings" w:hint="default"/>
      </w:rPr>
    </w:lvl>
  </w:abstractNum>
  <w:abstractNum w:abstractNumId="6" w15:restartNumberingAfterBreak="0">
    <w:nsid w:val="219E6E5D"/>
    <w:multiLevelType w:val="hybridMultilevel"/>
    <w:tmpl w:val="7AEC40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12BAB"/>
    <w:multiLevelType w:val="hybridMultilevel"/>
    <w:tmpl w:val="EDB86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31EEE"/>
    <w:multiLevelType w:val="hybridMultilevel"/>
    <w:tmpl w:val="ABD825B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9A55D45"/>
    <w:multiLevelType w:val="hybridMultilevel"/>
    <w:tmpl w:val="DA3A5E3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AE95FD6"/>
    <w:multiLevelType w:val="hybridMultilevel"/>
    <w:tmpl w:val="6C5A5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A659E"/>
    <w:multiLevelType w:val="hybridMultilevel"/>
    <w:tmpl w:val="7A2C7524"/>
    <w:lvl w:ilvl="0" w:tplc="4809000F">
      <w:start w:val="1"/>
      <w:numFmt w:val="decimal"/>
      <w:lvlText w:val="%1."/>
      <w:lvlJc w:val="left"/>
      <w:pPr>
        <w:tabs>
          <w:tab w:val="num" w:pos="720"/>
        </w:tabs>
        <w:ind w:left="720" w:hanging="360"/>
      </w:pPr>
      <w:rPr>
        <w:rFont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717873"/>
    <w:multiLevelType w:val="hybridMultilevel"/>
    <w:tmpl w:val="3C68DD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A84EFD"/>
    <w:multiLevelType w:val="hybridMultilevel"/>
    <w:tmpl w:val="2D6E5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90DC9"/>
    <w:multiLevelType w:val="hybridMultilevel"/>
    <w:tmpl w:val="0ECC1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CD5F96"/>
    <w:multiLevelType w:val="hybridMultilevel"/>
    <w:tmpl w:val="A0FC7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538BB"/>
    <w:multiLevelType w:val="hybridMultilevel"/>
    <w:tmpl w:val="537056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3FA86E26">
      <w:start w:val="1"/>
      <w:numFmt w:val="bullet"/>
      <w:lvlText w:val=""/>
      <w:lvlJc w:val="left"/>
      <w:pPr>
        <w:ind w:left="2880" w:hanging="360"/>
      </w:pPr>
      <w:rPr>
        <w:rFonts w:ascii="Symbol" w:hAnsi="Symbol"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394225"/>
    <w:multiLevelType w:val="hybridMultilevel"/>
    <w:tmpl w:val="ABA2D66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A3A57BD"/>
    <w:multiLevelType w:val="hybridMultilevel"/>
    <w:tmpl w:val="4A061804"/>
    <w:lvl w:ilvl="0" w:tplc="B37EA0F8">
      <w:start w:val="1"/>
      <w:numFmt w:val="bullet"/>
      <w:lvlText w:val=""/>
      <w:lvlJc w:val="left"/>
      <w:pPr>
        <w:tabs>
          <w:tab w:val="num" w:pos="720"/>
        </w:tabs>
        <w:ind w:left="720" w:hanging="360"/>
      </w:pPr>
      <w:rPr>
        <w:rFonts w:ascii="Symbol" w:hAnsi="Symbol" w:hint="default"/>
      </w:rPr>
    </w:lvl>
    <w:lvl w:ilvl="1" w:tplc="BE9CF7A8" w:tentative="1">
      <w:start w:val="1"/>
      <w:numFmt w:val="bullet"/>
      <w:lvlText w:val=""/>
      <w:lvlJc w:val="left"/>
      <w:pPr>
        <w:tabs>
          <w:tab w:val="num" w:pos="1440"/>
        </w:tabs>
        <w:ind w:left="1440" w:hanging="360"/>
      </w:pPr>
      <w:rPr>
        <w:rFonts w:ascii="Symbol" w:hAnsi="Symbol" w:hint="default"/>
      </w:rPr>
    </w:lvl>
    <w:lvl w:ilvl="2" w:tplc="8EA8257A" w:tentative="1">
      <w:start w:val="1"/>
      <w:numFmt w:val="bullet"/>
      <w:lvlText w:val=""/>
      <w:lvlJc w:val="left"/>
      <w:pPr>
        <w:tabs>
          <w:tab w:val="num" w:pos="2160"/>
        </w:tabs>
        <w:ind w:left="2160" w:hanging="360"/>
      </w:pPr>
      <w:rPr>
        <w:rFonts w:ascii="Symbol" w:hAnsi="Symbol" w:hint="default"/>
      </w:rPr>
    </w:lvl>
    <w:lvl w:ilvl="3" w:tplc="2772CB22" w:tentative="1">
      <w:start w:val="1"/>
      <w:numFmt w:val="bullet"/>
      <w:lvlText w:val=""/>
      <w:lvlJc w:val="left"/>
      <w:pPr>
        <w:tabs>
          <w:tab w:val="num" w:pos="2880"/>
        </w:tabs>
        <w:ind w:left="2880" w:hanging="360"/>
      </w:pPr>
      <w:rPr>
        <w:rFonts w:ascii="Symbol" w:hAnsi="Symbol" w:hint="default"/>
      </w:rPr>
    </w:lvl>
    <w:lvl w:ilvl="4" w:tplc="918C0EC2" w:tentative="1">
      <w:start w:val="1"/>
      <w:numFmt w:val="bullet"/>
      <w:lvlText w:val=""/>
      <w:lvlJc w:val="left"/>
      <w:pPr>
        <w:tabs>
          <w:tab w:val="num" w:pos="3600"/>
        </w:tabs>
        <w:ind w:left="3600" w:hanging="360"/>
      </w:pPr>
      <w:rPr>
        <w:rFonts w:ascii="Symbol" w:hAnsi="Symbol" w:hint="default"/>
      </w:rPr>
    </w:lvl>
    <w:lvl w:ilvl="5" w:tplc="72A0C7E0" w:tentative="1">
      <w:start w:val="1"/>
      <w:numFmt w:val="bullet"/>
      <w:lvlText w:val=""/>
      <w:lvlJc w:val="left"/>
      <w:pPr>
        <w:tabs>
          <w:tab w:val="num" w:pos="4320"/>
        </w:tabs>
        <w:ind w:left="4320" w:hanging="360"/>
      </w:pPr>
      <w:rPr>
        <w:rFonts w:ascii="Symbol" w:hAnsi="Symbol" w:hint="default"/>
      </w:rPr>
    </w:lvl>
    <w:lvl w:ilvl="6" w:tplc="76BC9612" w:tentative="1">
      <w:start w:val="1"/>
      <w:numFmt w:val="bullet"/>
      <w:lvlText w:val=""/>
      <w:lvlJc w:val="left"/>
      <w:pPr>
        <w:tabs>
          <w:tab w:val="num" w:pos="5040"/>
        </w:tabs>
        <w:ind w:left="5040" w:hanging="360"/>
      </w:pPr>
      <w:rPr>
        <w:rFonts w:ascii="Symbol" w:hAnsi="Symbol" w:hint="default"/>
      </w:rPr>
    </w:lvl>
    <w:lvl w:ilvl="7" w:tplc="CF2C73E6" w:tentative="1">
      <w:start w:val="1"/>
      <w:numFmt w:val="bullet"/>
      <w:lvlText w:val=""/>
      <w:lvlJc w:val="left"/>
      <w:pPr>
        <w:tabs>
          <w:tab w:val="num" w:pos="5760"/>
        </w:tabs>
        <w:ind w:left="5760" w:hanging="360"/>
      </w:pPr>
      <w:rPr>
        <w:rFonts w:ascii="Symbol" w:hAnsi="Symbol" w:hint="default"/>
      </w:rPr>
    </w:lvl>
    <w:lvl w:ilvl="8" w:tplc="DB46A85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C54755C"/>
    <w:multiLevelType w:val="hybridMultilevel"/>
    <w:tmpl w:val="30E62DD0"/>
    <w:lvl w:ilvl="0" w:tplc="E4F29ED2">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0E487F"/>
    <w:multiLevelType w:val="hybridMultilevel"/>
    <w:tmpl w:val="2B409EDC"/>
    <w:lvl w:ilvl="0" w:tplc="3FA86E26">
      <w:start w:val="1"/>
      <w:numFmt w:val="bullet"/>
      <w:lvlText w:val=""/>
      <w:lvlJc w:val="left"/>
      <w:pPr>
        <w:ind w:left="360" w:hanging="360"/>
      </w:pPr>
      <w:rPr>
        <w:rFonts w:ascii="Symbol" w:hAnsi="Symbol" w:hint="default"/>
        <w:color w:val="auto"/>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1" w15:restartNumberingAfterBreak="0">
    <w:nsid w:val="58980D04"/>
    <w:multiLevelType w:val="hybridMultilevel"/>
    <w:tmpl w:val="FEE065C2"/>
    <w:lvl w:ilvl="0" w:tplc="DB34FE4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5E024349"/>
    <w:multiLevelType w:val="hybridMultilevel"/>
    <w:tmpl w:val="F60AA9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3A0663"/>
    <w:multiLevelType w:val="hybridMultilevel"/>
    <w:tmpl w:val="0A966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F30538"/>
    <w:multiLevelType w:val="hybridMultilevel"/>
    <w:tmpl w:val="DA3A5E3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67E3662"/>
    <w:multiLevelType w:val="hybridMultilevel"/>
    <w:tmpl w:val="27BEF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177F5"/>
    <w:multiLevelType w:val="hybridMultilevel"/>
    <w:tmpl w:val="7CBEE6B6"/>
    <w:lvl w:ilvl="0" w:tplc="65A4C5BA">
      <w:start w:val="1"/>
      <w:numFmt w:val="bullet"/>
      <w:lvlText w:val=""/>
      <w:lvlJc w:val="left"/>
      <w:pPr>
        <w:tabs>
          <w:tab w:val="num" w:pos="720"/>
        </w:tabs>
        <w:ind w:left="720" w:hanging="360"/>
      </w:pPr>
      <w:rPr>
        <w:rFonts w:ascii="Symbol" w:hAnsi="Symbol" w:hint="default"/>
      </w:rPr>
    </w:lvl>
    <w:lvl w:ilvl="1" w:tplc="2946ACC6" w:tentative="1">
      <w:start w:val="1"/>
      <w:numFmt w:val="bullet"/>
      <w:lvlText w:val=""/>
      <w:lvlJc w:val="left"/>
      <w:pPr>
        <w:tabs>
          <w:tab w:val="num" w:pos="1440"/>
        </w:tabs>
        <w:ind w:left="1440" w:hanging="360"/>
      </w:pPr>
      <w:rPr>
        <w:rFonts w:ascii="Symbol" w:hAnsi="Symbol" w:hint="default"/>
      </w:rPr>
    </w:lvl>
    <w:lvl w:ilvl="2" w:tplc="9CD65EF2" w:tentative="1">
      <w:start w:val="1"/>
      <w:numFmt w:val="bullet"/>
      <w:lvlText w:val=""/>
      <w:lvlJc w:val="left"/>
      <w:pPr>
        <w:tabs>
          <w:tab w:val="num" w:pos="2160"/>
        </w:tabs>
        <w:ind w:left="2160" w:hanging="360"/>
      </w:pPr>
      <w:rPr>
        <w:rFonts w:ascii="Symbol" w:hAnsi="Symbol" w:hint="default"/>
      </w:rPr>
    </w:lvl>
    <w:lvl w:ilvl="3" w:tplc="DD8CF18A" w:tentative="1">
      <w:start w:val="1"/>
      <w:numFmt w:val="bullet"/>
      <w:lvlText w:val=""/>
      <w:lvlJc w:val="left"/>
      <w:pPr>
        <w:tabs>
          <w:tab w:val="num" w:pos="2880"/>
        </w:tabs>
        <w:ind w:left="2880" w:hanging="360"/>
      </w:pPr>
      <w:rPr>
        <w:rFonts w:ascii="Symbol" w:hAnsi="Symbol" w:hint="default"/>
      </w:rPr>
    </w:lvl>
    <w:lvl w:ilvl="4" w:tplc="ECA4F8F4" w:tentative="1">
      <w:start w:val="1"/>
      <w:numFmt w:val="bullet"/>
      <w:lvlText w:val=""/>
      <w:lvlJc w:val="left"/>
      <w:pPr>
        <w:tabs>
          <w:tab w:val="num" w:pos="3600"/>
        </w:tabs>
        <w:ind w:left="3600" w:hanging="360"/>
      </w:pPr>
      <w:rPr>
        <w:rFonts w:ascii="Symbol" w:hAnsi="Symbol" w:hint="default"/>
      </w:rPr>
    </w:lvl>
    <w:lvl w:ilvl="5" w:tplc="4DD2E506" w:tentative="1">
      <w:start w:val="1"/>
      <w:numFmt w:val="bullet"/>
      <w:lvlText w:val=""/>
      <w:lvlJc w:val="left"/>
      <w:pPr>
        <w:tabs>
          <w:tab w:val="num" w:pos="4320"/>
        </w:tabs>
        <w:ind w:left="4320" w:hanging="360"/>
      </w:pPr>
      <w:rPr>
        <w:rFonts w:ascii="Symbol" w:hAnsi="Symbol" w:hint="default"/>
      </w:rPr>
    </w:lvl>
    <w:lvl w:ilvl="6" w:tplc="AF1C3780" w:tentative="1">
      <w:start w:val="1"/>
      <w:numFmt w:val="bullet"/>
      <w:lvlText w:val=""/>
      <w:lvlJc w:val="left"/>
      <w:pPr>
        <w:tabs>
          <w:tab w:val="num" w:pos="5040"/>
        </w:tabs>
        <w:ind w:left="5040" w:hanging="360"/>
      </w:pPr>
      <w:rPr>
        <w:rFonts w:ascii="Symbol" w:hAnsi="Symbol" w:hint="default"/>
      </w:rPr>
    </w:lvl>
    <w:lvl w:ilvl="7" w:tplc="96CEECEC" w:tentative="1">
      <w:start w:val="1"/>
      <w:numFmt w:val="bullet"/>
      <w:lvlText w:val=""/>
      <w:lvlJc w:val="left"/>
      <w:pPr>
        <w:tabs>
          <w:tab w:val="num" w:pos="5760"/>
        </w:tabs>
        <w:ind w:left="5760" w:hanging="360"/>
      </w:pPr>
      <w:rPr>
        <w:rFonts w:ascii="Symbol" w:hAnsi="Symbol" w:hint="default"/>
      </w:rPr>
    </w:lvl>
    <w:lvl w:ilvl="8" w:tplc="DC44D46C"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6923437B"/>
    <w:multiLevelType w:val="hybridMultilevel"/>
    <w:tmpl w:val="56E862C4"/>
    <w:lvl w:ilvl="0" w:tplc="6DE46692">
      <w:start w:val="3"/>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73F0014C"/>
    <w:multiLevelType w:val="hybridMultilevel"/>
    <w:tmpl w:val="ECF6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5B4D24"/>
    <w:multiLevelType w:val="hybridMultilevel"/>
    <w:tmpl w:val="453A353A"/>
    <w:lvl w:ilvl="0" w:tplc="4809000F">
      <w:start w:val="1"/>
      <w:numFmt w:val="decimal"/>
      <w:lvlText w:val="%1."/>
      <w:lvlJc w:val="left"/>
      <w:pPr>
        <w:tabs>
          <w:tab w:val="num" w:pos="720"/>
        </w:tabs>
        <w:ind w:left="720" w:hanging="360"/>
      </w:pPr>
      <w:rPr>
        <w:rFont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B460CA7"/>
    <w:multiLevelType w:val="hybridMultilevel"/>
    <w:tmpl w:val="43B62E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36161E"/>
    <w:multiLevelType w:val="hybridMultilevel"/>
    <w:tmpl w:val="5B44D1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3FA86E26">
      <w:start w:val="1"/>
      <w:numFmt w:val="bullet"/>
      <w:lvlText w:val=""/>
      <w:lvlJc w:val="left"/>
      <w:pPr>
        <w:ind w:left="2880" w:hanging="360"/>
      </w:pPr>
      <w:rPr>
        <w:rFonts w:ascii="Symbol" w:hAnsi="Symbol" w:hint="default"/>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20"/>
  </w:num>
  <w:num w:numId="4">
    <w:abstractNumId w:val="29"/>
  </w:num>
  <w:num w:numId="5">
    <w:abstractNumId w:val="11"/>
  </w:num>
  <w:num w:numId="6">
    <w:abstractNumId w:val="23"/>
  </w:num>
  <w:num w:numId="7">
    <w:abstractNumId w:val="21"/>
  </w:num>
  <w:num w:numId="8">
    <w:abstractNumId w:val="27"/>
  </w:num>
  <w:num w:numId="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8"/>
  </w:num>
  <w:num w:numId="12">
    <w:abstractNumId w:val="26"/>
  </w:num>
  <w:num w:numId="13">
    <w:abstractNumId w:val="17"/>
  </w:num>
  <w:num w:numId="14">
    <w:abstractNumId w:val="24"/>
  </w:num>
  <w:num w:numId="15">
    <w:abstractNumId w:val="8"/>
  </w:num>
  <w:num w:numId="16">
    <w:abstractNumId w:val="7"/>
  </w:num>
  <w:num w:numId="17">
    <w:abstractNumId w:val="28"/>
  </w:num>
  <w:num w:numId="18">
    <w:abstractNumId w:val="0"/>
  </w:num>
  <w:num w:numId="19">
    <w:abstractNumId w:val="1"/>
  </w:num>
  <w:num w:numId="20">
    <w:abstractNumId w:val="15"/>
  </w:num>
  <w:num w:numId="21">
    <w:abstractNumId w:val="13"/>
  </w:num>
  <w:num w:numId="22">
    <w:abstractNumId w:val="19"/>
  </w:num>
  <w:num w:numId="23">
    <w:abstractNumId w:val="25"/>
  </w:num>
  <w:num w:numId="24">
    <w:abstractNumId w:val="4"/>
  </w:num>
  <w:num w:numId="25">
    <w:abstractNumId w:val="6"/>
  </w:num>
  <w:num w:numId="26">
    <w:abstractNumId w:val="3"/>
  </w:num>
  <w:num w:numId="27">
    <w:abstractNumId w:val="14"/>
  </w:num>
  <w:num w:numId="28">
    <w:abstractNumId w:val="31"/>
  </w:num>
  <w:num w:numId="29">
    <w:abstractNumId w:val="16"/>
  </w:num>
  <w:num w:numId="30">
    <w:abstractNumId w:val="30"/>
  </w:num>
  <w:num w:numId="31">
    <w:abstractNumId w:val="12"/>
  </w:num>
  <w:num w:numId="32">
    <w:abstractNumId w:val="22"/>
  </w:num>
  <w:num w:numId="3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1MjO2NDOxMLNU0lEKTi0uzszPAykwrAUArw417CwAAAA="/>
  </w:docVars>
  <w:rsids>
    <w:rsidRoot w:val="00C70BBB"/>
    <w:rsid w:val="000009CD"/>
    <w:rsid w:val="0000267F"/>
    <w:rsid w:val="0000423F"/>
    <w:rsid w:val="00005AD2"/>
    <w:rsid w:val="0001474F"/>
    <w:rsid w:val="000159DF"/>
    <w:rsid w:val="000171DD"/>
    <w:rsid w:val="00017301"/>
    <w:rsid w:val="00017327"/>
    <w:rsid w:val="000210E9"/>
    <w:rsid w:val="0002371E"/>
    <w:rsid w:val="000308D9"/>
    <w:rsid w:val="00033AF6"/>
    <w:rsid w:val="00034C0B"/>
    <w:rsid w:val="00043516"/>
    <w:rsid w:val="00043C1C"/>
    <w:rsid w:val="0005045C"/>
    <w:rsid w:val="00053579"/>
    <w:rsid w:val="0005447C"/>
    <w:rsid w:val="0005628E"/>
    <w:rsid w:val="00060BF4"/>
    <w:rsid w:val="00066F0C"/>
    <w:rsid w:val="00070738"/>
    <w:rsid w:val="00075265"/>
    <w:rsid w:val="000809ED"/>
    <w:rsid w:val="00096BF2"/>
    <w:rsid w:val="000B2134"/>
    <w:rsid w:val="000B6764"/>
    <w:rsid w:val="000B758F"/>
    <w:rsid w:val="000B7F2E"/>
    <w:rsid w:val="000C331F"/>
    <w:rsid w:val="000C739C"/>
    <w:rsid w:val="000D164C"/>
    <w:rsid w:val="000D1D71"/>
    <w:rsid w:val="000D1EF9"/>
    <w:rsid w:val="000D604B"/>
    <w:rsid w:val="000D6F5D"/>
    <w:rsid w:val="000F4F8B"/>
    <w:rsid w:val="000F5AD2"/>
    <w:rsid w:val="000F5F84"/>
    <w:rsid w:val="000F7445"/>
    <w:rsid w:val="001145F1"/>
    <w:rsid w:val="0012081E"/>
    <w:rsid w:val="001251C1"/>
    <w:rsid w:val="00126707"/>
    <w:rsid w:val="00126C15"/>
    <w:rsid w:val="001328B0"/>
    <w:rsid w:val="0013301F"/>
    <w:rsid w:val="001419C9"/>
    <w:rsid w:val="00142659"/>
    <w:rsid w:val="00145319"/>
    <w:rsid w:val="001469BB"/>
    <w:rsid w:val="00150B4D"/>
    <w:rsid w:val="001521F5"/>
    <w:rsid w:val="001531DE"/>
    <w:rsid w:val="001544DD"/>
    <w:rsid w:val="00154835"/>
    <w:rsid w:val="001554DF"/>
    <w:rsid w:val="00156816"/>
    <w:rsid w:val="001579F8"/>
    <w:rsid w:val="00161EDF"/>
    <w:rsid w:val="0016205F"/>
    <w:rsid w:val="001631D3"/>
    <w:rsid w:val="001651BD"/>
    <w:rsid w:val="00172338"/>
    <w:rsid w:val="001747F0"/>
    <w:rsid w:val="00174CC9"/>
    <w:rsid w:val="0017537D"/>
    <w:rsid w:val="00175A25"/>
    <w:rsid w:val="00181943"/>
    <w:rsid w:val="001839AA"/>
    <w:rsid w:val="0018401C"/>
    <w:rsid w:val="00187B90"/>
    <w:rsid w:val="00195956"/>
    <w:rsid w:val="0019648E"/>
    <w:rsid w:val="00197119"/>
    <w:rsid w:val="001A1B61"/>
    <w:rsid w:val="001A6430"/>
    <w:rsid w:val="001B7557"/>
    <w:rsid w:val="001C2620"/>
    <w:rsid w:val="001C72E9"/>
    <w:rsid w:val="001D3EEE"/>
    <w:rsid w:val="001D7A96"/>
    <w:rsid w:val="001E0452"/>
    <w:rsid w:val="001E0D8B"/>
    <w:rsid w:val="001E2BDA"/>
    <w:rsid w:val="001E6458"/>
    <w:rsid w:val="001F385C"/>
    <w:rsid w:val="0020391B"/>
    <w:rsid w:val="00207B9E"/>
    <w:rsid w:val="00207C7E"/>
    <w:rsid w:val="00213960"/>
    <w:rsid w:val="00214B2E"/>
    <w:rsid w:val="0021586E"/>
    <w:rsid w:val="00223563"/>
    <w:rsid w:val="00224D69"/>
    <w:rsid w:val="00232014"/>
    <w:rsid w:val="002330D6"/>
    <w:rsid w:val="00236036"/>
    <w:rsid w:val="002406E7"/>
    <w:rsid w:val="002441E0"/>
    <w:rsid w:val="00245CB2"/>
    <w:rsid w:val="002518D3"/>
    <w:rsid w:val="002546D9"/>
    <w:rsid w:val="0025490D"/>
    <w:rsid w:val="00256FC4"/>
    <w:rsid w:val="002579FA"/>
    <w:rsid w:val="0026314D"/>
    <w:rsid w:val="00264F37"/>
    <w:rsid w:val="00265C72"/>
    <w:rsid w:val="0027006B"/>
    <w:rsid w:val="00271CB3"/>
    <w:rsid w:val="0027418C"/>
    <w:rsid w:val="00282A03"/>
    <w:rsid w:val="00283CBD"/>
    <w:rsid w:val="0028478D"/>
    <w:rsid w:val="00284D38"/>
    <w:rsid w:val="002862FE"/>
    <w:rsid w:val="002906F1"/>
    <w:rsid w:val="00295A27"/>
    <w:rsid w:val="002A23D3"/>
    <w:rsid w:val="002B4C00"/>
    <w:rsid w:val="002C348B"/>
    <w:rsid w:val="002C5970"/>
    <w:rsid w:val="002C6568"/>
    <w:rsid w:val="002C78B4"/>
    <w:rsid w:val="002D1E7A"/>
    <w:rsid w:val="002D3E98"/>
    <w:rsid w:val="002D513D"/>
    <w:rsid w:val="002E01D5"/>
    <w:rsid w:val="002E3110"/>
    <w:rsid w:val="002E359E"/>
    <w:rsid w:val="002E41A4"/>
    <w:rsid w:val="002E4CAE"/>
    <w:rsid w:val="002E4CB9"/>
    <w:rsid w:val="002F1B42"/>
    <w:rsid w:val="002F1E10"/>
    <w:rsid w:val="002F462B"/>
    <w:rsid w:val="002F4D7E"/>
    <w:rsid w:val="002F4F92"/>
    <w:rsid w:val="002F771F"/>
    <w:rsid w:val="002F7C6E"/>
    <w:rsid w:val="00305203"/>
    <w:rsid w:val="003067D7"/>
    <w:rsid w:val="00310617"/>
    <w:rsid w:val="003156DC"/>
    <w:rsid w:val="0031613C"/>
    <w:rsid w:val="00323F28"/>
    <w:rsid w:val="003244C8"/>
    <w:rsid w:val="00326151"/>
    <w:rsid w:val="00335BAB"/>
    <w:rsid w:val="00335C40"/>
    <w:rsid w:val="0034320D"/>
    <w:rsid w:val="00345335"/>
    <w:rsid w:val="00346185"/>
    <w:rsid w:val="00347446"/>
    <w:rsid w:val="00347A73"/>
    <w:rsid w:val="00352AF5"/>
    <w:rsid w:val="00353251"/>
    <w:rsid w:val="00355527"/>
    <w:rsid w:val="00356E74"/>
    <w:rsid w:val="003609C4"/>
    <w:rsid w:val="00364636"/>
    <w:rsid w:val="00365ACC"/>
    <w:rsid w:val="003666E2"/>
    <w:rsid w:val="00373E3D"/>
    <w:rsid w:val="003741F5"/>
    <w:rsid w:val="00375A48"/>
    <w:rsid w:val="00383D33"/>
    <w:rsid w:val="00385F41"/>
    <w:rsid w:val="0038739C"/>
    <w:rsid w:val="00391D88"/>
    <w:rsid w:val="00392EFC"/>
    <w:rsid w:val="0039681B"/>
    <w:rsid w:val="003A05EE"/>
    <w:rsid w:val="003A0662"/>
    <w:rsid w:val="003A100E"/>
    <w:rsid w:val="003A3A68"/>
    <w:rsid w:val="003B1D6F"/>
    <w:rsid w:val="003B2774"/>
    <w:rsid w:val="003B379E"/>
    <w:rsid w:val="003B4791"/>
    <w:rsid w:val="003B78E5"/>
    <w:rsid w:val="003B7B0B"/>
    <w:rsid w:val="003C3E4C"/>
    <w:rsid w:val="003D0FA0"/>
    <w:rsid w:val="003D38D6"/>
    <w:rsid w:val="003D6035"/>
    <w:rsid w:val="003E1A4A"/>
    <w:rsid w:val="003E4838"/>
    <w:rsid w:val="003E5DFD"/>
    <w:rsid w:val="003F28F0"/>
    <w:rsid w:val="003F3F61"/>
    <w:rsid w:val="003F5BF8"/>
    <w:rsid w:val="003F70F8"/>
    <w:rsid w:val="0040359B"/>
    <w:rsid w:val="0040584B"/>
    <w:rsid w:val="004112B9"/>
    <w:rsid w:val="004127BB"/>
    <w:rsid w:val="0041345A"/>
    <w:rsid w:val="00414267"/>
    <w:rsid w:val="004149FF"/>
    <w:rsid w:val="004152D7"/>
    <w:rsid w:val="00416102"/>
    <w:rsid w:val="00422FE2"/>
    <w:rsid w:val="004239C1"/>
    <w:rsid w:val="004267BD"/>
    <w:rsid w:val="004319FB"/>
    <w:rsid w:val="00432E24"/>
    <w:rsid w:val="00435144"/>
    <w:rsid w:val="00435BBE"/>
    <w:rsid w:val="00441ECE"/>
    <w:rsid w:val="00443259"/>
    <w:rsid w:val="00445031"/>
    <w:rsid w:val="0044757B"/>
    <w:rsid w:val="00452278"/>
    <w:rsid w:val="00452812"/>
    <w:rsid w:val="00452CB6"/>
    <w:rsid w:val="00454055"/>
    <w:rsid w:val="00456490"/>
    <w:rsid w:val="00456BA8"/>
    <w:rsid w:val="004706DC"/>
    <w:rsid w:val="004714A8"/>
    <w:rsid w:val="004717E6"/>
    <w:rsid w:val="004721DE"/>
    <w:rsid w:val="00472A76"/>
    <w:rsid w:val="00480672"/>
    <w:rsid w:val="0048135E"/>
    <w:rsid w:val="00481C3A"/>
    <w:rsid w:val="0048383B"/>
    <w:rsid w:val="00493E5C"/>
    <w:rsid w:val="004A27A0"/>
    <w:rsid w:val="004A2FD5"/>
    <w:rsid w:val="004A6369"/>
    <w:rsid w:val="004B488C"/>
    <w:rsid w:val="004C0325"/>
    <w:rsid w:val="004C6ADC"/>
    <w:rsid w:val="004C7346"/>
    <w:rsid w:val="004D090D"/>
    <w:rsid w:val="004D3183"/>
    <w:rsid w:val="004D3CE9"/>
    <w:rsid w:val="004D4A24"/>
    <w:rsid w:val="004D5367"/>
    <w:rsid w:val="004D5EFE"/>
    <w:rsid w:val="004D7064"/>
    <w:rsid w:val="004E03BA"/>
    <w:rsid w:val="004E32FC"/>
    <w:rsid w:val="004E4D6F"/>
    <w:rsid w:val="004E575C"/>
    <w:rsid w:val="004E75C0"/>
    <w:rsid w:val="004F3159"/>
    <w:rsid w:val="004F5B46"/>
    <w:rsid w:val="004F5F5C"/>
    <w:rsid w:val="005000B0"/>
    <w:rsid w:val="0050233A"/>
    <w:rsid w:val="005067DB"/>
    <w:rsid w:val="00510770"/>
    <w:rsid w:val="00512041"/>
    <w:rsid w:val="00512859"/>
    <w:rsid w:val="00513F31"/>
    <w:rsid w:val="00515434"/>
    <w:rsid w:val="005232C8"/>
    <w:rsid w:val="0053201B"/>
    <w:rsid w:val="005330E9"/>
    <w:rsid w:val="00534191"/>
    <w:rsid w:val="005354EE"/>
    <w:rsid w:val="00536465"/>
    <w:rsid w:val="00541505"/>
    <w:rsid w:val="00545691"/>
    <w:rsid w:val="00552300"/>
    <w:rsid w:val="00552A73"/>
    <w:rsid w:val="00563C6B"/>
    <w:rsid w:val="005725C0"/>
    <w:rsid w:val="00577916"/>
    <w:rsid w:val="005841B9"/>
    <w:rsid w:val="0058467A"/>
    <w:rsid w:val="00590895"/>
    <w:rsid w:val="00592CDF"/>
    <w:rsid w:val="00593ED3"/>
    <w:rsid w:val="00594458"/>
    <w:rsid w:val="00595C19"/>
    <w:rsid w:val="0059628B"/>
    <w:rsid w:val="005A0664"/>
    <w:rsid w:val="005A2253"/>
    <w:rsid w:val="005A25C2"/>
    <w:rsid w:val="005A4235"/>
    <w:rsid w:val="005B43DD"/>
    <w:rsid w:val="005B7022"/>
    <w:rsid w:val="005C4128"/>
    <w:rsid w:val="005D0D3A"/>
    <w:rsid w:val="005D6020"/>
    <w:rsid w:val="005D7B18"/>
    <w:rsid w:val="005E3F70"/>
    <w:rsid w:val="005E5171"/>
    <w:rsid w:val="005E62D3"/>
    <w:rsid w:val="005F0409"/>
    <w:rsid w:val="005F31B1"/>
    <w:rsid w:val="005F587D"/>
    <w:rsid w:val="005F68DD"/>
    <w:rsid w:val="006031D9"/>
    <w:rsid w:val="006117C4"/>
    <w:rsid w:val="00612723"/>
    <w:rsid w:val="00623D2D"/>
    <w:rsid w:val="006262EA"/>
    <w:rsid w:val="0062658F"/>
    <w:rsid w:val="006268B4"/>
    <w:rsid w:val="00631827"/>
    <w:rsid w:val="0063189A"/>
    <w:rsid w:val="006322A8"/>
    <w:rsid w:val="00633D25"/>
    <w:rsid w:val="006349D1"/>
    <w:rsid w:val="00635CDE"/>
    <w:rsid w:val="0063675C"/>
    <w:rsid w:val="00643C2E"/>
    <w:rsid w:val="006444F0"/>
    <w:rsid w:val="00644806"/>
    <w:rsid w:val="00644D79"/>
    <w:rsid w:val="00645C7A"/>
    <w:rsid w:val="0065492A"/>
    <w:rsid w:val="00656E42"/>
    <w:rsid w:val="0066124E"/>
    <w:rsid w:val="0066132A"/>
    <w:rsid w:val="00664960"/>
    <w:rsid w:val="006664A5"/>
    <w:rsid w:val="006668CC"/>
    <w:rsid w:val="00667B3D"/>
    <w:rsid w:val="00674422"/>
    <w:rsid w:val="006768EF"/>
    <w:rsid w:val="00680A3E"/>
    <w:rsid w:val="0068208D"/>
    <w:rsid w:val="0068378C"/>
    <w:rsid w:val="00684775"/>
    <w:rsid w:val="00684A6E"/>
    <w:rsid w:val="006967D7"/>
    <w:rsid w:val="00697101"/>
    <w:rsid w:val="006A0691"/>
    <w:rsid w:val="006A2B5B"/>
    <w:rsid w:val="006A6FF0"/>
    <w:rsid w:val="006A79A7"/>
    <w:rsid w:val="006A7DCA"/>
    <w:rsid w:val="006B055F"/>
    <w:rsid w:val="006B0E8D"/>
    <w:rsid w:val="006B2F4E"/>
    <w:rsid w:val="006B6862"/>
    <w:rsid w:val="006C4CAB"/>
    <w:rsid w:val="006C72E4"/>
    <w:rsid w:val="006D146B"/>
    <w:rsid w:val="006D282F"/>
    <w:rsid w:val="006D2FC8"/>
    <w:rsid w:val="006E2720"/>
    <w:rsid w:val="006F02AA"/>
    <w:rsid w:val="006F58D2"/>
    <w:rsid w:val="00702F7A"/>
    <w:rsid w:val="00703927"/>
    <w:rsid w:val="00703F87"/>
    <w:rsid w:val="007101DB"/>
    <w:rsid w:val="007136D1"/>
    <w:rsid w:val="00716119"/>
    <w:rsid w:val="007200FC"/>
    <w:rsid w:val="0072014E"/>
    <w:rsid w:val="007240C1"/>
    <w:rsid w:val="00724798"/>
    <w:rsid w:val="0072499B"/>
    <w:rsid w:val="00726B67"/>
    <w:rsid w:val="007276DE"/>
    <w:rsid w:val="00733E6E"/>
    <w:rsid w:val="00742927"/>
    <w:rsid w:val="007473BB"/>
    <w:rsid w:val="007522BC"/>
    <w:rsid w:val="0075278F"/>
    <w:rsid w:val="0075667E"/>
    <w:rsid w:val="007601CC"/>
    <w:rsid w:val="00762A87"/>
    <w:rsid w:val="00763CC3"/>
    <w:rsid w:val="007655EC"/>
    <w:rsid w:val="00766306"/>
    <w:rsid w:val="0076658C"/>
    <w:rsid w:val="00771D63"/>
    <w:rsid w:val="00773360"/>
    <w:rsid w:val="00775DEA"/>
    <w:rsid w:val="007807DC"/>
    <w:rsid w:val="007847E9"/>
    <w:rsid w:val="007849E8"/>
    <w:rsid w:val="00787A90"/>
    <w:rsid w:val="00792C7F"/>
    <w:rsid w:val="00794A48"/>
    <w:rsid w:val="007A3FC1"/>
    <w:rsid w:val="007A5523"/>
    <w:rsid w:val="007A6137"/>
    <w:rsid w:val="007A6644"/>
    <w:rsid w:val="007B0A1A"/>
    <w:rsid w:val="007B0DCC"/>
    <w:rsid w:val="007B1E2A"/>
    <w:rsid w:val="007B3391"/>
    <w:rsid w:val="007B5A96"/>
    <w:rsid w:val="007B61B0"/>
    <w:rsid w:val="007B750D"/>
    <w:rsid w:val="007C0DBB"/>
    <w:rsid w:val="007C219C"/>
    <w:rsid w:val="007D0B1B"/>
    <w:rsid w:val="007D119F"/>
    <w:rsid w:val="007D194F"/>
    <w:rsid w:val="007E0D04"/>
    <w:rsid w:val="007E213C"/>
    <w:rsid w:val="007E6BDA"/>
    <w:rsid w:val="007F14F9"/>
    <w:rsid w:val="007F1CE4"/>
    <w:rsid w:val="007F2986"/>
    <w:rsid w:val="007F428E"/>
    <w:rsid w:val="007F4BA9"/>
    <w:rsid w:val="007F6F31"/>
    <w:rsid w:val="00801A2B"/>
    <w:rsid w:val="008115A2"/>
    <w:rsid w:val="00811DC0"/>
    <w:rsid w:val="0081589C"/>
    <w:rsid w:val="00816882"/>
    <w:rsid w:val="00821B67"/>
    <w:rsid w:val="00822417"/>
    <w:rsid w:val="00823146"/>
    <w:rsid w:val="008275D2"/>
    <w:rsid w:val="0083008B"/>
    <w:rsid w:val="0083125F"/>
    <w:rsid w:val="00831C0A"/>
    <w:rsid w:val="00832B90"/>
    <w:rsid w:val="00835505"/>
    <w:rsid w:val="00841067"/>
    <w:rsid w:val="0084131C"/>
    <w:rsid w:val="00841400"/>
    <w:rsid w:val="00843F1A"/>
    <w:rsid w:val="00844823"/>
    <w:rsid w:val="00846762"/>
    <w:rsid w:val="00847050"/>
    <w:rsid w:val="008521A2"/>
    <w:rsid w:val="00854076"/>
    <w:rsid w:val="008602B9"/>
    <w:rsid w:val="0086201F"/>
    <w:rsid w:val="00865ADF"/>
    <w:rsid w:val="00870C48"/>
    <w:rsid w:val="00871D59"/>
    <w:rsid w:val="0087322D"/>
    <w:rsid w:val="008803CE"/>
    <w:rsid w:val="00880431"/>
    <w:rsid w:val="00883623"/>
    <w:rsid w:val="008847B7"/>
    <w:rsid w:val="00885EDF"/>
    <w:rsid w:val="008954D3"/>
    <w:rsid w:val="00897664"/>
    <w:rsid w:val="008A1F41"/>
    <w:rsid w:val="008A49E8"/>
    <w:rsid w:val="008B0732"/>
    <w:rsid w:val="008B277E"/>
    <w:rsid w:val="008B5553"/>
    <w:rsid w:val="008B68BE"/>
    <w:rsid w:val="008B745F"/>
    <w:rsid w:val="008C484C"/>
    <w:rsid w:val="008C5C55"/>
    <w:rsid w:val="008C62A6"/>
    <w:rsid w:val="008C6C91"/>
    <w:rsid w:val="008D1178"/>
    <w:rsid w:val="008D375C"/>
    <w:rsid w:val="008D7F14"/>
    <w:rsid w:val="008E1D3E"/>
    <w:rsid w:val="008E3008"/>
    <w:rsid w:val="008E3176"/>
    <w:rsid w:val="008E320F"/>
    <w:rsid w:val="008F4ADA"/>
    <w:rsid w:val="008F4E00"/>
    <w:rsid w:val="008F5FF7"/>
    <w:rsid w:val="00910308"/>
    <w:rsid w:val="0091324E"/>
    <w:rsid w:val="00916943"/>
    <w:rsid w:val="00917617"/>
    <w:rsid w:val="00921120"/>
    <w:rsid w:val="00923962"/>
    <w:rsid w:val="009249D9"/>
    <w:rsid w:val="009253CB"/>
    <w:rsid w:val="009264EC"/>
    <w:rsid w:val="00931F14"/>
    <w:rsid w:val="0093211F"/>
    <w:rsid w:val="00932833"/>
    <w:rsid w:val="00934049"/>
    <w:rsid w:val="00935A7F"/>
    <w:rsid w:val="00942D25"/>
    <w:rsid w:val="00955E87"/>
    <w:rsid w:val="009567E2"/>
    <w:rsid w:val="00961187"/>
    <w:rsid w:val="009650BA"/>
    <w:rsid w:val="0097288C"/>
    <w:rsid w:val="00972A75"/>
    <w:rsid w:val="00975B8E"/>
    <w:rsid w:val="00976E0F"/>
    <w:rsid w:val="0097783A"/>
    <w:rsid w:val="00981C7A"/>
    <w:rsid w:val="00985257"/>
    <w:rsid w:val="00991451"/>
    <w:rsid w:val="009931D9"/>
    <w:rsid w:val="00996232"/>
    <w:rsid w:val="0099700B"/>
    <w:rsid w:val="009971BA"/>
    <w:rsid w:val="009A0EBF"/>
    <w:rsid w:val="009A30D0"/>
    <w:rsid w:val="009A579B"/>
    <w:rsid w:val="009B31D6"/>
    <w:rsid w:val="009B4BCF"/>
    <w:rsid w:val="009B5239"/>
    <w:rsid w:val="009B744C"/>
    <w:rsid w:val="009C1E6E"/>
    <w:rsid w:val="009C4574"/>
    <w:rsid w:val="009D0BE6"/>
    <w:rsid w:val="009D23A1"/>
    <w:rsid w:val="009D54B4"/>
    <w:rsid w:val="009D76E6"/>
    <w:rsid w:val="009E05D4"/>
    <w:rsid w:val="009E05D8"/>
    <w:rsid w:val="009E0B03"/>
    <w:rsid w:val="009E22E6"/>
    <w:rsid w:val="009E5C3D"/>
    <w:rsid w:val="009E7719"/>
    <w:rsid w:val="009E7C77"/>
    <w:rsid w:val="009F2F03"/>
    <w:rsid w:val="009F472F"/>
    <w:rsid w:val="00A06D72"/>
    <w:rsid w:val="00A07EF9"/>
    <w:rsid w:val="00A116AB"/>
    <w:rsid w:val="00A1181C"/>
    <w:rsid w:val="00A12BF9"/>
    <w:rsid w:val="00A21DAA"/>
    <w:rsid w:val="00A313BD"/>
    <w:rsid w:val="00A32D77"/>
    <w:rsid w:val="00A36265"/>
    <w:rsid w:val="00A36F95"/>
    <w:rsid w:val="00A41265"/>
    <w:rsid w:val="00A41C00"/>
    <w:rsid w:val="00A451F4"/>
    <w:rsid w:val="00A4525B"/>
    <w:rsid w:val="00A46940"/>
    <w:rsid w:val="00A5192C"/>
    <w:rsid w:val="00A54136"/>
    <w:rsid w:val="00A54772"/>
    <w:rsid w:val="00A6737F"/>
    <w:rsid w:val="00A67761"/>
    <w:rsid w:val="00A70C4C"/>
    <w:rsid w:val="00A750DD"/>
    <w:rsid w:val="00A75917"/>
    <w:rsid w:val="00A8117B"/>
    <w:rsid w:val="00A87546"/>
    <w:rsid w:val="00A901F5"/>
    <w:rsid w:val="00A92709"/>
    <w:rsid w:val="00A941C6"/>
    <w:rsid w:val="00AA1F99"/>
    <w:rsid w:val="00AA3070"/>
    <w:rsid w:val="00AB0175"/>
    <w:rsid w:val="00AB0E92"/>
    <w:rsid w:val="00AB3B3E"/>
    <w:rsid w:val="00AB6697"/>
    <w:rsid w:val="00AB73CF"/>
    <w:rsid w:val="00AC426D"/>
    <w:rsid w:val="00AD086B"/>
    <w:rsid w:val="00AD154E"/>
    <w:rsid w:val="00AE096F"/>
    <w:rsid w:val="00AE0D36"/>
    <w:rsid w:val="00AE2A8D"/>
    <w:rsid w:val="00AE3258"/>
    <w:rsid w:val="00AE3769"/>
    <w:rsid w:val="00AE46D5"/>
    <w:rsid w:val="00AE7CBC"/>
    <w:rsid w:val="00AF66F9"/>
    <w:rsid w:val="00B01AE0"/>
    <w:rsid w:val="00B0784E"/>
    <w:rsid w:val="00B07E6F"/>
    <w:rsid w:val="00B106A0"/>
    <w:rsid w:val="00B10B5E"/>
    <w:rsid w:val="00B12A22"/>
    <w:rsid w:val="00B13583"/>
    <w:rsid w:val="00B15D63"/>
    <w:rsid w:val="00B16AF2"/>
    <w:rsid w:val="00B23ED7"/>
    <w:rsid w:val="00B24B79"/>
    <w:rsid w:val="00B27439"/>
    <w:rsid w:val="00B30EFB"/>
    <w:rsid w:val="00B319CA"/>
    <w:rsid w:val="00B31E9F"/>
    <w:rsid w:val="00B32D0B"/>
    <w:rsid w:val="00B455F2"/>
    <w:rsid w:val="00B4753E"/>
    <w:rsid w:val="00B54D6F"/>
    <w:rsid w:val="00B56224"/>
    <w:rsid w:val="00B57D91"/>
    <w:rsid w:val="00B57FB9"/>
    <w:rsid w:val="00B64FDE"/>
    <w:rsid w:val="00B7076D"/>
    <w:rsid w:val="00B710F2"/>
    <w:rsid w:val="00B7224C"/>
    <w:rsid w:val="00B75E63"/>
    <w:rsid w:val="00B77C86"/>
    <w:rsid w:val="00B8503C"/>
    <w:rsid w:val="00B85A2F"/>
    <w:rsid w:val="00B91895"/>
    <w:rsid w:val="00B9567D"/>
    <w:rsid w:val="00BA063A"/>
    <w:rsid w:val="00BA12C2"/>
    <w:rsid w:val="00BA3448"/>
    <w:rsid w:val="00BA43CE"/>
    <w:rsid w:val="00BB18D4"/>
    <w:rsid w:val="00BC3948"/>
    <w:rsid w:val="00BC4190"/>
    <w:rsid w:val="00BC79A6"/>
    <w:rsid w:val="00BD30A5"/>
    <w:rsid w:val="00BD48FD"/>
    <w:rsid w:val="00BD5534"/>
    <w:rsid w:val="00BE7539"/>
    <w:rsid w:val="00BF153F"/>
    <w:rsid w:val="00C004D1"/>
    <w:rsid w:val="00C02F50"/>
    <w:rsid w:val="00C03A37"/>
    <w:rsid w:val="00C0495D"/>
    <w:rsid w:val="00C1015F"/>
    <w:rsid w:val="00C163BF"/>
    <w:rsid w:val="00C168FA"/>
    <w:rsid w:val="00C17428"/>
    <w:rsid w:val="00C21E06"/>
    <w:rsid w:val="00C22C5C"/>
    <w:rsid w:val="00C27C83"/>
    <w:rsid w:val="00C36B99"/>
    <w:rsid w:val="00C36E55"/>
    <w:rsid w:val="00C37F48"/>
    <w:rsid w:val="00C445B7"/>
    <w:rsid w:val="00C466B4"/>
    <w:rsid w:val="00C506BC"/>
    <w:rsid w:val="00C53E51"/>
    <w:rsid w:val="00C544AE"/>
    <w:rsid w:val="00C62EFE"/>
    <w:rsid w:val="00C659D1"/>
    <w:rsid w:val="00C70BBB"/>
    <w:rsid w:val="00C80151"/>
    <w:rsid w:val="00C801DD"/>
    <w:rsid w:val="00C80BBA"/>
    <w:rsid w:val="00C81636"/>
    <w:rsid w:val="00C91FD2"/>
    <w:rsid w:val="00C94B63"/>
    <w:rsid w:val="00C96F18"/>
    <w:rsid w:val="00CA416D"/>
    <w:rsid w:val="00CA6930"/>
    <w:rsid w:val="00CB05BD"/>
    <w:rsid w:val="00CB731A"/>
    <w:rsid w:val="00CC248B"/>
    <w:rsid w:val="00CC3731"/>
    <w:rsid w:val="00CC587C"/>
    <w:rsid w:val="00CC7AFD"/>
    <w:rsid w:val="00CD2CC7"/>
    <w:rsid w:val="00CD536C"/>
    <w:rsid w:val="00CD64B4"/>
    <w:rsid w:val="00CD6838"/>
    <w:rsid w:val="00CE195F"/>
    <w:rsid w:val="00CE3C0F"/>
    <w:rsid w:val="00CF19D5"/>
    <w:rsid w:val="00CF3A0F"/>
    <w:rsid w:val="00CF4CF7"/>
    <w:rsid w:val="00CF519C"/>
    <w:rsid w:val="00CF5E9B"/>
    <w:rsid w:val="00D011A0"/>
    <w:rsid w:val="00D10677"/>
    <w:rsid w:val="00D10A61"/>
    <w:rsid w:val="00D1218C"/>
    <w:rsid w:val="00D13D85"/>
    <w:rsid w:val="00D16C61"/>
    <w:rsid w:val="00D31B2E"/>
    <w:rsid w:val="00D408EB"/>
    <w:rsid w:val="00D44256"/>
    <w:rsid w:val="00D5521D"/>
    <w:rsid w:val="00D5755E"/>
    <w:rsid w:val="00D57738"/>
    <w:rsid w:val="00D615CA"/>
    <w:rsid w:val="00D61A77"/>
    <w:rsid w:val="00D623F4"/>
    <w:rsid w:val="00D66A58"/>
    <w:rsid w:val="00D66AD3"/>
    <w:rsid w:val="00D72A0B"/>
    <w:rsid w:val="00D764E9"/>
    <w:rsid w:val="00D76CE8"/>
    <w:rsid w:val="00D8003E"/>
    <w:rsid w:val="00D8260B"/>
    <w:rsid w:val="00D82BEB"/>
    <w:rsid w:val="00D84946"/>
    <w:rsid w:val="00D84A94"/>
    <w:rsid w:val="00D913BC"/>
    <w:rsid w:val="00D91FDC"/>
    <w:rsid w:val="00D95374"/>
    <w:rsid w:val="00D971EC"/>
    <w:rsid w:val="00D974C1"/>
    <w:rsid w:val="00D97F9C"/>
    <w:rsid w:val="00DB1AE8"/>
    <w:rsid w:val="00DB4B20"/>
    <w:rsid w:val="00DC50C3"/>
    <w:rsid w:val="00DC5D1D"/>
    <w:rsid w:val="00DC7A8A"/>
    <w:rsid w:val="00DD0B35"/>
    <w:rsid w:val="00DD6018"/>
    <w:rsid w:val="00DE4BA4"/>
    <w:rsid w:val="00DE6C07"/>
    <w:rsid w:val="00DF0040"/>
    <w:rsid w:val="00DF16AD"/>
    <w:rsid w:val="00DF18D2"/>
    <w:rsid w:val="00E01C0B"/>
    <w:rsid w:val="00E02700"/>
    <w:rsid w:val="00E038A9"/>
    <w:rsid w:val="00E0463C"/>
    <w:rsid w:val="00E066DE"/>
    <w:rsid w:val="00E079DC"/>
    <w:rsid w:val="00E12073"/>
    <w:rsid w:val="00E13632"/>
    <w:rsid w:val="00E13D73"/>
    <w:rsid w:val="00E21291"/>
    <w:rsid w:val="00E243D9"/>
    <w:rsid w:val="00E26EE5"/>
    <w:rsid w:val="00E30883"/>
    <w:rsid w:val="00E32B28"/>
    <w:rsid w:val="00E33D67"/>
    <w:rsid w:val="00E36077"/>
    <w:rsid w:val="00E373FD"/>
    <w:rsid w:val="00E40FD4"/>
    <w:rsid w:val="00E4134E"/>
    <w:rsid w:val="00E445E3"/>
    <w:rsid w:val="00E4463C"/>
    <w:rsid w:val="00E4595E"/>
    <w:rsid w:val="00E54619"/>
    <w:rsid w:val="00E5742F"/>
    <w:rsid w:val="00E621DB"/>
    <w:rsid w:val="00E67C79"/>
    <w:rsid w:val="00E701D6"/>
    <w:rsid w:val="00E77282"/>
    <w:rsid w:val="00E801A0"/>
    <w:rsid w:val="00E84BAD"/>
    <w:rsid w:val="00E854B4"/>
    <w:rsid w:val="00E85D32"/>
    <w:rsid w:val="00E863C6"/>
    <w:rsid w:val="00E86B80"/>
    <w:rsid w:val="00E90A21"/>
    <w:rsid w:val="00E90DE0"/>
    <w:rsid w:val="00E96E63"/>
    <w:rsid w:val="00E9721A"/>
    <w:rsid w:val="00EA1205"/>
    <w:rsid w:val="00EA18F5"/>
    <w:rsid w:val="00EA3CC9"/>
    <w:rsid w:val="00EB5092"/>
    <w:rsid w:val="00EB5106"/>
    <w:rsid w:val="00EB7381"/>
    <w:rsid w:val="00EB7CB5"/>
    <w:rsid w:val="00EC20A0"/>
    <w:rsid w:val="00EC245F"/>
    <w:rsid w:val="00EC2529"/>
    <w:rsid w:val="00EC451F"/>
    <w:rsid w:val="00EC7DD4"/>
    <w:rsid w:val="00ED013F"/>
    <w:rsid w:val="00EF2E94"/>
    <w:rsid w:val="00EF3DE9"/>
    <w:rsid w:val="00EF79A3"/>
    <w:rsid w:val="00F00496"/>
    <w:rsid w:val="00F0130E"/>
    <w:rsid w:val="00F0138E"/>
    <w:rsid w:val="00F05188"/>
    <w:rsid w:val="00F06231"/>
    <w:rsid w:val="00F16EFE"/>
    <w:rsid w:val="00F23AA5"/>
    <w:rsid w:val="00F24191"/>
    <w:rsid w:val="00F32272"/>
    <w:rsid w:val="00F35649"/>
    <w:rsid w:val="00F4012D"/>
    <w:rsid w:val="00F46988"/>
    <w:rsid w:val="00F5574C"/>
    <w:rsid w:val="00F60FCC"/>
    <w:rsid w:val="00F64813"/>
    <w:rsid w:val="00F67053"/>
    <w:rsid w:val="00F67A90"/>
    <w:rsid w:val="00F67B92"/>
    <w:rsid w:val="00F67E6B"/>
    <w:rsid w:val="00F70D09"/>
    <w:rsid w:val="00F7190A"/>
    <w:rsid w:val="00F719FA"/>
    <w:rsid w:val="00F7235A"/>
    <w:rsid w:val="00F74DD1"/>
    <w:rsid w:val="00F9051D"/>
    <w:rsid w:val="00F91155"/>
    <w:rsid w:val="00F91384"/>
    <w:rsid w:val="00F93327"/>
    <w:rsid w:val="00F93D17"/>
    <w:rsid w:val="00F95486"/>
    <w:rsid w:val="00F957E9"/>
    <w:rsid w:val="00FA43DC"/>
    <w:rsid w:val="00FA68B2"/>
    <w:rsid w:val="00FA69EC"/>
    <w:rsid w:val="00FA794D"/>
    <w:rsid w:val="00FA7DE0"/>
    <w:rsid w:val="00FB7BDE"/>
    <w:rsid w:val="00FC243A"/>
    <w:rsid w:val="00FC69BE"/>
    <w:rsid w:val="00FD20D7"/>
    <w:rsid w:val="00FD3FFF"/>
    <w:rsid w:val="00FE2A75"/>
    <w:rsid w:val="00FE772A"/>
    <w:rsid w:val="00FF0051"/>
    <w:rsid w:val="00FF3858"/>
    <w:rsid w:val="00FF68EF"/>
    <w:rsid w:val="00FF6AE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CE3BEA"/>
  <w15:docId w15:val="{FA8909E4-A163-4D04-B51D-229725221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0BBB"/>
    <w:rPr>
      <w:rFonts w:eastAsia="Times New Roman"/>
      <w:sz w:val="24"/>
      <w:szCs w:val="24"/>
      <w:lang w:val="en-GB" w:eastAsia="en-US"/>
    </w:rPr>
  </w:style>
  <w:style w:type="paragraph" w:styleId="Heading1">
    <w:name w:val="heading 1"/>
    <w:basedOn w:val="Normal"/>
    <w:next w:val="Normal"/>
    <w:link w:val="Heading1Char"/>
    <w:qFormat/>
    <w:rsid w:val="00697101"/>
    <w:pPr>
      <w:keepNext/>
      <w:widowControl w:val="0"/>
      <w:adjustRightInd w:val="0"/>
      <w:spacing w:before="240" w:after="60" w:line="360" w:lineRule="atLeast"/>
      <w:jc w:val="both"/>
      <w:textAlignment w:val="baseline"/>
      <w:outlineLvl w:val="0"/>
    </w:pPr>
    <w:rPr>
      <w:rFonts w:ascii="Arial" w:hAnsi="Arial" w:cs="Arial"/>
      <w:b/>
      <w:bCs/>
      <w:kern w:val="32"/>
      <w:sz w:val="32"/>
      <w:szCs w:val="32"/>
    </w:rPr>
  </w:style>
  <w:style w:type="paragraph" w:styleId="Heading2">
    <w:name w:val="heading 2"/>
    <w:basedOn w:val="Normal"/>
    <w:next w:val="Normal"/>
    <w:qFormat/>
    <w:rsid w:val="00C70BBB"/>
    <w:pPr>
      <w:keepNext/>
      <w:outlineLvl w:val="1"/>
    </w:pPr>
    <w:rPr>
      <w:rFonts w:ascii="Verdana" w:hAnsi="Verdana"/>
      <w:b/>
      <w:bCs/>
      <w:sz w:val="22"/>
    </w:rPr>
  </w:style>
  <w:style w:type="paragraph" w:styleId="Heading3">
    <w:name w:val="heading 3"/>
    <w:basedOn w:val="Normal"/>
    <w:next w:val="Normal"/>
    <w:qFormat/>
    <w:rsid w:val="002B4C00"/>
    <w:pPr>
      <w:keepNext/>
      <w:spacing w:before="240" w:after="60"/>
      <w:outlineLvl w:val="2"/>
    </w:pPr>
    <w:rPr>
      <w:rFonts w:ascii="Arial" w:hAnsi="Arial" w:cs="Arial"/>
      <w:b/>
      <w:bCs/>
      <w:sz w:val="26"/>
      <w:szCs w:val="26"/>
    </w:rPr>
  </w:style>
  <w:style w:type="paragraph" w:styleId="Heading4">
    <w:name w:val="heading 4"/>
    <w:basedOn w:val="Normal"/>
    <w:next w:val="Normal"/>
    <w:qFormat/>
    <w:rsid w:val="002B4C00"/>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0BBB"/>
    <w:pPr>
      <w:tabs>
        <w:tab w:val="center" w:pos="4320"/>
        <w:tab w:val="right" w:pos="8640"/>
      </w:tabs>
    </w:pPr>
  </w:style>
  <w:style w:type="paragraph" w:styleId="Footer">
    <w:name w:val="footer"/>
    <w:basedOn w:val="Normal"/>
    <w:link w:val="FooterChar"/>
    <w:uiPriority w:val="99"/>
    <w:rsid w:val="00C70BBB"/>
    <w:pPr>
      <w:tabs>
        <w:tab w:val="center" w:pos="4320"/>
        <w:tab w:val="right" w:pos="8640"/>
      </w:tabs>
    </w:pPr>
  </w:style>
  <w:style w:type="table" w:styleId="TableGrid">
    <w:name w:val="Table Grid"/>
    <w:basedOn w:val="TableNormal"/>
    <w:rsid w:val="00C70B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70BBB"/>
  </w:style>
  <w:style w:type="paragraph" w:styleId="BalloonText">
    <w:name w:val="Balloon Text"/>
    <w:basedOn w:val="Normal"/>
    <w:semiHidden/>
    <w:rsid w:val="00214B2E"/>
    <w:rPr>
      <w:rFonts w:ascii="Tahoma" w:hAnsi="Tahoma" w:cs="Tahoma"/>
      <w:sz w:val="16"/>
      <w:szCs w:val="16"/>
    </w:rPr>
  </w:style>
  <w:style w:type="character" w:styleId="Hyperlink">
    <w:name w:val="Hyperlink"/>
    <w:basedOn w:val="DefaultParagraphFont"/>
    <w:uiPriority w:val="99"/>
    <w:rsid w:val="00E90DE0"/>
    <w:rPr>
      <w:color w:val="0000FF"/>
      <w:u w:val="single"/>
    </w:rPr>
  </w:style>
  <w:style w:type="paragraph" w:styleId="BodyTextIndent">
    <w:name w:val="Body Text Indent"/>
    <w:basedOn w:val="Normal"/>
    <w:rsid w:val="00364636"/>
    <w:pPr>
      <w:ind w:left="540" w:hanging="540"/>
    </w:pPr>
    <w:rPr>
      <w:rFonts w:ascii="Arial" w:eastAsia="SimSun" w:hAnsi="Arial" w:cs="Arial"/>
      <w:sz w:val="22"/>
      <w:lang w:val="en-US" w:eastAsia="zh-CN"/>
    </w:rPr>
  </w:style>
  <w:style w:type="paragraph" w:styleId="BodyText2">
    <w:name w:val="Body Text 2"/>
    <w:basedOn w:val="Normal"/>
    <w:rsid w:val="00364636"/>
    <w:pPr>
      <w:spacing w:after="120" w:line="480" w:lineRule="auto"/>
    </w:pPr>
  </w:style>
  <w:style w:type="paragraph" w:styleId="FootnoteText">
    <w:name w:val="footnote text"/>
    <w:basedOn w:val="Normal"/>
    <w:semiHidden/>
    <w:rsid w:val="00D61A77"/>
    <w:rPr>
      <w:sz w:val="20"/>
      <w:szCs w:val="20"/>
    </w:rPr>
  </w:style>
  <w:style w:type="character" w:styleId="FootnoteReference">
    <w:name w:val="footnote reference"/>
    <w:basedOn w:val="DefaultParagraphFont"/>
    <w:semiHidden/>
    <w:rsid w:val="00D61A77"/>
    <w:rPr>
      <w:vertAlign w:val="superscript"/>
    </w:rPr>
  </w:style>
  <w:style w:type="character" w:styleId="FollowedHyperlink">
    <w:name w:val="FollowedHyperlink"/>
    <w:basedOn w:val="DefaultParagraphFont"/>
    <w:rsid w:val="000F5AD2"/>
    <w:rPr>
      <w:color w:val="800080"/>
      <w:u w:val="single"/>
    </w:rPr>
  </w:style>
  <w:style w:type="paragraph" w:styleId="EndnoteText">
    <w:name w:val="endnote text"/>
    <w:basedOn w:val="Normal"/>
    <w:link w:val="EndnoteTextChar"/>
    <w:uiPriority w:val="99"/>
    <w:semiHidden/>
    <w:unhideWhenUsed/>
    <w:rsid w:val="00742927"/>
    <w:rPr>
      <w:sz w:val="20"/>
      <w:szCs w:val="20"/>
    </w:rPr>
  </w:style>
  <w:style w:type="character" w:customStyle="1" w:styleId="EndnoteTextChar">
    <w:name w:val="Endnote Text Char"/>
    <w:basedOn w:val="DefaultParagraphFont"/>
    <w:link w:val="EndnoteText"/>
    <w:uiPriority w:val="99"/>
    <w:semiHidden/>
    <w:rsid w:val="00742927"/>
    <w:rPr>
      <w:rFonts w:eastAsia="Times New Roman"/>
      <w:lang w:val="en-GB" w:eastAsia="en-US"/>
    </w:rPr>
  </w:style>
  <w:style w:type="character" w:styleId="EndnoteReference">
    <w:name w:val="endnote reference"/>
    <w:basedOn w:val="DefaultParagraphFont"/>
    <w:uiPriority w:val="99"/>
    <w:semiHidden/>
    <w:unhideWhenUsed/>
    <w:rsid w:val="00742927"/>
    <w:rPr>
      <w:vertAlign w:val="superscript"/>
    </w:rPr>
  </w:style>
  <w:style w:type="character" w:customStyle="1" w:styleId="fnt3">
    <w:name w:val="fnt3"/>
    <w:basedOn w:val="DefaultParagraphFont"/>
    <w:rsid w:val="00DF16AD"/>
  </w:style>
  <w:style w:type="character" w:customStyle="1" w:styleId="label1">
    <w:name w:val="label1"/>
    <w:basedOn w:val="DefaultParagraphFont"/>
    <w:rsid w:val="00DF16AD"/>
    <w:rPr>
      <w:b/>
      <w:bCs/>
    </w:rPr>
  </w:style>
  <w:style w:type="paragraph" w:styleId="ListParagraph">
    <w:name w:val="List Paragraph"/>
    <w:aliases w:val="Quiz questions"/>
    <w:basedOn w:val="Normal"/>
    <w:uiPriority w:val="34"/>
    <w:qFormat/>
    <w:rsid w:val="00D76CE8"/>
    <w:pPr>
      <w:ind w:left="720"/>
    </w:pPr>
  </w:style>
  <w:style w:type="character" w:customStyle="1" w:styleId="Heading1Char">
    <w:name w:val="Heading 1 Char"/>
    <w:basedOn w:val="DefaultParagraphFont"/>
    <w:link w:val="Heading1"/>
    <w:rsid w:val="00697101"/>
    <w:rPr>
      <w:rFonts w:ascii="Arial" w:eastAsia="Times New Roman" w:hAnsi="Arial" w:cs="Arial"/>
      <w:b/>
      <w:bCs/>
      <w:kern w:val="32"/>
      <w:sz w:val="32"/>
      <w:szCs w:val="32"/>
      <w:lang w:val="en-GB" w:eastAsia="en-US"/>
    </w:rPr>
  </w:style>
  <w:style w:type="paragraph" w:styleId="BodyText">
    <w:name w:val="Body Text"/>
    <w:basedOn w:val="Normal"/>
    <w:link w:val="BodyTextChar"/>
    <w:uiPriority w:val="99"/>
    <w:rsid w:val="00697101"/>
    <w:pPr>
      <w:widowControl w:val="0"/>
      <w:adjustRightInd w:val="0"/>
      <w:spacing w:after="120" w:line="360" w:lineRule="atLeast"/>
      <w:jc w:val="both"/>
      <w:textAlignment w:val="baseline"/>
    </w:pPr>
  </w:style>
  <w:style w:type="character" w:customStyle="1" w:styleId="BodyTextChar">
    <w:name w:val="Body Text Char"/>
    <w:basedOn w:val="DefaultParagraphFont"/>
    <w:link w:val="BodyText"/>
    <w:uiPriority w:val="99"/>
    <w:rsid w:val="00697101"/>
    <w:rPr>
      <w:rFonts w:eastAsia="Times New Roman"/>
      <w:sz w:val="24"/>
      <w:szCs w:val="24"/>
      <w:lang w:val="en-GB" w:eastAsia="en-US"/>
    </w:rPr>
  </w:style>
  <w:style w:type="character" w:styleId="Emphasis">
    <w:name w:val="Emphasis"/>
    <w:basedOn w:val="DefaultParagraphFont"/>
    <w:uiPriority w:val="20"/>
    <w:qFormat/>
    <w:rsid w:val="00A8117B"/>
    <w:rPr>
      <w:i/>
      <w:iCs/>
    </w:rPr>
  </w:style>
  <w:style w:type="character" w:customStyle="1" w:styleId="UnresolvedMention1">
    <w:name w:val="Unresolved Mention1"/>
    <w:basedOn w:val="DefaultParagraphFont"/>
    <w:uiPriority w:val="99"/>
    <w:semiHidden/>
    <w:unhideWhenUsed/>
    <w:rsid w:val="007A5523"/>
    <w:rPr>
      <w:color w:val="808080"/>
      <w:shd w:val="clear" w:color="auto" w:fill="E6E6E6"/>
    </w:rPr>
  </w:style>
  <w:style w:type="paragraph" w:styleId="TOCHeading">
    <w:name w:val="TOC Heading"/>
    <w:basedOn w:val="Heading1"/>
    <w:next w:val="Normal"/>
    <w:uiPriority w:val="39"/>
    <w:unhideWhenUsed/>
    <w:qFormat/>
    <w:rsid w:val="0005447C"/>
    <w:pPr>
      <w:keepLines/>
      <w:widowControl/>
      <w:adjustRightInd/>
      <w:spacing w:after="0" w:line="259" w:lineRule="auto"/>
      <w:jc w:val="left"/>
      <w:textAlignment w:val="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66124E"/>
    <w:pPr>
      <w:tabs>
        <w:tab w:val="right" w:leader="dot" w:pos="8720"/>
      </w:tabs>
      <w:spacing w:after="100" w:line="360" w:lineRule="auto"/>
    </w:pPr>
  </w:style>
  <w:style w:type="paragraph" w:styleId="TOC2">
    <w:name w:val="toc 2"/>
    <w:basedOn w:val="Normal"/>
    <w:next w:val="Normal"/>
    <w:autoRedefine/>
    <w:uiPriority w:val="39"/>
    <w:unhideWhenUsed/>
    <w:rsid w:val="0005447C"/>
    <w:pPr>
      <w:spacing w:after="100"/>
      <w:ind w:left="240"/>
    </w:pPr>
  </w:style>
  <w:style w:type="character" w:customStyle="1" w:styleId="FooterChar">
    <w:name w:val="Footer Char"/>
    <w:basedOn w:val="DefaultParagraphFont"/>
    <w:link w:val="Footer"/>
    <w:uiPriority w:val="99"/>
    <w:rsid w:val="0005447C"/>
    <w:rPr>
      <w:rFonts w:eastAsia="Times New Roman"/>
      <w:sz w:val="24"/>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294284">
      <w:bodyDiv w:val="1"/>
      <w:marLeft w:val="0"/>
      <w:marRight w:val="0"/>
      <w:marTop w:val="0"/>
      <w:marBottom w:val="0"/>
      <w:divBdr>
        <w:top w:val="none" w:sz="0" w:space="0" w:color="auto"/>
        <w:left w:val="none" w:sz="0" w:space="0" w:color="auto"/>
        <w:bottom w:val="none" w:sz="0" w:space="0" w:color="auto"/>
        <w:right w:val="none" w:sz="0" w:space="0" w:color="auto"/>
      </w:divBdr>
    </w:div>
    <w:div w:id="1179854494">
      <w:bodyDiv w:val="1"/>
      <w:marLeft w:val="0"/>
      <w:marRight w:val="0"/>
      <w:marTop w:val="0"/>
      <w:marBottom w:val="0"/>
      <w:divBdr>
        <w:top w:val="none" w:sz="0" w:space="0" w:color="auto"/>
        <w:left w:val="none" w:sz="0" w:space="0" w:color="auto"/>
        <w:bottom w:val="none" w:sz="0" w:space="0" w:color="auto"/>
        <w:right w:val="none" w:sz="0" w:space="0" w:color="auto"/>
      </w:divBdr>
    </w:div>
    <w:div w:id="1534149655">
      <w:bodyDiv w:val="1"/>
      <w:marLeft w:val="0"/>
      <w:marRight w:val="0"/>
      <w:marTop w:val="0"/>
      <w:marBottom w:val="0"/>
      <w:divBdr>
        <w:top w:val="none" w:sz="0" w:space="0" w:color="auto"/>
        <w:left w:val="none" w:sz="0" w:space="0" w:color="auto"/>
        <w:bottom w:val="none" w:sz="0" w:space="0" w:color="auto"/>
        <w:right w:val="none" w:sz="0" w:space="0" w:color="auto"/>
      </w:divBdr>
    </w:div>
    <w:div w:id="204590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s://www.kdnuggets.com/2018/05/simplilearn-9-must-have-skills-data-scientist.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imda.gov.sg/-/media/imda/files/industry-development/infrastructure/technology/technology-roadmap/main-report.pdf" TargetMode="External"/><Relationship Id="rId2" Type="http://schemas.openxmlformats.org/officeDocument/2006/relationships/numbering" Target="numbering.xml"/><Relationship Id="rId16" Type="http://schemas.openxmlformats.org/officeDocument/2006/relationships/hyperlink" Target="https://www.inc.com/amy-morin/how-to-become-a-successful-motivational-speaker.html" TargetMode="External"/><Relationship Id="rId20" Type="http://schemas.openxmlformats.org/officeDocument/2006/relationships/hyperlink" Target="https://www.northeastern.edu/bachelors-completion/news/10-reasons-why-a-bachelors-degree-is-importa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hebalancecareers.com/is-linkedin-a-waste-of-time-2062320"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opresume.com/career-advice/why-linkedin-is-importan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3.ntu.edu.sg/oad2/website_files/IGP/NTU_IGP.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7C923-5875-4BC4-8DC8-4507D09A2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5</TotalTime>
  <Pages>8</Pages>
  <Words>1777</Words>
  <Characters>1013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11886</CharactersWithSpaces>
  <SharedDoc>false</SharedDoc>
  <HLinks>
    <vt:vector size="108" baseType="variant">
      <vt:variant>
        <vt:i4>1572910</vt:i4>
      </vt:variant>
      <vt:variant>
        <vt:i4>51</vt:i4>
      </vt:variant>
      <vt:variant>
        <vt:i4>0</vt:i4>
      </vt:variant>
      <vt:variant>
        <vt:i4>5</vt:i4>
      </vt:variant>
      <vt:variant>
        <vt:lpwstr>\\ictgolf\FP</vt:lpwstr>
      </vt:variant>
      <vt:variant>
        <vt:lpwstr/>
      </vt:variant>
      <vt:variant>
        <vt:i4>6225939</vt:i4>
      </vt:variant>
      <vt:variant>
        <vt:i4>48</vt:i4>
      </vt:variant>
      <vt:variant>
        <vt:i4>0</vt:i4>
      </vt:variant>
      <vt:variant>
        <vt:i4>5</vt:i4>
      </vt:variant>
      <vt:variant>
        <vt:lpwstr>www.ict.np.edu.sg/portal</vt:lpwstr>
      </vt:variant>
      <vt:variant>
        <vt:lpwstr/>
      </vt:variant>
      <vt:variant>
        <vt:i4>5308430</vt:i4>
      </vt:variant>
      <vt:variant>
        <vt:i4>45</vt:i4>
      </vt:variant>
      <vt:variant>
        <vt:i4>0</vt:i4>
      </vt:variant>
      <vt:variant>
        <vt:i4>5</vt:i4>
      </vt:variant>
      <vt:variant>
        <vt:lpwstr>http://www.np.edu.sg/sdar/cca/Pages/default.aspx</vt:lpwstr>
      </vt:variant>
      <vt:variant>
        <vt:lpwstr/>
      </vt:variant>
      <vt:variant>
        <vt:i4>6225939</vt:i4>
      </vt:variant>
      <vt:variant>
        <vt:i4>42</vt:i4>
      </vt:variant>
      <vt:variant>
        <vt:i4>0</vt:i4>
      </vt:variant>
      <vt:variant>
        <vt:i4>5</vt:i4>
      </vt:variant>
      <vt:variant>
        <vt:lpwstr>www.ict.np.edu.sg/portal</vt:lpwstr>
      </vt:variant>
      <vt:variant>
        <vt:lpwstr/>
      </vt:variant>
      <vt:variant>
        <vt:i4>4653137</vt:i4>
      </vt:variant>
      <vt:variant>
        <vt:i4>39</vt:i4>
      </vt:variant>
      <vt:variant>
        <vt:i4>0</vt:i4>
      </vt:variant>
      <vt:variant>
        <vt:i4>5</vt:i4>
      </vt:variant>
      <vt:variant>
        <vt:lpwstr>http://mel.np.edu.sg/</vt:lpwstr>
      </vt:variant>
      <vt:variant>
        <vt:lpwstr/>
      </vt:variant>
      <vt:variant>
        <vt:i4>8323125</vt:i4>
      </vt:variant>
      <vt:variant>
        <vt:i4>36</vt:i4>
      </vt:variant>
      <vt:variant>
        <vt:i4>0</vt:i4>
      </vt:variant>
      <vt:variant>
        <vt:i4>5</vt:i4>
      </vt:variant>
      <vt:variant>
        <vt:lpwstr>www.smu.edu.sg/admissions/applysmu/Samp Notif (SMU) COP FINAL with FAQs.pdf</vt:lpwstr>
      </vt:variant>
      <vt:variant>
        <vt:lpwstr/>
      </vt:variant>
      <vt:variant>
        <vt:i4>6357054</vt:i4>
      </vt:variant>
      <vt:variant>
        <vt:i4>33</vt:i4>
      </vt:variant>
      <vt:variant>
        <vt:i4>0</vt:i4>
      </vt:variant>
      <vt:variant>
        <vt:i4>5</vt:i4>
      </vt:variant>
      <vt:variant>
        <vt:lpwstr>http://www.smu.edu.sg/</vt:lpwstr>
      </vt:variant>
      <vt:variant>
        <vt:lpwstr/>
      </vt:variant>
      <vt:variant>
        <vt:i4>4456533</vt:i4>
      </vt:variant>
      <vt:variant>
        <vt:i4>30</vt:i4>
      </vt:variant>
      <vt:variant>
        <vt:i4>0</vt:i4>
      </vt:variant>
      <vt:variant>
        <vt:i4>5</vt:i4>
      </vt:variant>
      <vt:variant>
        <vt:lpwstr>http://www3.ntu.edu.sg/oad2/pdfs/COP.pdf</vt:lpwstr>
      </vt:variant>
      <vt:variant>
        <vt:lpwstr/>
      </vt:variant>
      <vt:variant>
        <vt:i4>5767241</vt:i4>
      </vt:variant>
      <vt:variant>
        <vt:i4>27</vt:i4>
      </vt:variant>
      <vt:variant>
        <vt:i4>0</vt:i4>
      </vt:variant>
      <vt:variant>
        <vt:i4>5</vt:i4>
      </vt:variant>
      <vt:variant>
        <vt:lpwstr>www.ntu.edu.sg/Pages/default.aspx</vt:lpwstr>
      </vt:variant>
      <vt:variant>
        <vt:lpwstr/>
      </vt:variant>
      <vt:variant>
        <vt:i4>2556009</vt:i4>
      </vt:variant>
      <vt:variant>
        <vt:i4>24</vt:i4>
      </vt:variant>
      <vt:variant>
        <vt:i4>0</vt:i4>
      </vt:variant>
      <vt:variant>
        <vt:i4>5</vt:i4>
      </vt:variant>
      <vt:variant>
        <vt:lpwstr>http://www.nus.edu.sg/oam/gradeprofile/sprogramme-igp.html</vt:lpwstr>
      </vt:variant>
      <vt:variant>
        <vt:lpwstr/>
      </vt:variant>
      <vt:variant>
        <vt:i4>3080318</vt:i4>
      </vt:variant>
      <vt:variant>
        <vt:i4>21</vt:i4>
      </vt:variant>
      <vt:variant>
        <vt:i4>0</vt:i4>
      </vt:variant>
      <vt:variant>
        <vt:i4>5</vt:i4>
      </vt:variant>
      <vt:variant>
        <vt:lpwstr>www.nus.edu.sg</vt:lpwstr>
      </vt:variant>
      <vt:variant>
        <vt:lpwstr/>
      </vt:variant>
      <vt:variant>
        <vt:i4>4653137</vt:i4>
      </vt:variant>
      <vt:variant>
        <vt:i4>18</vt:i4>
      </vt:variant>
      <vt:variant>
        <vt:i4>0</vt:i4>
      </vt:variant>
      <vt:variant>
        <vt:i4>5</vt:i4>
      </vt:variant>
      <vt:variant>
        <vt:lpwstr>http://mel.np.edu.sg/</vt:lpwstr>
      </vt:variant>
      <vt:variant>
        <vt:lpwstr/>
      </vt:variant>
      <vt:variant>
        <vt:i4>5111930</vt:i4>
      </vt:variant>
      <vt:variant>
        <vt:i4>15</vt:i4>
      </vt:variant>
      <vt:variant>
        <vt:i4>0</vt:i4>
      </vt:variant>
      <vt:variant>
        <vt:i4>5</vt:i4>
      </vt:variant>
      <vt:variant>
        <vt:lpwstr>www.np.edu.sg/ss/furtherstudies/Pages/fs_search.aspx</vt:lpwstr>
      </vt:variant>
      <vt:variant>
        <vt:lpwstr/>
      </vt:variant>
      <vt:variant>
        <vt:i4>4653137</vt:i4>
      </vt:variant>
      <vt:variant>
        <vt:i4>12</vt:i4>
      </vt:variant>
      <vt:variant>
        <vt:i4>0</vt:i4>
      </vt:variant>
      <vt:variant>
        <vt:i4>5</vt:i4>
      </vt:variant>
      <vt:variant>
        <vt:lpwstr>http://mel.np.edu.sg/</vt:lpwstr>
      </vt:variant>
      <vt:variant>
        <vt:lpwstr/>
      </vt:variant>
      <vt:variant>
        <vt:i4>5177427</vt:i4>
      </vt:variant>
      <vt:variant>
        <vt:i4>9</vt:i4>
      </vt:variant>
      <vt:variant>
        <vt:i4>0</vt:i4>
      </vt:variant>
      <vt:variant>
        <vt:i4>5</vt:i4>
      </vt:variant>
      <vt:variant>
        <vt:lpwstr>http://www.jobsdb.com.sg/</vt:lpwstr>
      </vt:variant>
      <vt:variant>
        <vt:lpwstr/>
      </vt:variant>
      <vt:variant>
        <vt:i4>8126497</vt:i4>
      </vt:variant>
      <vt:variant>
        <vt:i4>6</vt:i4>
      </vt:variant>
      <vt:variant>
        <vt:i4>0</vt:i4>
      </vt:variant>
      <vt:variant>
        <vt:i4>5</vt:i4>
      </vt:variant>
      <vt:variant>
        <vt:lpwstr>http://www.monster.com.sg/</vt:lpwstr>
      </vt:variant>
      <vt:variant>
        <vt:lpwstr/>
      </vt:variant>
      <vt:variant>
        <vt:i4>983071</vt:i4>
      </vt:variant>
      <vt:variant>
        <vt:i4>3</vt:i4>
      </vt:variant>
      <vt:variant>
        <vt:i4>0</vt:i4>
      </vt:variant>
      <vt:variant>
        <vt:i4>5</vt:i4>
      </vt:variant>
      <vt:variant>
        <vt:lpwstr>http://np.jobscentral.com.sg/</vt:lpwstr>
      </vt:variant>
      <vt:variant>
        <vt:lpwstr/>
      </vt:variant>
      <vt:variant>
        <vt:i4>6225939</vt:i4>
      </vt:variant>
      <vt:variant>
        <vt:i4>0</vt:i4>
      </vt:variant>
      <vt:variant>
        <vt:i4>0</vt:i4>
      </vt:variant>
      <vt:variant>
        <vt:i4>5</vt:i4>
      </vt:variant>
      <vt:variant>
        <vt:lpwstr>www.ict.np.edu.sg/port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ol of ICT</dc:creator>
  <cp:keywords/>
  <dc:description/>
  <cp:lastModifiedBy>Lee Quan Sheng</cp:lastModifiedBy>
  <cp:revision>3</cp:revision>
  <cp:lastPrinted>2015-07-15T03:05:00Z</cp:lastPrinted>
  <dcterms:created xsi:type="dcterms:W3CDTF">2018-04-13T06:45:00Z</dcterms:created>
  <dcterms:modified xsi:type="dcterms:W3CDTF">2019-06-23T07:43:00Z</dcterms:modified>
</cp:coreProperties>
</file>